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FBA9D" w14:textId="77777777" w:rsidR="70E4D330" w:rsidRPr="00115F6D" w:rsidRDefault="70E4D330" w:rsidP="70E4D330">
      <w:pPr>
        <w:jc w:val="center"/>
        <w:rPr>
          <w:rFonts w:ascii="Times New Roman" w:eastAsia="Times New Roman" w:hAnsi="Times New Roman" w:cs="Times New Roman"/>
          <w:sz w:val="24"/>
          <w:szCs w:val="24"/>
        </w:rPr>
      </w:pPr>
    </w:p>
    <w:p w14:paraId="69380D28" w14:textId="3BAF4E2E" w:rsidR="70E4D330" w:rsidRPr="00115F6D" w:rsidRDefault="70E4D330" w:rsidP="70E4D330">
      <w:pPr>
        <w:jc w:val="center"/>
        <w:rPr>
          <w:rFonts w:ascii="Times New Roman" w:eastAsia="Times New Roman" w:hAnsi="Times New Roman" w:cs="Times New Roman"/>
          <w:sz w:val="24"/>
          <w:szCs w:val="24"/>
        </w:rPr>
      </w:pPr>
    </w:p>
    <w:p w14:paraId="3B0C2A8E" w14:textId="5694CF47" w:rsidR="06903E69" w:rsidRPr="00115F6D" w:rsidRDefault="0003642E" w:rsidP="70E4D330">
      <w:pPr>
        <w:jc w:val="center"/>
        <w:rPr>
          <w:rFonts w:ascii="Times New Roman" w:eastAsia="Times New Roman" w:hAnsi="Times New Roman" w:cs="Times New Roman"/>
          <w:b/>
          <w:bCs/>
          <w:sz w:val="40"/>
          <w:szCs w:val="40"/>
        </w:rPr>
      </w:pPr>
      <w:proofErr w:type="spellStart"/>
      <w:r>
        <w:rPr>
          <w:rFonts w:ascii="Times New Roman" w:eastAsia="Times New Roman" w:hAnsi="Times New Roman" w:cs="Times New Roman"/>
          <w:b/>
          <w:bCs/>
          <w:sz w:val="40"/>
          <w:szCs w:val="40"/>
        </w:rPr>
        <w:t>DevSecOps</w:t>
      </w:r>
      <w:proofErr w:type="spellEnd"/>
      <w:r>
        <w:rPr>
          <w:rFonts w:ascii="Times New Roman" w:eastAsia="Times New Roman" w:hAnsi="Times New Roman" w:cs="Times New Roman"/>
          <w:b/>
          <w:bCs/>
          <w:sz w:val="40"/>
          <w:szCs w:val="40"/>
        </w:rPr>
        <w:t xml:space="preserve"> User Guide</w:t>
      </w:r>
    </w:p>
    <w:p w14:paraId="727B68D1" w14:textId="4C81008C" w:rsidR="527FCFDF" w:rsidRPr="00115F6D" w:rsidRDefault="0003642E" w:rsidP="70E4D330">
      <w:pPr>
        <w:jc w:val="center"/>
        <w:rPr>
          <w:rFonts w:ascii="Times New Roman" w:eastAsia="Times New Roman" w:hAnsi="Times New Roman" w:cs="Times New Roman"/>
          <w:b/>
          <w:bCs/>
          <w:sz w:val="36"/>
          <w:szCs w:val="36"/>
        </w:rPr>
      </w:pPr>
      <w:r>
        <w:rPr>
          <w:rFonts w:ascii="Times New Roman" w:eastAsia="Times New Roman" w:hAnsi="Times New Roman" w:cs="Times New Roman"/>
          <w:b/>
          <w:bCs/>
          <w:sz w:val="36"/>
          <w:szCs w:val="36"/>
        </w:rPr>
        <w:t>Spring 2022</w:t>
      </w:r>
    </w:p>
    <w:p w14:paraId="3780AFBF" w14:textId="2BFC3E54" w:rsidR="527FCFDF" w:rsidRDefault="527FCFDF" w:rsidP="70E4D330">
      <w:pPr>
        <w:jc w:val="center"/>
        <w:rPr>
          <w:rFonts w:ascii="Times New Roman" w:eastAsia="Times New Roman" w:hAnsi="Times New Roman" w:cs="Times New Roman"/>
          <w:b/>
          <w:bCs/>
          <w:sz w:val="32"/>
          <w:szCs w:val="32"/>
        </w:rPr>
      </w:pPr>
      <w:r w:rsidRPr="00115F6D">
        <w:rPr>
          <w:rFonts w:ascii="Times New Roman" w:eastAsia="Times New Roman" w:hAnsi="Times New Roman" w:cs="Times New Roman"/>
          <w:b/>
          <w:bCs/>
          <w:sz w:val="32"/>
          <w:szCs w:val="32"/>
        </w:rPr>
        <w:t>Version 1.</w:t>
      </w:r>
      <w:r w:rsidR="00092B89" w:rsidRPr="00115F6D">
        <w:rPr>
          <w:rFonts w:ascii="Times New Roman" w:eastAsia="Times New Roman" w:hAnsi="Times New Roman" w:cs="Times New Roman"/>
          <w:b/>
          <w:bCs/>
          <w:sz w:val="32"/>
          <w:szCs w:val="32"/>
        </w:rPr>
        <w:t>0</w:t>
      </w:r>
    </w:p>
    <w:p w14:paraId="06EFF8E8" w14:textId="599F33EE" w:rsidR="0003642E" w:rsidRPr="00115F6D" w:rsidRDefault="0003642E" w:rsidP="70E4D330">
      <w:pPr>
        <w:jc w:val="center"/>
        <w:rPr>
          <w:rFonts w:ascii="Times New Roman" w:eastAsia="Times New Roman" w:hAnsi="Times New Roman" w:cs="Times New Roman"/>
          <w:b/>
          <w:bCs/>
          <w:sz w:val="40"/>
          <w:szCs w:val="40"/>
        </w:rPr>
      </w:pPr>
      <w:r>
        <w:rPr>
          <w:rFonts w:ascii="Times New Roman" w:eastAsia="Times New Roman" w:hAnsi="Times New Roman" w:cs="Times New Roman"/>
          <w:b/>
          <w:bCs/>
          <w:sz w:val="32"/>
          <w:szCs w:val="32"/>
        </w:rPr>
        <w:t>University of Maryland Global Campus</w:t>
      </w:r>
    </w:p>
    <w:p w14:paraId="7CBB0A9A" w14:textId="5C25AA1F" w:rsidR="70E4D330" w:rsidRPr="00115F6D" w:rsidRDefault="0003642E" w:rsidP="70E4D330">
      <w:pPr>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t>SWEN 670</w:t>
      </w:r>
    </w:p>
    <w:p w14:paraId="03C09DE1" w14:textId="6FE6C798" w:rsidR="764E92FC" w:rsidRPr="00115F6D" w:rsidRDefault="764E92FC" w:rsidP="764E92FC">
      <w:pPr>
        <w:jc w:val="center"/>
        <w:rPr>
          <w:rFonts w:ascii="Times New Roman" w:eastAsia="Times New Roman" w:hAnsi="Times New Roman" w:cs="Times New Roman"/>
          <w:b/>
          <w:bCs/>
          <w:sz w:val="32"/>
          <w:szCs w:val="32"/>
        </w:rPr>
      </w:pPr>
    </w:p>
    <w:p w14:paraId="423D06E2" w14:textId="623DD34B" w:rsidR="764E92FC" w:rsidRPr="00115F6D" w:rsidRDefault="764E92FC" w:rsidP="764E92FC">
      <w:pPr>
        <w:jc w:val="center"/>
        <w:rPr>
          <w:rFonts w:ascii="Times New Roman" w:eastAsia="Times New Roman" w:hAnsi="Times New Roman" w:cs="Times New Roman"/>
          <w:sz w:val="24"/>
          <w:szCs w:val="24"/>
        </w:rPr>
      </w:pPr>
    </w:p>
    <w:p w14:paraId="4EE6CAB3" w14:textId="5D4F512F" w:rsidR="764E92FC" w:rsidRPr="00115F6D" w:rsidRDefault="764E92FC" w:rsidP="764E92FC">
      <w:pPr>
        <w:jc w:val="center"/>
        <w:rPr>
          <w:rFonts w:ascii="Times New Roman" w:eastAsia="Times New Roman" w:hAnsi="Times New Roman" w:cs="Times New Roman"/>
          <w:sz w:val="24"/>
          <w:szCs w:val="24"/>
        </w:rPr>
      </w:pPr>
    </w:p>
    <w:p w14:paraId="4FFD25A3" w14:textId="5A73365C" w:rsidR="764E92FC" w:rsidRPr="00115F6D" w:rsidRDefault="764E92FC" w:rsidP="764E92FC">
      <w:pPr>
        <w:jc w:val="center"/>
        <w:rPr>
          <w:rFonts w:ascii="Times New Roman" w:eastAsia="Times New Roman" w:hAnsi="Times New Roman" w:cs="Times New Roman"/>
          <w:sz w:val="24"/>
          <w:szCs w:val="24"/>
        </w:rPr>
      </w:pPr>
    </w:p>
    <w:p w14:paraId="6E49104D" w14:textId="2222B3B0" w:rsidR="764E92FC" w:rsidRPr="00115F6D" w:rsidRDefault="764E92FC" w:rsidP="764E92FC">
      <w:pPr>
        <w:jc w:val="center"/>
        <w:rPr>
          <w:rFonts w:ascii="Times New Roman" w:eastAsia="Times New Roman" w:hAnsi="Times New Roman" w:cs="Times New Roman"/>
          <w:sz w:val="24"/>
          <w:szCs w:val="24"/>
        </w:rPr>
      </w:pPr>
    </w:p>
    <w:p w14:paraId="7ADC6BAA" w14:textId="4E811B95" w:rsidR="764E92FC" w:rsidRPr="00115F6D" w:rsidRDefault="764E92FC" w:rsidP="764E92FC">
      <w:pPr>
        <w:jc w:val="center"/>
        <w:rPr>
          <w:rFonts w:ascii="Times New Roman" w:eastAsia="Times New Roman" w:hAnsi="Times New Roman" w:cs="Times New Roman"/>
          <w:sz w:val="24"/>
          <w:szCs w:val="24"/>
        </w:rPr>
      </w:pPr>
    </w:p>
    <w:p w14:paraId="3F77C014" w14:textId="2741AEED" w:rsidR="764E92FC" w:rsidRPr="00115F6D" w:rsidRDefault="764E92FC" w:rsidP="764E92FC">
      <w:pPr>
        <w:jc w:val="center"/>
        <w:rPr>
          <w:rFonts w:ascii="Times New Roman" w:eastAsia="Times New Roman" w:hAnsi="Times New Roman" w:cs="Times New Roman"/>
          <w:sz w:val="24"/>
          <w:szCs w:val="24"/>
        </w:rPr>
      </w:pPr>
    </w:p>
    <w:p w14:paraId="08B2DEAF" w14:textId="61E12120" w:rsidR="764E92FC" w:rsidRPr="00115F6D" w:rsidRDefault="764E92FC" w:rsidP="764E92FC">
      <w:pPr>
        <w:jc w:val="center"/>
        <w:rPr>
          <w:rFonts w:ascii="Times New Roman" w:eastAsia="Times New Roman" w:hAnsi="Times New Roman" w:cs="Times New Roman"/>
          <w:sz w:val="24"/>
          <w:szCs w:val="24"/>
        </w:rPr>
      </w:pPr>
    </w:p>
    <w:p w14:paraId="14C0C5C2" w14:textId="426F63FD" w:rsidR="00696474" w:rsidRPr="00115F6D" w:rsidRDefault="00696474" w:rsidP="764E92FC">
      <w:pPr>
        <w:jc w:val="center"/>
        <w:rPr>
          <w:rFonts w:ascii="Times New Roman" w:eastAsia="Times New Roman" w:hAnsi="Times New Roman" w:cs="Times New Roman"/>
          <w:sz w:val="24"/>
          <w:szCs w:val="24"/>
        </w:rPr>
      </w:pPr>
    </w:p>
    <w:p w14:paraId="465BC9CF" w14:textId="4A59EF6D" w:rsidR="00696474" w:rsidRPr="00115F6D" w:rsidRDefault="00696474" w:rsidP="764E92FC">
      <w:pPr>
        <w:jc w:val="center"/>
        <w:rPr>
          <w:rFonts w:ascii="Times New Roman" w:eastAsia="Times New Roman" w:hAnsi="Times New Roman" w:cs="Times New Roman"/>
          <w:sz w:val="24"/>
          <w:szCs w:val="24"/>
        </w:rPr>
      </w:pPr>
    </w:p>
    <w:p w14:paraId="774311A5" w14:textId="77777777" w:rsidR="00696474" w:rsidRPr="00115F6D" w:rsidRDefault="00696474" w:rsidP="764E92FC">
      <w:pPr>
        <w:jc w:val="center"/>
        <w:rPr>
          <w:rFonts w:ascii="Times New Roman" w:eastAsia="Times New Roman" w:hAnsi="Times New Roman" w:cs="Times New Roman"/>
          <w:sz w:val="24"/>
          <w:szCs w:val="24"/>
        </w:rPr>
      </w:pPr>
    </w:p>
    <w:p w14:paraId="3307A179" w14:textId="6482A7B1" w:rsidR="764E92FC" w:rsidRPr="00115F6D" w:rsidRDefault="764E92FC" w:rsidP="764E92FC">
      <w:pPr>
        <w:jc w:val="center"/>
        <w:rPr>
          <w:rFonts w:ascii="Times New Roman" w:eastAsia="Times New Roman" w:hAnsi="Times New Roman" w:cs="Times New Roman"/>
          <w:sz w:val="24"/>
          <w:szCs w:val="24"/>
        </w:rPr>
      </w:pPr>
    </w:p>
    <w:p w14:paraId="1D8D5705" w14:textId="77777777" w:rsidR="00222601" w:rsidRPr="00115F6D" w:rsidRDefault="00222601" w:rsidP="764E92FC">
      <w:pPr>
        <w:jc w:val="center"/>
        <w:rPr>
          <w:rFonts w:ascii="Times New Roman" w:eastAsia="Times New Roman" w:hAnsi="Times New Roman" w:cs="Times New Roman"/>
          <w:sz w:val="24"/>
          <w:szCs w:val="24"/>
        </w:rPr>
      </w:pPr>
    </w:p>
    <w:p w14:paraId="68B091D5" w14:textId="77777777" w:rsidR="00222601" w:rsidRPr="00115F6D" w:rsidRDefault="00222601" w:rsidP="764E92FC">
      <w:pPr>
        <w:jc w:val="center"/>
        <w:rPr>
          <w:rFonts w:ascii="Times New Roman" w:eastAsia="Times New Roman" w:hAnsi="Times New Roman" w:cs="Times New Roman"/>
          <w:sz w:val="24"/>
          <w:szCs w:val="24"/>
        </w:rPr>
      </w:pPr>
    </w:p>
    <w:p w14:paraId="42306D1C" w14:textId="0A444C22" w:rsidR="764E92FC" w:rsidRPr="00115F6D" w:rsidRDefault="764E92FC" w:rsidP="764E92FC">
      <w:pPr>
        <w:jc w:val="center"/>
        <w:rPr>
          <w:rFonts w:ascii="Times New Roman" w:eastAsia="Times New Roman" w:hAnsi="Times New Roman" w:cs="Times New Roman"/>
          <w:sz w:val="24"/>
          <w:szCs w:val="24"/>
        </w:rPr>
      </w:pPr>
    </w:p>
    <w:p w14:paraId="769CA534" w14:textId="42B63308" w:rsidR="548EBB34" w:rsidRPr="00115F6D" w:rsidRDefault="548EBB34" w:rsidP="764E92FC">
      <w:pPr>
        <w:rPr>
          <w:rFonts w:ascii="Times New Roman" w:eastAsia="Times New Roman" w:hAnsi="Times New Roman" w:cs="Times New Roman"/>
          <w:sz w:val="24"/>
          <w:szCs w:val="24"/>
        </w:rPr>
      </w:pPr>
      <w:r w:rsidRPr="00115F6D">
        <w:rPr>
          <w:rFonts w:ascii="Times New Roman" w:eastAsia="Times New Roman" w:hAnsi="Times New Roman" w:cs="Times New Roman"/>
          <w:sz w:val="24"/>
          <w:szCs w:val="24"/>
        </w:rPr>
        <w:t>Prepared by</w:t>
      </w:r>
      <w:r w:rsidR="0003642E">
        <w:rPr>
          <w:rFonts w:ascii="Times New Roman" w:eastAsia="Times New Roman" w:hAnsi="Times New Roman" w:cs="Times New Roman"/>
          <w:sz w:val="24"/>
          <w:szCs w:val="24"/>
        </w:rPr>
        <w:t xml:space="preserve"> Andrew Nicolette and Robert Wren</w:t>
      </w:r>
    </w:p>
    <w:p w14:paraId="50E76577" w14:textId="3985F451" w:rsidR="60004577" w:rsidRPr="00115F6D" w:rsidRDefault="60004577" w:rsidP="764E92FC">
      <w:pPr>
        <w:spacing w:after="0"/>
        <w:rPr>
          <w:rFonts w:ascii="Times New Roman" w:eastAsia="Times New Roman" w:hAnsi="Times New Roman" w:cs="Times New Roman"/>
          <w:sz w:val="24"/>
          <w:szCs w:val="24"/>
        </w:rPr>
      </w:pPr>
      <w:r w:rsidRPr="00115F6D">
        <w:rPr>
          <w:rFonts w:ascii="Times New Roman" w:eastAsia="Times New Roman" w:hAnsi="Times New Roman" w:cs="Times New Roman"/>
          <w:sz w:val="24"/>
          <w:szCs w:val="24"/>
        </w:rPr>
        <w:t>For Approval</w:t>
      </w:r>
      <w:r w:rsidR="11EED784" w:rsidRPr="00115F6D">
        <w:rPr>
          <w:rFonts w:ascii="Times New Roman" w:eastAsia="Times New Roman" w:hAnsi="Times New Roman" w:cs="Times New Roman"/>
          <w:sz w:val="24"/>
          <w:szCs w:val="24"/>
        </w:rPr>
        <w:t xml:space="preserve"> by </w:t>
      </w:r>
      <w:r w:rsidRPr="00115F6D">
        <w:rPr>
          <w:rFonts w:ascii="Times New Roman" w:eastAsia="Times New Roman" w:hAnsi="Times New Roman" w:cs="Times New Roman"/>
          <w:sz w:val="24"/>
          <w:szCs w:val="24"/>
        </w:rPr>
        <w:t xml:space="preserve">Dr. Mir </w:t>
      </w:r>
      <w:proofErr w:type="spellStart"/>
      <w:r w:rsidRPr="00115F6D">
        <w:rPr>
          <w:rFonts w:ascii="Times New Roman" w:eastAsia="Times New Roman" w:hAnsi="Times New Roman" w:cs="Times New Roman"/>
          <w:sz w:val="24"/>
          <w:szCs w:val="24"/>
        </w:rPr>
        <w:t>Assadullah</w:t>
      </w:r>
      <w:proofErr w:type="spellEnd"/>
    </w:p>
    <w:p w14:paraId="7C276FA7" w14:textId="1D3EA08F" w:rsidR="3635EC0F" w:rsidRPr="00115F6D" w:rsidRDefault="3635EC0F" w:rsidP="003E5CB3">
      <w:pPr>
        <w:pStyle w:val="Heading1"/>
        <w:numPr>
          <w:ilvl w:val="0"/>
          <w:numId w:val="0"/>
        </w:numPr>
        <w:pBdr>
          <w:bottom w:val="single" w:sz="12" w:space="1" w:color="auto"/>
        </w:pBdr>
        <w:ind w:left="432" w:hanging="432"/>
        <w:rPr>
          <w:rFonts w:ascii="Times New Roman" w:eastAsia="Times New Roman" w:hAnsi="Times New Roman" w:cs="Times New Roman"/>
          <w:b/>
          <w:bCs/>
          <w:color w:val="auto"/>
          <w:sz w:val="24"/>
          <w:szCs w:val="24"/>
        </w:rPr>
      </w:pPr>
      <w:bookmarkStart w:id="0" w:name="_Toc97992018"/>
      <w:r w:rsidRPr="00115F6D">
        <w:rPr>
          <w:rFonts w:ascii="Times New Roman" w:eastAsia="Times New Roman" w:hAnsi="Times New Roman" w:cs="Times New Roman"/>
          <w:b/>
          <w:bCs/>
          <w:color w:val="auto"/>
          <w:sz w:val="24"/>
          <w:szCs w:val="24"/>
        </w:rPr>
        <w:lastRenderedPageBreak/>
        <w:t>Revision History</w:t>
      </w:r>
      <w:bookmarkEnd w:id="0"/>
    </w:p>
    <w:tbl>
      <w:tblPr>
        <w:tblStyle w:val="TableGridLight"/>
        <w:tblpPr w:leftFromText="180" w:rightFromText="180" w:vertAnchor="page" w:horzAnchor="margin" w:tblpY="2056"/>
        <w:tblW w:w="0" w:type="auto"/>
        <w:tblBorders>
          <w:top w:val="single" w:sz="8" w:space="0" w:color="595959" w:themeColor="text1" w:themeTint="A6"/>
          <w:left w:val="single" w:sz="8" w:space="0" w:color="595959" w:themeColor="text1" w:themeTint="A6"/>
          <w:bottom w:val="single" w:sz="8" w:space="0" w:color="595959" w:themeColor="text1" w:themeTint="A6"/>
          <w:right w:val="single" w:sz="8" w:space="0" w:color="595959" w:themeColor="text1" w:themeTint="A6"/>
          <w:insideH w:val="single" w:sz="8" w:space="0" w:color="595959" w:themeColor="text1" w:themeTint="A6"/>
          <w:insideV w:val="single" w:sz="8" w:space="0" w:color="595959" w:themeColor="text1" w:themeTint="A6"/>
        </w:tblBorders>
        <w:tblLook w:val="04A0" w:firstRow="1" w:lastRow="0" w:firstColumn="1" w:lastColumn="0" w:noHBand="0" w:noVBand="1"/>
      </w:tblPr>
      <w:tblGrid>
        <w:gridCol w:w="1745"/>
        <w:gridCol w:w="1078"/>
        <w:gridCol w:w="4065"/>
        <w:gridCol w:w="2121"/>
      </w:tblGrid>
      <w:tr w:rsidR="00696474" w:rsidRPr="00115F6D" w14:paraId="08FCD503" w14:textId="77777777" w:rsidTr="000B3CB9">
        <w:trPr>
          <w:trHeight w:val="175"/>
        </w:trPr>
        <w:tc>
          <w:tcPr>
            <w:tcW w:w="1745" w:type="dxa"/>
            <w:shd w:val="clear" w:color="auto" w:fill="F2F2F2" w:themeFill="background1" w:themeFillShade="F2"/>
          </w:tcPr>
          <w:p w14:paraId="507B5580" w14:textId="20AF2A69" w:rsidR="00696474" w:rsidRPr="00115F6D" w:rsidRDefault="00696474" w:rsidP="000B3CB9">
            <w:pPr>
              <w:spacing w:before="240"/>
              <w:jc w:val="center"/>
              <w:rPr>
                <w:rFonts w:ascii="Times New Roman" w:hAnsi="Times New Roman" w:cs="Times New Roman"/>
                <w:b/>
                <w:bCs/>
                <w:sz w:val="24"/>
                <w:szCs w:val="24"/>
              </w:rPr>
            </w:pPr>
            <w:bookmarkStart w:id="1" w:name="_Hlk81247680"/>
            <w:r w:rsidRPr="00115F6D">
              <w:rPr>
                <w:rFonts w:ascii="Times New Roman" w:hAnsi="Times New Roman" w:cs="Times New Roman"/>
                <w:b/>
                <w:bCs/>
                <w:sz w:val="24"/>
                <w:szCs w:val="24"/>
              </w:rPr>
              <w:t>Date</w:t>
            </w:r>
          </w:p>
        </w:tc>
        <w:tc>
          <w:tcPr>
            <w:tcW w:w="1078" w:type="dxa"/>
            <w:shd w:val="clear" w:color="auto" w:fill="F2F2F2" w:themeFill="background1" w:themeFillShade="F2"/>
          </w:tcPr>
          <w:p w14:paraId="268C01FE" w14:textId="06E90351" w:rsidR="00696474" w:rsidRPr="00115F6D" w:rsidRDefault="00696474" w:rsidP="000B3CB9">
            <w:pPr>
              <w:spacing w:before="240"/>
              <w:jc w:val="center"/>
              <w:rPr>
                <w:rFonts w:ascii="Times New Roman" w:hAnsi="Times New Roman" w:cs="Times New Roman"/>
                <w:b/>
                <w:bCs/>
                <w:sz w:val="24"/>
                <w:szCs w:val="24"/>
              </w:rPr>
            </w:pPr>
            <w:r w:rsidRPr="00115F6D">
              <w:rPr>
                <w:rFonts w:ascii="Times New Roman" w:hAnsi="Times New Roman" w:cs="Times New Roman"/>
                <w:b/>
                <w:bCs/>
                <w:sz w:val="24"/>
                <w:szCs w:val="24"/>
              </w:rPr>
              <w:t>Version</w:t>
            </w:r>
          </w:p>
        </w:tc>
        <w:tc>
          <w:tcPr>
            <w:tcW w:w="4065" w:type="dxa"/>
            <w:shd w:val="clear" w:color="auto" w:fill="F2F2F2" w:themeFill="background1" w:themeFillShade="F2"/>
          </w:tcPr>
          <w:p w14:paraId="643535BA" w14:textId="08948E7B" w:rsidR="00696474" w:rsidRPr="00115F6D" w:rsidRDefault="00696474" w:rsidP="000B3CB9">
            <w:pPr>
              <w:spacing w:before="240"/>
              <w:jc w:val="center"/>
              <w:rPr>
                <w:rFonts w:ascii="Times New Roman" w:hAnsi="Times New Roman" w:cs="Times New Roman"/>
                <w:b/>
                <w:bCs/>
                <w:sz w:val="24"/>
                <w:szCs w:val="24"/>
              </w:rPr>
            </w:pPr>
            <w:r w:rsidRPr="00115F6D">
              <w:rPr>
                <w:rFonts w:ascii="Times New Roman" w:hAnsi="Times New Roman" w:cs="Times New Roman"/>
                <w:b/>
                <w:bCs/>
                <w:sz w:val="24"/>
                <w:szCs w:val="24"/>
              </w:rPr>
              <w:t>Description</w:t>
            </w:r>
          </w:p>
        </w:tc>
        <w:tc>
          <w:tcPr>
            <w:tcW w:w="2121" w:type="dxa"/>
            <w:shd w:val="clear" w:color="auto" w:fill="F2F2F2" w:themeFill="background1" w:themeFillShade="F2"/>
          </w:tcPr>
          <w:p w14:paraId="685B1335" w14:textId="1E7689D9" w:rsidR="00696474" w:rsidRPr="00115F6D" w:rsidRDefault="00696474" w:rsidP="000B3CB9">
            <w:pPr>
              <w:spacing w:before="240"/>
              <w:jc w:val="center"/>
              <w:rPr>
                <w:rFonts w:ascii="Times New Roman" w:hAnsi="Times New Roman" w:cs="Times New Roman"/>
                <w:b/>
                <w:bCs/>
                <w:sz w:val="24"/>
                <w:szCs w:val="24"/>
              </w:rPr>
            </w:pPr>
            <w:r w:rsidRPr="00115F6D">
              <w:rPr>
                <w:rFonts w:ascii="Times New Roman" w:hAnsi="Times New Roman" w:cs="Times New Roman"/>
                <w:b/>
                <w:bCs/>
                <w:sz w:val="24"/>
                <w:szCs w:val="24"/>
              </w:rPr>
              <w:t>Author</w:t>
            </w:r>
            <w:r w:rsidR="0014377F" w:rsidRPr="00115F6D">
              <w:rPr>
                <w:rFonts w:ascii="Times New Roman" w:hAnsi="Times New Roman" w:cs="Times New Roman"/>
                <w:b/>
                <w:bCs/>
                <w:sz w:val="24"/>
                <w:szCs w:val="24"/>
              </w:rPr>
              <w:t>(s)</w:t>
            </w:r>
          </w:p>
        </w:tc>
      </w:tr>
      <w:tr w:rsidR="00696474" w:rsidRPr="00115F6D" w14:paraId="308C3FA0" w14:textId="77777777" w:rsidTr="000B3CB9">
        <w:trPr>
          <w:trHeight w:val="320"/>
        </w:trPr>
        <w:tc>
          <w:tcPr>
            <w:tcW w:w="1745" w:type="dxa"/>
          </w:tcPr>
          <w:p w14:paraId="6684981F" w14:textId="1EC9A3BB" w:rsidR="00696474" w:rsidRPr="00115F6D" w:rsidRDefault="0003642E" w:rsidP="000B3CB9">
            <w:pPr>
              <w:spacing w:before="240"/>
              <w:jc w:val="center"/>
              <w:rPr>
                <w:rFonts w:ascii="Times New Roman" w:hAnsi="Times New Roman" w:cs="Times New Roman"/>
                <w:sz w:val="24"/>
                <w:szCs w:val="24"/>
              </w:rPr>
            </w:pPr>
            <w:r>
              <w:rPr>
                <w:rFonts w:ascii="Times New Roman" w:hAnsi="Times New Roman" w:cs="Times New Roman"/>
                <w:sz w:val="24"/>
                <w:szCs w:val="24"/>
              </w:rPr>
              <w:t>03</w:t>
            </w:r>
            <w:r w:rsidR="00092B89" w:rsidRPr="00115F6D">
              <w:rPr>
                <w:rFonts w:ascii="Times New Roman" w:hAnsi="Times New Roman" w:cs="Times New Roman"/>
                <w:sz w:val="24"/>
                <w:szCs w:val="24"/>
              </w:rPr>
              <w:t>/</w:t>
            </w:r>
            <w:r>
              <w:rPr>
                <w:rFonts w:ascii="Times New Roman" w:hAnsi="Times New Roman" w:cs="Times New Roman"/>
                <w:sz w:val="24"/>
                <w:szCs w:val="24"/>
              </w:rPr>
              <w:t>01</w:t>
            </w:r>
            <w:r w:rsidR="00092B89" w:rsidRPr="00115F6D">
              <w:rPr>
                <w:rFonts w:ascii="Times New Roman" w:hAnsi="Times New Roman" w:cs="Times New Roman"/>
                <w:sz w:val="24"/>
                <w:szCs w:val="24"/>
              </w:rPr>
              <w:t>/202</w:t>
            </w:r>
            <w:r>
              <w:rPr>
                <w:rFonts w:ascii="Times New Roman" w:hAnsi="Times New Roman" w:cs="Times New Roman"/>
                <w:sz w:val="24"/>
                <w:szCs w:val="24"/>
              </w:rPr>
              <w:t>2</w:t>
            </w:r>
          </w:p>
        </w:tc>
        <w:tc>
          <w:tcPr>
            <w:tcW w:w="1078" w:type="dxa"/>
          </w:tcPr>
          <w:p w14:paraId="07CCDAC5" w14:textId="7E7AF2FC" w:rsidR="00696474" w:rsidRPr="00115F6D" w:rsidRDefault="00696474" w:rsidP="000B3CB9">
            <w:pPr>
              <w:spacing w:before="240"/>
              <w:jc w:val="center"/>
              <w:rPr>
                <w:rFonts w:ascii="Times New Roman" w:hAnsi="Times New Roman" w:cs="Times New Roman"/>
                <w:sz w:val="24"/>
                <w:szCs w:val="24"/>
              </w:rPr>
            </w:pPr>
            <w:r w:rsidRPr="00115F6D">
              <w:rPr>
                <w:rFonts w:ascii="Times New Roman" w:hAnsi="Times New Roman" w:cs="Times New Roman"/>
                <w:sz w:val="24"/>
                <w:szCs w:val="24"/>
              </w:rPr>
              <w:t>1.0</w:t>
            </w:r>
          </w:p>
        </w:tc>
        <w:tc>
          <w:tcPr>
            <w:tcW w:w="4065" w:type="dxa"/>
          </w:tcPr>
          <w:p w14:paraId="58F1748F" w14:textId="718BE9E0" w:rsidR="00696474" w:rsidRPr="00115F6D" w:rsidRDefault="00696474" w:rsidP="000B3CB9">
            <w:pPr>
              <w:spacing w:before="240"/>
              <w:jc w:val="center"/>
              <w:rPr>
                <w:rFonts w:ascii="Times New Roman" w:hAnsi="Times New Roman" w:cs="Times New Roman"/>
                <w:sz w:val="24"/>
                <w:szCs w:val="24"/>
              </w:rPr>
            </w:pPr>
            <w:r w:rsidRPr="00115F6D">
              <w:rPr>
                <w:rFonts w:ascii="Times New Roman" w:hAnsi="Times New Roman" w:cs="Times New Roman"/>
                <w:sz w:val="24"/>
                <w:szCs w:val="24"/>
              </w:rPr>
              <w:t xml:space="preserve">Initial </w:t>
            </w:r>
            <w:r w:rsidR="006034A4" w:rsidRPr="00115F6D">
              <w:rPr>
                <w:rFonts w:ascii="Times New Roman" w:hAnsi="Times New Roman" w:cs="Times New Roman"/>
                <w:sz w:val="24"/>
                <w:szCs w:val="24"/>
              </w:rPr>
              <w:t>User Guide</w:t>
            </w:r>
          </w:p>
        </w:tc>
        <w:tc>
          <w:tcPr>
            <w:tcW w:w="2121" w:type="dxa"/>
          </w:tcPr>
          <w:p w14:paraId="4211663E" w14:textId="0E6BCD26" w:rsidR="00696474" w:rsidRPr="00115F6D" w:rsidRDefault="0003642E" w:rsidP="000B3CB9">
            <w:pPr>
              <w:spacing w:before="240"/>
              <w:jc w:val="center"/>
              <w:rPr>
                <w:rFonts w:ascii="Times New Roman" w:hAnsi="Times New Roman" w:cs="Times New Roman"/>
                <w:sz w:val="24"/>
                <w:szCs w:val="24"/>
              </w:rPr>
            </w:pPr>
            <w:r>
              <w:rPr>
                <w:rFonts w:ascii="Times New Roman" w:hAnsi="Times New Roman" w:cs="Times New Roman"/>
                <w:sz w:val="24"/>
                <w:szCs w:val="24"/>
              </w:rPr>
              <w:t>Andrew Nicolette Robert Wren</w:t>
            </w:r>
          </w:p>
        </w:tc>
      </w:tr>
      <w:tr w:rsidR="00696474" w:rsidRPr="00115F6D" w14:paraId="2B0D238B" w14:textId="77777777" w:rsidTr="000B3CB9">
        <w:trPr>
          <w:trHeight w:val="339"/>
        </w:trPr>
        <w:tc>
          <w:tcPr>
            <w:tcW w:w="1745" w:type="dxa"/>
          </w:tcPr>
          <w:p w14:paraId="0F71B492" w14:textId="1C248A69" w:rsidR="00696474" w:rsidRPr="00115F6D" w:rsidRDefault="00696474" w:rsidP="000B3CB9">
            <w:pPr>
              <w:spacing w:before="240"/>
              <w:jc w:val="center"/>
              <w:rPr>
                <w:rFonts w:ascii="Times New Roman" w:hAnsi="Times New Roman" w:cs="Times New Roman"/>
                <w:sz w:val="24"/>
                <w:szCs w:val="24"/>
              </w:rPr>
            </w:pPr>
          </w:p>
        </w:tc>
        <w:tc>
          <w:tcPr>
            <w:tcW w:w="1078" w:type="dxa"/>
          </w:tcPr>
          <w:p w14:paraId="1828F78B" w14:textId="3B1E8015" w:rsidR="00696474" w:rsidRPr="00115F6D" w:rsidRDefault="00696474" w:rsidP="000B3CB9">
            <w:pPr>
              <w:spacing w:before="240"/>
              <w:jc w:val="center"/>
              <w:rPr>
                <w:rFonts w:ascii="Times New Roman" w:hAnsi="Times New Roman" w:cs="Times New Roman"/>
                <w:sz w:val="24"/>
                <w:szCs w:val="24"/>
              </w:rPr>
            </w:pPr>
          </w:p>
        </w:tc>
        <w:tc>
          <w:tcPr>
            <w:tcW w:w="4065" w:type="dxa"/>
          </w:tcPr>
          <w:p w14:paraId="76AD534E" w14:textId="2AAC9D62" w:rsidR="00696474" w:rsidRPr="00115F6D" w:rsidRDefault="00696474" w:rsidP="000B3CB9">
            <w:pPr>
              <w:spacing w:before="240"/>
              <w:jc w:val="center"/>
              <w:rPr>
                <w:rFonts w:ascii="Times New Roman" w:hAnsi="Times New Roman" w:cs="Times New Roman"/>
                <w:sz w:val="24"/>
                <w:szCs w:val="24"/>
              </w:rPr>
            </w:pPr>
          </w:p>
        </w:tc>
        <w:tc>
          <w:tcPr>
            <w:tcW w:w="2121" w:type="dxa"/>
          </w:tcPr>
          <w:p w14:paraId="7261BFEF" w14:textId="1F982413" w:rsidR="00696474" w:rsidRPr="00115F6D" w:rsidRDefault="00696474" w:rsidP="000B3CB9">
            <w:pPr>
              <w:spacing w:before="240"/>
              <w:jc w:val="center"/>
              <w:rPr>
                <w:rFonts w:ascii="Times New Roman" w:hAnsi="Times New Roman" w:cs="Times New Roman"/>
                <w:sz w:val="24"/>
                <w:szCs w:val="24"/>
              </w:rPr>
            </w:pPr>
          </w:p>
        </w:tc>
      </w:tr>
      <w:tr w:rsidR="00696474" w:rsidRPr="00115F6D" w14:paraId="5D4B9B70" w14:textId="77777777" w:rsidTr="000B3CB9">
        <w:trPr>
          <w:trHeight w:val="320"/>
        </w:trPr>
        <w:tc>
          <w:tcPr>
            <w:tcW w:w="1745" w:type="dxa"/>
          </w:tcPr>
          <w:p w14:paraId="32195EBE" w14:textId="7C247B89" w:rsidR="00696474" w:rsidRPr="00115F6D" w:rsidRDefault="00696474" w:rsidP="000B3CB9">
            <w:pPr>
              <w:spacing w:before="240"/>
              <w:jc w:val="center"/>
              <w:rPr>
                <w:rFonts w:ascii="Times New Roman" w:hAnsi="Times New Roman" w:cs="Times New Roman"/>
                <w:sz w:val="24"/>
                <w:szCs w:val="24"/>
              </w:rPr>
            </w:pPr>
          </w:p>
        </w:tc>
        <w:tc>
          <w:tcPr>
            <w:tcW w:w="1078" w:type="dxa"/>
          </w:tcPr>
          <w:p w14:paraId="1254714C" w14:textId="77E7368B" w:rsidR="00696474" w:rsidRPr="00115F6D" w:rsidRDefault="00696474" w:rsidP="000B3CB9">
            <w:pPr>
              <w:spacing w:before="240"/>
              <w:jc w:val="center"/>
              <w:rPr>
                <w:rFonts w:ascii="Times New Roman" w:hAnsi="Times New Roman" w:cs="Times New Roman"/>
                <w:sz w:val="24"/>
                <w:szCs w:val="24"/>
              </w:rPr>
            </w:pPr>
          </w:p>
        </w:tc>
        <w:tc>
          <w:tcPr>
            <w:tcW w:w="4065" w:type="dxa"/>
          </w:tcPr>
          <w:p w14:paraId="4C8B3505" w14:textId="37489E21" w:rsidR="00696474" w:rsidRPr="00115F6D" w:rsidRDefault="00696474" w:rsidP="000B3CB9">
            <w:pPr>
              <w:spacing w:before="240"/>
              <w:jc w:val="center"/>
              <w:rPr>
                <w:rFonts w:ascii="Times New Roman" w:hAnsi="Times New Roman" w:cs="Times New Roman"/>
                <w:sz w:val="24"/>
                <w:szCs w:val="24"/>
              </w:rPr>
            </w:pPr>
          </w:p>
        </w:tc>
        <w:tc>
          <w:tcPr>
            <w:tcW w:w="2121" w:type="dxa"/>
          </w:tcPr>
          <w:p w14:paraId="137DD470" w14:textId="40DE9D62" w:rsidR="00696474" w:rsidRPr="00115F6D" w:rsidRDefault="00696474" w:rsidP="000B3CB9">
            <w:pPr>
              <w:spacing w:before="240"/>
              <w:jc w:val="center"/>
              <w:rPr>
                <w:rFonts w:ascii="Times New Roman" w:hAnsi="Times New Roman" w:cs="Times New Roman"/>
                <w:sz w:val="24"/>
                <w:szCs w:val="24"/>
              </w:rPr>
            </w:pPr>
          </w:p>
        </w:tc>
      </w:tr>
      <w:tr w:rsidR="00696474" w:rsidRPr="00115F6D" w14:paraId="0425DC60" w14:textId="77777777" w:rsidTr="000B3CB9">
        <w:trPr>
          <w:trHeight w:val="320"/>
        </w:trPr>
        <w:tc>
          <w:tcPr>
            <w:tcW w:w="1745" w:type="dxa"/>
          </w:tcPr>
          <w:p w14:paraId="633A3DA8" w14:textId="1BD1F779" w:rsidR="00696474" w:rsidRPr="00115F6D" w:rsidRDefault="00696474" w:rsidP="000B3CB9">
            <w:pPr>
              <w:spacing w:before="240"/>
              <w:jc w:val="center"/>
              <w:rPr>
                <w:rFonts w:ascii="Times New Roman" w:hAnsi="Times New Roman" w:cs="Times New Roman"/>
                <w:sz w:val="24"/>
                <w:szCs w:val="24"/>
              </w:rPr>
            </w:pPr>
          </w:p>
        </w:tc>
        <w:tc>
          <w:tcPr>
            <w:tcW w:w="1078" w:type="dxa"/>
          </w:tcPr>
          <w:p w14:paraId="4C5C347A" w14:textId="1D7E92C9" w:rsidR="00696474" w:rsidRPr="00115F6D" w:rsidRDefault="00696474" w:rsidP="000B3CB9">
            <w:pPr>
              <w:spacing w:before="240"/>
              <w:jc w:val="center"/>
              <w:rPr>
                <w:rFonts w:ascii="Times New Roman" w:hAnsi="Times New Roman" w:cs="Times New Roman"/>
                <w:sz w:val="24"/>
                <w:szCs w:val="24"/>
              </w:rPr>
            </w:pPr>
          </w:p>
        </w:tc>
        <w:tc>
          <w:tcPr>
            <w:tcW w:w="4065" w:type="dxa"/>
          </w:tcPr>
          <w:p w14:paraId="085617C5" w14:textId="1E257177" w:rsidR="00696474" w:rsidRPr="00115F6D" w:rsidRDefault="00696474" w:rsidP="000B3CB9">
            <w:pPr>
              <w:spacing w:before="240"/>
              <w:jc w:val="center"/>
              <w:rPr>
                <w:rFonts w:ascii="Times New Roman" w:hAnsi="Times New Roman" w:cs="Times New Roman"/>
                <w:sz w:val="24"/>
                <w:szCs w:val="24"/>
              </w:rPr>
            </w:pPr>
          </w:p>
        </w:tc>
        <w:tc>
          <w:tcPr>
            <w:tcW w:w="2121" w:type="dxa"/>
          </w:tcPr>
          <w:p w14:paraId="69DAA62C" w14:textId="1EA43F84" w:rsidR="00696474" w:rsidRPr="00115F6D" w:rsidRDefault="00696474" w:rsidP="000B3CB9">
            <w:pPr>
              <w:spacing w:before="240"/>
              <w:jc w:val="center"/>
              <w:rPr>
                <w:rFonts w:ascii="Times New Roman" w:hAnsi="Times New Roman" w:cs="Times New Roman"/>
                <w:sz w:val="24"/>
                <w:szCs w:val="24"/>
              </w:rPr>
            </w:pPr>
          </w:p>
        </w:tc>
      </w:tr>
      <w:tr w:rsidR="00696474" w:rsidRPr="00115F6D" w14:paraId="21C912B3" w14:textId="77777777" w:rsidTr="000B3CB9">
        <w:trPr>
          <w:trHeight w:val="320"/>
        </w:trPr>
        <w:tc>
          <w:tcPr>
            <w:tcW w:w="1745" w:type="dxa"/>
          </w:tcPr>
          <w:p w14:paraId="3B84020D" w14:textId="4FEF4838" w:rsidR="00696474" w:rsidRPr="00115F6D" w:rsidRDefault="00696474" w:rsidP="006034A4">
            <w:pPr>
              <w:tabs>
                <w:tab w:val="left" w:pos="1275"/>
              </w:tabs>
              <w:spacing w:before="240"/>
              <w:jc w:val="center"/>
              <w:rPr>
                <w:rFonts w:ascii="Times New Roman" w:hAnsi="Times New Roman" w:cs="Times New Roman"/>
                <w:sz w:val="24"/>
                <w:szCs w:val="24"/>
              </w:rPr>
            </w:pPr>
          </w:p>
        </w:tc>
        <w:tc>
          <w:tcPr>
            <w:tcW w:w="1078" w:type="dxa"/>
          </w:tcPr>
          <w:p w14:paraId="524F88E2" w14:textId="29878B14" w:rsidR="00696474" w:rsidRPr="00115F6D" w:rsidRDefault="00696474" w:rsidP="000B3CB9">
            <w:pPr>
              <w:spacing w:before="240"/>
              <w:jc w:val="center"/>
              <w:rPr>
                <w:rFonts w:ascii="Times New Roman" w:hAnsi="Times New Roman" w:cs="Times New Roman"/>
                <w:sz w:val="24"/>
                <w:szCs w:val="24"/>
              </w:rPr>
            </w:pPr>
          </w:p>
        </w:tc>
        <w:tc>
          <w:tcPr>
            <w:tcW w:w="4065" w:type="dxa"/>
          </w:tcPr>
          <w:p w14:paraId="50432FF9" w14:textId="2E2A583B" w:rsidR="00696474" w:rsidRPr="00115F6D" w:rsidRDefault="00696474" w:rsidP="000B3CB9">
            <w:pPr>
              <w:spacing w:before="240"/>
              <w:jc w:val="center"/>
              <w:rPr>
                <w:rFonts w:ascii="Times New Roman" w:hAnsi="Times New Roman" w:cs="Times New Roman"/>
                <w:sz w:val="24"/>
                <w:szCs w:val="24"/>
              </w:rPr>
            </w:pPr>
          </w:p>
        </w:tc>
        <w:tc>
          <w:tcPr>
            <w:tcW w:w="2121" w:type="dxa"/>
          </w:tcPr>
          <w:p w14:paraId="3C94568C" w14:textId="610F9740" w:rsidR="00696474" w:rsidRPr="00115F6D" w:rsidRDefault="00696474" w:rsidP="000B3CB9">
            <w:pPr>
              <w:spacing w:before="240"/>
              <w:jc w:val="center"/>
              <w:rPr>
                <w:rFonts w:ascii="Times New Roman" w:hAnsi="Times New Roman" w:cs="Times New Roman"/>
                <w:sz w:val="24"/>
                <w:szCs w:val="24"/>
              </w:rPr>
            </w:pPr>
          </w:p>
        </w:tc>
      </w:tr>
      <w:bookmarkEnd w:id="1"/>
    </w:tbl>
    <w:p w14:paraId="4851AD2F" w14:textId="7E4D651C" w:rsidR="40021D3A" w:rsidRPr="00115F6D" w:rsidRDefault="40021D3A">
      <w:pPr>
        <w:rPr>
          <w:rFonts w:ascii="Times New Roman" w:hAnsi="Times New Roman" w:cs="Times New Roman"/>
        </w:rPr>
      </w:pPr>
    </w:p>
    <w:p w14:paraId="4B6C9B2C" w14:textId="05A6D624" w:rsidR="00696474" w:rsidRPr="00115F6D" w:rsidRDefault="00696474" w:rsidP="00696474">
      <w:pPr>
        <w:rPr>
          <w:rFonts w:ascii="Times New Roman" w:hAnsi="Times New Roman" w:cs="Times New Roman"/>
        </w:rPr>
      </w:pPr>
    </w:p>
    <w:p w14:paraId="6C71D79A" w14:textId="77777777" w:rsidR="00696474" w:rsidRPr="00115F6D" w:rsidRDefault="00696474">
      <w:pPr>
        <w:rPr>
          <w:rFonts w:ascii="Times New Roman" w:hAnsi="Times New Roman" w:cs="Times New Roman"/>
        </w:rPr>
      </w:pPr>
      <w:r w:rsidRPr="00115F6D">
        <w:rPr>
          <w:rFonts w:ascii="Times New Roman" w:hAnsi="Times New Roman" w:cs="Times New Roman"/>
        </w:rPr>
        <w:br w:type="page"/>
      </w:r>
    </w:p>
    <w:bookmarkStart w:id="2" w:name="_Toc97992019" w:displacedByCustomXml="next"/>
    <w:sdt>
      <w:sdtPr>
        <w:rPr>
          <w:rFonts w:ascii="Times New Roman" w:eastAsiaTheme="minorHAnsi" w:hAnsi="Times New Roman" w:cs="Times New Roman"/>
          <w:b/>
          <w:color w:val="auto"/>
          <w:sz w:val="28"/>
          <w:szCs w:val="28"/>
        </w:rPr>
        <w:id w:val="-1259681656"/>
        <w:docPartObj>
          <w:docPartGallery w:val="Table of Contents"/>
          <w:docPartUnique/>
        </w:docPartObj>
      </w:sdtPr>
      <w:sdtEndPr>
        <w:rPr>
          <w:b w:val="0"/>
          <w:noProof/>
          <w:color w:val="000000" w:themeColor="text1"/>
          <w:sz w:val="22"/>
          <w:szCs w:val="22"/>
        </w:rPr>
      </w:sdtEndPr>
      <w:sdtContent>
        <w:p w14:paraId="34B6801C" w14:textId="77777777" w:rsidR="00696474" w:rsidRPr="00115F6D" w:rsidRDefault="00696474" w:rsidP="007A7392">
          <w:pPr>
            <w:pStyle w:val="Heading1"/>
            <w:numPr>
              <w:ilvl w:val="0"/>
              <w:numId w:val="0"/>
            </w:numPr>
            <w:pBdr>
              <w:bottom w:val="single" w:sz="12" w:space="1" w:color="auto"/>
            </w:pBdr>
            <w:spacing w:after="240"/>
            <w:ind w:left="432" w:hanging="432"/>
            <w:rPr>
              <w:rFonts w:ascii="Times New Roman" w:hAnsi="Times New Roman" w:cs="Times New Roman"/>
              <w:b/>
              <w:color w:val="auto"/>
              <w:sz w:val="28"/>
              <w:szCs w:val="28"/>
            </w:rPr>
          </w:pPr>
          <w:r w:rsidRPr="00115F6D">
            <w:rPr>
              <w:rFonts w:ascii="Times New Roman" w:hAnsi="Times New Roman" w:cs="Times New Roman"/>
              <w:b/>
              <w:color w:val="auto"/>
              <w:sz w:val="28"/>
              <w:szCs w:val="28"/>
            </w:rPr>
            <w:t>Table of Contents</w:t>
          </w:r>
          <w:bookmarkEnd w:id="2"/>
        </w:p>
        <w:p w14:paraId="74DE2252" w14:textId="3F6BF99A" w:rsidR="00907E6B" w:rsidRDefault="00696474">
          <w:pPr>
            <w:pStyle w:val="TOC1"/>
            <w:tabs>
              <w:tab w:val="right" w:leader="dot" w:pos="9350"/>
            </w:tabs>
            <w:rPr>
              <w:rFonts w:eastAsiaTheme="minorEastAsia"/>
              <w:noProof/>
              <w:sz w:val="24"/>
              <w:szCs w:val="24"/>
            </w:rPr>
          </w:pPr>
          <w:r w:rsidRPr="00115F6D">
            <w:rPr>
              <w:rFonts w:ascii="Times New Roman" w:hAnsi="Times New Roman" w:cs="Times New Roman"/>
              <w:bCs/>
              <w:color w:val="000000" w:themeColor="text1"/>
            </w:rPr>
            <w:fldChar w:fldCharType="begin"/>
          </w:r>
          <w:r w:rsidRPr="00115F6D">
            <w:rPr>
              <w:rFonts w:ascii="Times New Roman" w:hAnsi="Times New Roman" w:cs="Times New Roman"/>
              <w:bCs/>
              <w:color w:val="000000" w:themeColor="text1"/>
            </w:rPr>
            <w:instrText xml:space="preserve"> TOC \o "1-3" \h \z \u </w:instrText>
          </w:r>
          <w:r w:rsidRPr="00115F6D">
            <w:rPr>
              <w:rFonts w:ascii="Times New Roman" w:hAnsi="Times New Roman" w:cs="Times New Roman"/>
              <w:bCs/>
              <w:color w:val="000000" w:themeColor="text1"/>
            </w:rPr>
            <w:fldChar w:fldCharType="separate"/>
          </w:r>
          <w:hyperlink w:anchor="_Toc97992018" w:history="1">
            <w:r w:rsidR="00907E6B" w:rsidRPr="00D42C8D">
              <w:rPr>
                <w:rStyle w:val="Hyperlink"/>
                <w:rFonts w:ascii="Times New Roman" w:eastAsia="Times New Roman" w:hAnsi="Times New Roman" w:cs="Times New Roman"/>
                <w:b/>
                <w:bCs/>
                <w:noProof/>
              </w:rPr>
              <w:t>Revision History</w:t>
            </w:r>
            <w:r w:rsidR="00907E6B">
              <w:rPr>
                <w:noProof/>
                <w:webHidden/>
              </w:rPr>
              <w:tab/>
            </w:r>
            <w:r w:rsidR="00907E6B">
              <w:rPr>
                <w:noProof/>
                <w:webHidden/>
              </w:rPr>
              <w:fldChar w:fldCharType="begin"/>
            </w:r>
            <w:r w:rsidR="00907E6B">
              <w:rPr>
                <w:noProof/>
                <w:webHidden/>
              </w:rPr>
              <w:instrText xml:space="preserve"> PAGEREF _Toc97992018 \h </w:instrText>
            </w:r>
            <w:r w:rsidR="00907E6B">
              <w:rPr>
                <w:noProof/>
                <w:webHidden/>
              </w:rPr>
            </w:r>
            <w:r w:rsidR="00907E6B">
              <w:rPr>
                <w:noProof/>
                <w:webHidden/>
              </w:rPr>
              <w:fldChar w:fldCharType="separate"/>
            </w:r>
            <w:r w:rsidR="00907E6B">
              <w:rPr>
                <w:noProof/>
                <w:webHidden/>
              </w:rPr>
              <w:t>2</w:t>
            </w:r>
            <w:r w:rsidR="00907E6B">
              <w:rPr>
                <w:noProof/>
                <w:webHidden/>
              </w:rPr>
              <w:fldChar w:fldCharType="end"/>
            </w:r>
          </w:hyperlink>
        </w:p>
        <w:p w14:paraId="08D78A38" w14:textId="24DBF408" w:rsidR="00907E6B" w:rsidRDefault="00346967">
          <w:pPr>
            <w:pStyle w:val="TOC1"/>
            <w:tabs>
              <w:tab w:val="right" w:leader="dot" w:pos="9350"/>
            </w:tabs>
            <w:rPr>
              <w:rFonts w:eastAsiaTheme="minorEastAsia"/>
              <w:noProof/>
              <w:sz w:val="24"/>
              <w:szCs w:val="24"/>
            </w:rPr>
          </w:pPr>
          <w:hyperlink w:anchor="_Toc97992019" w:history="1">
            <w:r w:rsidR="00907E6B" w:rsidRPr="00D42C8D">
              <w:rPr>
                <w:rStyle w:val="Hyperlink"/>
                <w:rFonts w:ascii="Times New Roman" w:hAnsi="Times New Roman" w:cs="Times New Roman"/>
                <w:b/>
                <w:noProof/>
              </w:rPr>
              <w:t>Table of Contents</w:t>
            </w:r>
            <w:r w:rsidR="00907E6B">
              <w:rPr>
                <w:noProof/>
                <w:webHidden/>
              </w:rPr>
              <w:tab/>
            </w:r>
            <w:r w:rsidR="00907E6B">
              <w:rPr>
                <w:noProof/>
                <w:webHidden/>
              </w:rPr>
              <w:fldChar w:fldCharType="begin"/>
            </w:r>
            <w:r w:rsidR="00907E6B">
              <w:rPr>
                <w:noProof/>
                <w:webHidden/>
              </w:rPr>
              <w:instrText xml:space="preserve"> PAGEREF _Toc97992019 \h </w:instrText>
            </w:r>
            <w:r w:rsidR="00907E6B">
              <w:rPr>
                <w:noProof/>
                <w:webHidden/>
              </w:rPr>
            </w:r>
            <w:r w:rsidR="00907E6B">
              <w:rPr>
                <w:noProof/>
                <w:webHidden/>
              </w:rPr>
              <w:fldChar w:fldCharType="separate"/>
            </w:r>
            <w:r w:rsidR="00907E6B">
              <w:rPr>
                <w:noProof/>
                <w:webHidden/>
              </w:rPr>
              <w:t>3</w:t>
            </w:r>
            <w:r w:rsidR="00907E6B">
              <w:rPr>
                <w:noProof/>
                <w:webHidden/>
              </w:rPr>
              <w:fldChar w:fldCharType="end"/>
            </w:r>
          </w:hyperlink>
        </w:p>
        <w:p w14:paraId="4FDE4582" w14:textId="3CDC156A" w:rsidR="00907E6B" w:rsidRDefault="00346967">
          <w:pPr>
            <w:pStyle w:val="TOC1"/>
            <w:tabs>
              <w:tab w:val="left" w:pos="440"/>
              <w:tab w:val="right" w:leader="dot" w:pos="9350"/>
            </w:tabs>
            <w:rPr>
              <w:rFonts w:eastAsiaTheme="minorEastAsia"/>
              <w:noProof/>
              <w:sz w:val="24"/>
              <w:szCs w:val="24"/>
            </w:rPr>
          </w:pPr>
          <w:hyperlink w:anchor="_Toc97992020" w:history="1">
            <w:r w:rsidR="00907E6B" w:rsidRPr="00D42C8D">
              <w:rPr>
                <w:rStyle w:val="Hyperlink"/>
                <w:rFonts w:ascii="Times New Roman" w:hAnsi="Times New Roman" w:cs="Times New Roman"/>
                <w:b/>
                <w:bCs/>
                <w:noProof/>
              </w:rPr>
              <w:t>1</w:t>
            </w:r>
            <w:r w:rsidR="00907E6B">
              <w:rPr>
                <w:rFonts w:eastAsiaTheme="minorEastAsia"/>
                <w:noProof/>
                <w:sz w:val="24"/>
                <w:szCs w:val="24"/>
              </w:rPr>
              <w:tab/>
            </w:r>
            <w:r w:rsidR="00907E6B" w:rsidRPr="00D42C8D">
              <w:rPr>
                <w:rStyle w:val="Hyperlink"/>
                <w:rFonts w:ascii="Times New Roman" w:hAnsi="Times New Roman" w:cs="Times New Roman"/>
                <w:b/>
                <w:bCs/>
                <w:noProof/>
              </w:rPr>
              <w:t>Introduction</w:t>
            </w:r>
            <w:r w:rsidR="00907E6B">
              <w:rPr>
                <w:noProof/>
                <w:webHidden/>
              </w:rPr>
              <w:tab/>
            </w:r>
            <w:r w:rsidR="00907E6B">
              <w:rPr>
                <w:noProof/>
                <w:webHidden/>
              </w:rPr>
              <w:fldChar w:fldCharType="begin"/>
            </w:r>
            <w:r w:rsidR="00907E6B">
              <w:rPr>
                <w:noProof/>
                <w:webHidden/>
              </w:rPr>
              <w:instrText xml:space="preserve"> PAGEREF _Toc97992020 \h </w:instrText>
            </w:r>
            <w:r w:rsidR="00907E6B">
              <w:rPr>
                <w:noProof/>
                <w:webHidden/>
              </w:rPr>
            </w:r>
            <w:r w:rsidR="00907E6B">
              <w:rPr>
                <w:noProof/>
                <w:webHidden/>
              </w:rPr>
              <w:fldChar w:fldCharType="separate"/>
            </w:r>
            <w:r w:rsidR="00907E6B">
              <w:rPr>
                <w:noProof/>
                <w:webHidden/>
              </w:rPr>
              <w:t>4</w:t>
            </w:r>
            <w:r w:rsidR="00907E6B">
              <w:rPr>
                <w:noProof/>
                <w:webHidden/>
              </w:rPr>
              <w:fldChar w:fldCharType="end"/>
            </w:r>
          </w:hyperlink>
        </w:p>
        <w:p w14:paraId="1D1D6ACA" w14:textId="1C1EE230" w:rsidR="00907E6B" w:rsidRDefault="00346967">
          <w:pPr>
            <w:pStyle w:val="TOC2"/>
            <w:tabs>
              <w:tab w:val="left" w:pos="960"/>
              <w:tab w:val="right" w:leader="dot" w:pos="9350"/>
            </w:tabs>
            <w:rPr>
              <w:rFonts w:eastAsiaTheme="minorEastAsia"/>
              <w:noProof/>
              <w:sz w:val="24"/>
              <w:szCs w:val="24"/>
            </w:rPr>
          </w:pPr>
          <w:hyperlink w:anchor="_Toc97992021" w:history="1">
            <w:r w:rsidR="00907E6B" w:rsidRPr="00D42C8D">
              <w:rPr>
                <w:rStyle w:val="Hyperlink"/>
                <w:noProof/>
              </w:rPr>
              <w:t>1.1</w:t>
            </w:r>
            <w:r w:rsidR="00907E6B">
              <w:rPr>
                <w:rFonts w:eastAsiaTheme="minorEastAsia"/>
                <w:noProof/>
                <w:sz w:val="24"/>
                <w:szCs w:val="24"/>
              </w:rPr>
              <w:tab/>
            </w:r>
            <w:r w:rsidR="00907E6B" w:rsidRPr="00D42C8D">
              <w:rPr>
                <w:rStyle w:val="Hyperlink"/>
                <w:noProof/>
              </w:rPr>
              <w:t>References</w:t>
            </w:r>
            <w:r w:rsidR="00907E6B">
              <w:rPr>
                <w:noProof/>
                <w:webHidden/>
              </w:rPr>
              <w:tab/>
            </w:r>
            <w:r w:rsidR="00907E6B">
              <w:rPr>
                <w:noProof/>
                <w:webHidden/>
              </w:rPr>
              <w:fldChar w:fldCharType="begin"/>
            </w:r>
            <w:r w:rsidR="00907E6B">
              <w:rPr>
                <w:noProof/>
                <w:webHidden/>
              </w:rPr>
              <w:instrText xml:space="preserve"> PAGEREF _Toc97992021 \h </w:instrText>
            </w:r>
            <w:r w:rsidR="00907E6B">
              <w:rPr>
                <w:noProof/>
                <w:webHidden/>
              </w:rPr>
            </w:r>
            <w:r w:rsidR="00907E6B">
              <w:rPr>
                <w:noProof/>
                <w:webHidden/>
              </w:rPr>
              <w:fldChar w:fldCharType="separate"/>
            </w:r>
            <w:r w:rsidR="00907E6B">
              <w:rPr>
                <w:noProof/>
                <w:webHidden/>
              </w:rPr>
              <w:t>4</w:t>
            </w:r>
            <w:r w:rsidR="00907E6B">
              <w:rPr>
                <w:noProof/>
                <w:webHidden/>
              </w:rPr>
              <w:fldChar w:fldCharType="end"/>
            </w:r>
          </w:hyperlink>
        </w:p>
        <w:p w14:paraId="0C9683B4" w14:textId="0EFAC259" w:rsidR="00907E6B" w:rsidRDefault="00346967">
          <w:pPr>
            <w:pStyle w:val="TOC1"/>
            <w:tabs>
              <w:tab w:val="left" w:pos="440"/>
              <w:tab w:val="right" w:leader="dot" w:pos="9350"/>
            </w:tabs>
            <w:rPr>
              <w:rFonts w:eastAsiaTheme="minorEastAsia"/>
              <w:noProof/>
              <w:sz w:val="24"/>
              <w:szCs w:val="24"/>
            </w:rPr>
          </w:pPr>
          <w:hyperlink w:anchor="_Toc97992022" w:history="1">
            <w:r w:rsidR="00907E6B" w:rsidRPr="00D42C8D">
              <w:rPr>
                <w:rStyle w:val="Hyperlink"/>
                <w:rFonts w:ascii="Times New Roman" w:hAnsi="Times New Roman" w:cs="Times New Roman"/>
                <w:b/>
                <w:bCs/>
                <w:noProof/>
              </w:rPr>
              <w:t>2</w:t>
            </w:r>
            <w:r w:rsidR="00907E6B">
              <w:rPr>
                <w:rFonts w:eastAsiaTheme="minorEastAsia"/>
                <w:noProof/>
                <w:sz w:val="24"/>
                <w:szCs w:val="24"/>
              </w:rPr>
              <w:tab/>
            </w:r>
            <w:r w:rsidR="00907E6B" w:rsidRPr="00D42C8D">
              <w:rPr>
                <w:rStyle w:val="Hyperlink"/>
                <w:rFonts w:ascii="Times New Roman" w:hAnsi="Times New Roman" w:cs="Times New Roman"/>
                <w:b/>
                <w:bCs/>
                <w:noProof/>
              </w:rPr>
              <w:t>DevSecOps Guide</w:t>
            </w:r>
            <w:r w:rsidR="00907E6B">
              <w:rPr>
                <w:noProof/>
                <w:webHidden/>
              </w:rPr>
              <w:tab/>
            </w:r>
            <w:r w:rsidR="00907E6B">
              <w:rPr>
                <w:noProof/>
                <w:webHidden/>
              </w:rPr>
              <w:fldChar w:fldCharType="begin"/>
            </w:r>
            <w:r w:rsidR="00907E6B">
              <w:rPr>
                <w:noProof/>
                <w:webHidden/>
              </w:rPr>
              <w:instrText xml:space="preserve"> PAGEREF _Toc97992022 \h </w:instrText>
            </w:r>
            <w:r w:rsidR="00907E6B">
              <w:rPr>
                <w:noProof/>
                <w:webHidden/>
              </w:rPr>
            </w:r>
            <w:r w:rsidR="00907E6B">
              <w:rPr>
                <w:noProof/>
                <w:webHidden/>
              </w:rPr>
              <w:fldChar w:fldCharType="separate"/>
            </w:r>
            <w:r w:rsidR="00907E6B">
              <w:rPr>
                <w:noProof/>
                <w:webHidden/>
              </w:rPr>
              <w:t>5</w:t>
            </w:r>
            <w:r w:rsidR="00907E6B">
              <w:rPr>
                <w:noProof/>
                <w:webHidden/>
              </w:rPr>
              <w:fldChar w:fldCharType="end"/>
            </w:r>
          </w:hyperlink>
        </w:p>
        <w:p w14:paraId="05474C56" w14:textId="69057643" w:rsidR="00907E6B" w:rsidRDefault="00346967">
          <w:pPr>
            <w:pStyle w:val="TOC2"/>
            <w:tabs>
              <w:tab w:val="left" w:pos="960"/>
              <w:tab w:val="right" w:leader="dot" w:pos="9350"/>
            </w:tabs>
            <w:rPr>
              <w:rFonts w:eastAsiaTheme="minorEastAsia"/>
              <w:noProof/>
              <w:sz w:val="24"/>
              <w:szCs w:val="24"/>
            </w:rPr>
          </w:pPr>
          <w:hyperlink w:anchor="_Toc97992023" w:history="1">
            <w:r w:rsidR="00907E6B" w:rsidRPr="00D42C8D">
              <w:rPr>
                <w:rStyle w:val="Hyperlink"/>
                <w:noProof/>
              </w:rPr>
              <w:t>2.1</w:t>
            </w:r>
            <w:r w:rsidR="00907E6B">
              <w:rPr>
                <w:rFonts w:eastAsiaTheme="minorEastAsia"/>
                <w:noProof/>
                <w:sz w:val="24"/>
                <w:szCs w:val="24"/>
              </w:rPr>
              <w:tab/>
            </w:r>
            <w:r w:rsidR="00907E6B" w:rsidRPr="00D42C8D">
              <w:rPr>
                <w:rStyle w:val="Hyperlink"/>
                <w:noProof/>
              </w:rPr>
              <w:t>Accessing the Repo</w:t>
            </w:r>
            <w:r w:rsidR="00907E6B">
              <w:rPr>
                <w:noProof/>
                <w:webHidden/>
              </w:rPr>
              <w:tab/>
            </w:r>
            <w:r w:rsidR="00907E6B">
              <w:rPr>
                <w:noProof/>
                <w:webHidden/>
              </w:rPr>
              <w:fldChar w:fldCharType="begin"/>
            </w:r>
            <w:r w:rsidR="00907E6B">
              <w:rPr>
                <w:noProof/>
                <w:webHidden/>
              </w:rPr>
              <w:instrText xml:space="preserve"> PAGEREF _Toc97992023 \h </w:instrText>
            </w:r>
            <w:r w:rsidR="00907E6B">
              <w:rPr>
                <w:noProof/>
                <w:webHidden/>
              </w:rPr>
            </w:r>
            <w:r w:rsidR="00907E6B">
              <w:rPr>
                <w:noProof/>
                <w:webHidden/>
              </w:rPr>
              <w:fldChar w:fldCharType="separate"/>
            </w:r>
            <w:r w:rsidR="00907E6B">
              <w:rPr>
                <w:noProof/>
                <w:webHidden/>
              </w:rPr>
              <w:t>5</w:t>
            </w:r>
            <w:r w:rsidR="00907E6B">
              <w:rPr>
                <w:noProof/>
                <w:webHidden/>
              </w:rPr>
              <w:fldChar w:fldCharType="end"/>
            </w:r>
          </w:hyperlink>
        </w:p>
        <w:p w14:paraId="1B483EB6" w14:textId="1974F788" w:rsidR="00907E6B" w:rsidRDefault="00346967">
          <w:pPr>
            <w:pStyle w:val="TOC2"/>
            <w:tabs>
              <w:tab w:val="left" w:pos="960"/>
              <w:tab w:val="right" w:leader="dot" w:pos="9350"/>
            </w:tabs>
            <w:rPr>
              <w:rFonts w:eastAsiaTheme="minorEastAsia"/>
              <w:noProof/>
              <w:sz w:val="24"/>
              <w:szCs w:val="24"/>
            </w:rPr>
          </w:pPr>
          <w:hyperlink w:anchor="_Toc97992024" w:history="1">
            <w:r w:rsidR="00907E6B" w:rsidRPr="00D42C8D">
              <w:rPr>
                <w:rStyle w:val="Hyperlink"/>
                <w:noProof/>
              </w:rPr>
              <w:t>2.2</w:t>
            </w:r>
            <w:r w:rsidR="00907E6B">
              <w:rPr>
                <w:rFonts w:eastAsiaTheme="minorEastAsia"/>
                <w:noProof/>
                <w:sz w:val="24"/>
                <w:szCs w:val="24"/>
              </w:rPr>
              <w:tab/>
            </w:r>
            <w:r w:rsidR="00907E6B" w:rsidRPr="00D42C8D">
              <w:rPr>
                <w:rStyle w:val="Hyperlink"/>
                <w:noProof/>
              </w:rPr>
              <w:t>Committing and Merging to Development</w:t>
            </w:r>
            <w:r w:rsidR="00907E6B">
              <w:rPr>
                <w:noProof/>
                <w:webHidden/>
              </w:rPr>
              <w:tab/>
            </w:r>
            <w:r w:rsidR="00907E6B">
              <w:rPr>
                <w:noProof/>
                <w:webHidden/>
              </w:rPr>
              <w:fldChar w:fldCharType="begin"/>
            </w:r>
            <w:r w:rsidR="00907E6B">
              <w:rPr>
                <w:noProof/>
                <w:webHidden/>
              </w:rPr>
              <w:instrText xml:space="preserve"> PAGEREF _Toc97992024 \h </w:instrText>
            </w:r>
            <w:r w:rsidR="00907E6B">
              <w:rPr>
                <w:noProof/>
                <w:webHidden/>
              </w:rPr>
            </w:r>
            <w:r w:rsidR="00907E6B">
              <w:rPr>
                <w:noProof/>
                <w:webHidden/>
              </w:rPr>
              <w:fldChar w:fldCharType="separate"/>
            </w:r>
            <w:r w:rsidR="00907E6B">
              <w:rPr>
                <w:noProof/>
                <w:webHidden/>
              </w:rPr>
              <w:t>6</w:t>
            </w:r>
            <w:r w:rsidR="00907E6B">
              <w:rPr>
                <w:noProof/>
                <w:webHidden/>
              </w:rPr>
              <w:fldChar w:fldCharType="end"/>
            </w:r>
          </w:hyperlink>
        </w:p>
        <w:p w14:paraId="3D9A79D3" w14:textId="13A76620" w:rsidR="00907E6B" w:rsidRDefault="00346967">
          <w:pPr>
            <w:pStyle w:val="TOC2"/>
            <w:tabs>
              <w:tab w:val="left" w:pos="960"/>
              <w:tab w:val="right" w:leader="dot" w:pos="9350"/>
            </w:tabs>
            <w:rPr>
              <w:rFonts w:eastAsiaTheme="minorEastAsia"/>
              <w:noProof/>
              <w:sz w:val="24"/>
              <w:szCs w:val="24"/>
            </w:rPr>
          </w:pPr>
          <w:hyperlink w:anchor="_Toc97992025" w:history="1">
            <w:r w:rsidR="00907E6B" w:rsidRPr="00D42C8D">
              <w:rPr>
                <w:rStyle w:val="Hyperlink"/>
                <w:noProof/>
              </w:rPr>
              <w:t>2.3</w:t>
            </w:r>
            <w:r w:rsidR="00907E6B">
              <w:rPr>
                <w:rFonts w:eastAsiaTheme="minorEastAsia"/>
                <w:noProof/>
                <w:sz w:val="24"/>
                <w:szCs w:val="24"/>
              </w:rPr>
              <w:tab/>
            </w:r>
            <w:r w:rsidR="00907E6B" w:rsidRPr="00D42C8D">
              <w:rPr>
                <w:rStyle w:val="Hyperlink"/>
                <w:noProof/>
              </w:rPr>
              <w:t>View GitHub Actions Status (Development Branch)</w:t>
            </w:r>
            <w:r w:rsidR="00907E6B">
              <w:rPr>
                <w:noProof/>
                <w:webHidden/>
              </w:rPr>
              <w:tab/>
            </w:r>
            <w:r w:rsidR="00907E6B">
              <w:rPr>
                <w:noProof/>
                <w:webHidden/>
              </w:rPr>
              <w:fldChar w:fldCharType="begin"/>
            </w:r>
            <w:r w:rsidR="00907E6B">
              <w:rPr>
                <w:noProof/>
                <w:webHidden/>
              </w:rPr>
              <w:instrText xml:space="preserve"> PAGEREF _Toc97992025 \h </w:instrText>
            </w:r>
            <w:r w:rsidR="00907E6B">
              <w:rPr>
                <w:noProof/>
                <w:webHidden/>
              </w:rPr>
            </w:r>
            <w:r w:rsidR="00907E6B">
              <w:rPr>
                <w:noProof/>
                <w:webHidden/>
              </w:rPr>
              <w:fldChar w:fldCharType="separate"/>
            </w:r>
            <w:r w:rsidR="00907E6B">
              <w:rPr>
                <w:noProof/>
                <w:webHidden/>
              </w:rPr>
              <w:t>8</w:t>
            </w:r>
            <w:r w:rsidR="00907E6B">
              <w:rPr>
                <w:noProof/>
                <w:webHidden/>
              </w:rPr>
              <w:fldChar w:fldCharType="end"/>
            </w:r>
          </w:hyperlink>
        </w:p>
        <w:p w14:paraId="6A4065D9" w14:textId="795CFAAA" w:rsidR="00907E6B" w:rsidRDefault="00346967">
          <w:pPr>
            <w:pStyle w:val="TOC2"/>
            <w:tabs>
              <w:tab w:val="left" w:pos="960"/>
              <w:tab w:val="right" w:leader="dot" w:pos="9350"/>
            </w:tabs>
            <w:rPr>
              <w:rFonts w:eastAsiaTheme="minorEastAsia"/>
              <w:noProof/>
              <w:sz w:val="24"/>
              <w:szCs w:val="24"/>
            </w:rPr>
          </w:pPr>
          <w:hyperlink w:anchor="_Toc97992026" w:history="1">
            <w:r w:rsidR="00907E6B" w:rsidRPr="00D42C8D">
              <w:rPr>
                <w:rStyle w:val="Hyperlink"/>
                <w:noProof/>
              </w:rPr>
              <w:t>2.4</w:t>
            </w:r>
            <w:r w:rsidR="00907E6B">
              <w:rPr>
                <w:rFonts w:eastAsiaTheme="minorEastAsia"/>
                <w:noProof/>
                <w:sz w:val="24"/>
                <w:szCs w:val="24"/>
              </w:rPr>
              <w:tab/>
            </w:r>
            <w:r w:rsidR="00907E6B" w:rsidRPr="00D42C8D">
              <w:rPr>
                <w:rStyle w:val="Hyperlink"/>
                <w:noProof/>
              </w:rPr>
              <w:t>Merge Development Branch to Main</w:t>
            </w:r>
            <w:r w:rsidR="00907E6B">
              <w:rPr>
                <w:noProof/>
                <w:webHidden/>
              </w:rPr>
              <w:tab/>
            </w:r>
            <w:r w:rsidR="00907E6B">
              <w:rPr>
                <w:noProof/>
                <w:webHidden/>
              </w:rPr>
              <w:fldChar w:fldCharType="begin"/>
            </w:r>
            <w:r w:rsidR="00907E6B">
              <w:rPr>
                <w:noProof/>
                <w:webHidden/>
              </w:rPr>
              <w:instrText xml:space="preserve"> PAGEREF _Toc97992026 \h </w:instrText>
            </w:r>
            <w:r w:rsidR="00907E6B">
              <w:rPr>
                <w:noProof/>
                <w:webHidden/>
              </w:rPr>
            </w:r>
            <w:r w:rsidR="00907E6B">
              <w:rPr>
                <w:noProof/>
                <w:webHidden/>
              </w:rPr>
              <w:fldChar w:fldCharType="separate"/>
            </w:r>
            <w:r w:rsidR="00907E6B">
              <w:rPr>
                <w:noProof/>
                <w:webHidden/>
              </w:rPr>
              <w:t>9</w:t>
            </w:r>
            <w:r w:rsidR="00907E6B">
              <w:rPr>
                <w:noProof/>
                <w:webHidden/>
              </w:rPr>
              <w:fldChar w:fldCharType="end"/>
            </w:r>
          </w:hyperlink>
        </w:p>
        <w:p w14:paraId="439019A3" w14:textId="54189547" w:rsidR="00907E6B" w:rsidRDefault="00346967">
          <w:pPr>
            <w:pStyle w:val="TOC2"/>
            <w:tabs>
              <w:tab w:val="left" w:pos="960"/>
              <w:tab w:val="right" w:leader="dot" w:pos="9350"/>
            </w:tabs>
            <w:rPr>
              <w:rFonts w:eastAsiaTheme="minorEastAsia"/>
              <w:noProof/>
              <w:sz w:val="24"/>
              <w:szCs w:val="24"/>
            </w:rPr>
          </w:pPr>
          <w:hyperlink w:anchor="_Toc97992027" w:history="1">
            <w:r w:rsidR="00907E6B" w:rsidRPr="00D42C8D">
              <w:rPr>
                <w:rStyle w:val="Hyperlink"/>
                <w:noProof/>
              </w:rPr>
              <w:t>2.5</w:t>
            </w:r>
            <w:r w:rsidR="00907E6B">
              <w:rPr>
                <w:rFonts w:eastAsiaTheme="minorEastAsia"/>
                <w:noProof/>
                <w:sz w:val="24"/>
                <w:szCs w:val="24"/>
              </w:rPr>
              <w:tab/>
            </w:r>
            <w:r w:rsidR="00907E6B" w:rsidRPr="00D42C8D">
              <w:rPr>
                <w:rStyle w:val="Hyperlink"/>
                <w:noProof/>
              </w:rPr>
              <w:t>View GitHub Actions Status (Main Branch)</w:t>
            </w:r>
            <w:r w:rsidR="00907E6B">
              <w:rPr>
                <w:noProof/>
                <w:webHidden/>
              </w:rPr>
              <w:tab/>
            </w:r>
            <w:r w:rsidR="00907E6B">
              <w:rPr>
                <w:noProof/>
                <w:webHidden/>
              </w:rPr>
              <w:fldChar w:fldCharType="begin"/>
            </w:r>
            <w:r w:rsidR="00907E6B">
              <w:rPr>
                <w:noProof/>
                <w:webHidden/>
              </w:rPr>
              <w:instrText xml:space="preserve"> PAGEREF _Toc97992027 \h </w:instrText>
            </w:r>
            <w:r w:rsidR="00907E6B">
              <w:rPr>
                <w:noProof/>
                <w:webHidden/>
              </w:rPr>
            </w:r>
            <w:r w:rsidR="00907E6B">
              <w:rPr>
                <w:noProof/>
                <w:webHidden/>
              </w:rPr>
              <w:fldChar w:fldCharType="separate"/>
            </w:r>
            <w:r w:rsidR="00907E6B">
              <w:rPr>
                <w:noProof/>
                <w:webHidden/>
              </w:rPr>
              <w:t>10</w:t>
            </w:r>
            <w:r w:rsidR="00907E6B">
              <w:rPr>
                <w:noProof/>
                <w:webHidden/>
              </w:rPr>
              <w:fldChar w:fldCharType="end"/>
            </w:r>
          </w:hyperlink>
        </w:p>
        <w:p w14:paraId="0A3459F6" w14:textId="32F0F73A" w:rsidR="00907E6B" w:rsidRDefault="00346967">
          <w:pPr>
            <w:pStyle w:val="TOC2"/>
            <w:tabs>
              <w:tab w:val="left" w:pos="960"/>
              <w:tab w:val="right" w:leader="dot" w:pos="9350"/>
            </w:tabs>
            <w:rPr>
              <w:rFonts w:eastAsiaTheme="minorEastAsia"/>
              <w:noProof/>
              <w:sz w:val="24"/>
              <w:szCs w:val="24"/>
            </w:rPr>
          </w:pPr>
          <w:hyperlink w:anchor="_Toc97992028" w:history="1">
            <w:r w:rsidR="00907E6B" w:rsidRPr="00D42C8D">
              <w:rPr>
                <w:rStyle w:val="Hyperlink"/>
                <w:noProof/>
              </w:rPr>
              <w:t>2.6</w:t>
            </w:r>
            <w:r w:rsidR="00907E6B">
              <w:rPr>
                <w:rFonts w:eastAsiaTheme="minorEastAsia"/>
                <w:noProof/>
                <w:sz w:val="24"/>
                <w:szCs w:val="24"/>
              </w:rPr>
              <w:tab/>
            </w:r>
            <w:r w:rsidR="00907E6B" w:rsidRPr="00D42C8D">
              <w:rPr>
                <w:rStyle w:val="Hyperlink"/>
                <w:noProof/>
              </w:rPr>
              <w:t>Verification in Google Play</w:t>
            </w:r>
            <w:r w:rsidR="00907E6B">
              <w:rPr>
                <w:noProof/>
                <w:webHidden/>
              </w:rPr>
              <w:tab/>
            </w:r>
            <w:r w:rsidR="00907E6B">
              <w:rPr>
                <w:noProof/>
                <w:webHidden/>
              </w:rPr>
              <w:fldChar w:fldCharType="begin"/>
            </w:r>
            <w:r w:rsidR="00907E6B">
              <w:rPr>
                <w:noProof/>
                <w:webHidden/>
              </w:rPr>
              <w:instrText xml:space="preserve"> PAGEREF _Toc97992028 \h </w:instrText>
            </w:r>
            <w:r w:rsidR="00907E6B">
              <w:rPr>
                <w:noProof/>
                <w:webHidden/>
              </w:rPr>
            </w:r>
            <w:r w:rsidR="00907E6B">
              <w:rPr>
                <w:noProof/>
                <w:webHidden/>
              </w:rPr>
              <w:fldChar w:fldCharType="separate"/>
            </w:r>
            <w:r w:rsidR="00907E6B">
              <w:rPr>
                <w:noProof/>
                <w:webHidden/>
              </w:rPr>
              <w:t>12</w:t>
            </w:r>
            <w:r w:rsidR="00907E6B">
              <w:rPr>
                <w:noProof/>
                <w:webHidden/>
              </w:rPr>
              <w:fldChar w:fldCharType="end"/>
            </w:r>
          </w:hyperlink>
        </w:p>
        <w:p w14:paraId="156BDA62" w14:textId="70C2EC13" w:rsidR="00907E6B" w:rsidRDefault="00346967">
          <w:pPr>
            <w:pStyle w:val="TOC1"/>
            <w:tabs>
              <w:tab w:val="left" w:pos="440"/>
              <w:tab w:val="right" w:leader="dot" w:pos="9350"/>
            </w:tabs>
            <w:rPr>
              <w:rFonts w:eastAsiaTheme="minorEastAsia"/>
              <w:noProof/>
              <w:sz w:val="24"/>
              <w:szCs w:val="24"/>
            </w:rPr>
          </w:pPr>
          <w:hyperlink w:anchor="_Toc97992029" w:history="1">
            <w:r w:rsidR="00907E6B" w:rsidRPr="00D42C8D">
              <w:rPr>
                <w:rStyle w:val="Hyperlink"/>
                <w:rFonts w:ascii="Times New Roman" w:hAnsi="Times New Roman" w:cs="Times New Roman"/>
                <w:b/>
                <w:bCs/>
                <w:noProof/>
              </w:rPr>
              <w:t>3</w:t>
            </w:r>
            <w:r w:rsidR="00907E6B">
              <w:rPr>
                <w:rFonts w:eastAsiaTheme="minorEastAsia"/>
                <w:noProof/>
                <w:sz w:val="24"/>
                <w:szCs w:val="24"/>
              </w:rPr>
              <w:tab/>
            </w:r>
            <w:r w:rsidR="00907E6B" w:rsidRPr="00D42C8D">
              <w:rPr>
                <w:rStyle w:val="Hyperlink"/>
                <w:rFonts w:ascii="Times New Roman" w:hAnsi="Times New Roman" w:cs="Times New Roman"/>
                <w:b/>
                <w:bCs/>
                <w:noProof/>
              </w:rPr>
              <w:t>CaPPMS Guide</w:t>
            </w:r>
            <w:r w:rsidR="00907E6B">
              <w:rPr>
                <w:noProof/>
                <w:webHidden/>
              </w:rPr>
              <w:tab/>
            </w:r>
            <w:r w:rsidR="00907E6B">
              <w:rPr>
                <w:noProof/>
                <w:webHidden/>
              </w:rPr>
              <w:fldChar w:fldCharType="begin"/>
            </w:r>
            <w:r w:rsidR="00907E6B">
              <w:rPr>
                <w:noProof/>
                <w:webHidden/>
              </w:rPr>
              <w:instrText xml:space="preserve"> PAGEREF _Toc97992029 \h </w:instrText>
            </w:r>
            <w:r w:rsidR="00907E6B">
              <w:rPr>
                <w:noProof/>
                <w:webHidden/>
              </w:rPr>
            </w:r>
            <w:r w:rsidR="00907E6B">
              <w:rPr>
                <w:noProof/>
                <w:webHidden/>
              </w:rPr>
              <w:fldChar w:fldCharType="separate"/>
            </w:r>
            <w:r w:rsidR="00907E6B">
              <w:rPr>
                <w:noProof/>
                <w:webHidden/>
              </w:rPr>
              <w:t>13</w:t>
            </w:r>
            <w:r w:rsidR="00907E6B">
              <w:rPr>
                <w:noProof/>
                <w:webHidden/>
              </w:rPr>
              <w:fldChar w:fldCharType="end"/>
            </w:r>
          </w:hyperlink>
        </w:p>
        <w:p w14:paraId="65A594ED" w14:textId="60259C38" w:rsidR="00907E6B" w:rsidRDefault="00346967">
          <w:pPr>
            <w:pStyle w:val="TOC2"/>
            <w:tabs>
              <w:tab w:val="left" w:pos="960"/>
              <w:tab w:val="right" w:leader="dot" w:pos="9350"/>
            </w:tabs>
            <w:rPr>
              <w:rFonts w:eastAsiaTheme="minorEastAsia"/>
              <w:noProof/>
              <w:sz w:val="24"/>
              <w:szCs w:val="24"/>
            </w:rPr>
          </w:pPr>
          <w:hyperlink w:anchor="_Toc97992030" w:history="1">
            <w:r w:rsidR="00907E6B" w:rsidRPr="00D42C8D">
              <w:rPr>
                <w:rStyle w:val="Hyperlink"/>
                <w:noProof/>
              </w:rPr>
              <w:t>3.1</w:t>
            </w:r>
            <w:r w:rsidR="00907E6B">
              <w:rPr>
                <w:rFonts w:eastAsiaTheme="minorEastAsia"/>
                <w:noProof/>
                <w:sz w:val="24"/>
                <w:szCs w:val="24"/>
              </w:rPr>
              <w:tab/>
            </w:r>
            <w:r w:rsidR="00907E6B" w:rsidRPr="00D42C8D">
              <w:rPr>
                <w:rStyle w:val="Hyperlink"/>
                <w:noProof/>
              </w:rPr>
              <w:t>Home</w:t>
            </w:r>
            <w:r w:rsidR="00907E6B">
              <w:rPr>
                <w:noProof/>
                <w:webHidden/>
              </w:rPr>
              <w:tab/>
            </w:r>
            <w:r w:rsidR="00907E6B">
              <w:rPr>
                <w:noProof/>
                <w:webHidden/>
              </w:rPr>
              <w:fldChar w:fldCharType="begin"/>
            </w:r>
            <w:r w:rsidR="00907E6B">
              <w:rPr>
                <w:noProof/>
                <w:webHidden/>
              </w:rPr>
              <w:instrText xml:space="preserve"> PAGEREF _Toc97992030 \h </w:instrText>
            </w:r>
            <w:r w:rsidR="00907E6B">
              <w:rPr>
                <w:noProof/>
                <w:webHidden/>
              </w:rPr>
            </w:r>
            <w:r w:rsidR="00907E6B">
              <w:rPr>
                <w:noProof/>
                <w:webHidden/>
              </w:rPr>
              <w:fldChar w:fldCharType="separate"/>
            </w:r>
            <w:r w:rsidR="00907E6B">
              <w:rPr>
                <w:noProof/>
                <w:webHidden/>
              </w:rPr>
              <w:t>13</w:t>
            </w:r>
            <w:r w:rsidR="00907E6B">
              <w:rPr>
                <w:noProof/>
                <w:webHidden/>
              </w:rPr>
              <w:fldChar w:fldCharType="end"/>
            </w:r>
          </w:hyperlink>
        </w:p>
        <w:p w14:paraId="1C4F3233" w14:textId="5E2CFC1E" w:rsidR="00907E6B" w:rsidRDefault="00346967">
          <w:pPr>
            <w:pStyle w:val="TOC2"/>
            <w:tabs>
              <w:tab w:val="left" w:pos="960"/>
              <w:tab w:val="right" w:leader="dot" w:pos="9350"/>
            </w:tabs>
            <w:rPr>
              <w:rFonts w:eastAsiaTheme="minorEastAsia"/>
              <w:noProof/>
              <w:sz w:val="24"/>
              <w:szCs w:val="24"/>
            </w:rPr>
          </w:pPr>
          <w:hyperlink w:anchor="_Toc97992031" w:history="1">
            <w:r w:rsidR="00907E6B" w:rsidRPr="00D42C8D">
              <w:rPr>
                <w:rStyle w:val="Hyperlink"/>
                <w:noProof/>
              </w:rPr>
              <w:t>3.2</w:t>
            </w:r>
            <w:r w:rsidR="00907E6B">
              <w:rPr>
                <w:rFonts w:eastAsiaTheme="minorEastAsia"/>
                <w:noProof/>
                <w:sz w:val="24"/>
                <w:szCs w:val="24"/>
              </w:rPr>
              <w:tab/>
            </w:r>
            <w:r w:rsidR="00907E6B" w:rsidRPr="00D42C8D">
              <w:rPr>
                <w:rStyle w:val="Hyperlink"/>
                <w:noProof/>
              </w:rPr>
              <w:t>About</w:t>
            </w:r>
            <w:r w:rsidR="00907E6B">
              <w:rPr>
                <w:noProof/>
                <w:webHidden/>
              </w:rPr>
              <w:tab/>
            </w:r>
            <w:r w:rsidR="00907E6B">
              <w:rPr>
                <w:noProof/>
                <w:webHidden/>
              </w:rPr>
              <w:fldChar w:fldCharType="begin"/>
            </w:r>
            <w:r w:rsidR="00907E6B">
              <w:rPr>
                <w:noProof/>
                <w:webHidden/>
              </w:rPr>
              <w:instrText xml:space="preserve"> PAGEREF _Toc97992031 \h </w:instrText>
            </w:r>
            <w:r w:rsidR="00907E6B">
              <w:rPr>
                <w:noProof/>
                <w:webHidden/>
              </w:rPr>
            </w:r>
            <w:r w:rsidR="00907E6B">
              <w:rPr>
                <w:noProof/>
                <w:webHidden/>
              </w:rPr>
              <w:fldChar w:fldCharType="separate"/>
            </w:r>
            <w:r w:rsidR="00907E6B">
              <w:rPr>
                <w:noProof/>
                <w:webHidden/>
              </w:rPr>
              <w:t>14</w:t>
            </w:r>
            <w:r w:rsidR="00907E6B">
              <w:rPr>
                <w:noProof/>
                <w:webHidden/>
              </w:rPr>
              <w:fldChar w:fldCharType="end"/>
            </w:r>
          </w:hyperlink>
        </w:p>
        <w:p w14:paraId="254589CC" w14:textId="03D36D74" w:rsidR="00907E6B" w:rsidRDefault="00346967">
          <w:pPr>
            <w:pStyle w:val="TOC2"/>
            <w:tabs>
              <w:tab w:val="left" w:pos="960"/>
              <w:tab w:val="right" w:leader="dot" w:pos="9350"/>
            </w:tabs>
            <w:rPr>
              <w:rFonts w:eastAsiaTheme="minorEastAsia"/>
              <w:noProof/>
              <w:sz w:val="24"/>
              <w:szCs w:val="24"/>
            </w:rPr>
          </w:pPr>
          <w:hyperlink w:anchor="_Toc97992032" w:history="1">
            <w:r w:rsidR="00907E6B" w:rsidRPr="00D42C8D">
              <w:rPr>
                <w:rStyle w:val="Hyperlink"/>
                <w:noProof/>
              </w:rPr>
              <w:t>3.3</w:t>
            </w:r>
            <w:r w:rsidR="00907E6B">
              <w:rPr>
                <w:rFonts w:eastAsiaTheme="minorEastAsia"/>
                <w:noProof/>
                <w:sz w:val="24"/>
                <w:szCs w:val="24"/>
              </w:rPr>
              <w:tab/>
            </w:r>
            <w:r w:rsidR="00907E6B" w:rsidRPr="00D42C8D">
              <w:rPr>
                <w:rStyle w:val="Hyperlink"/>
                <w:noProof/>
              </w:rPr>
              <w:t>Submit Project Idea</w:t>
            </w:r>
            <w:r w:rsidR="00907E6B">
              <w:rPr>
                <w:noProof/>
                <w:webHidden/>
              </w:rPr>
              <w:tab/>
            </w:r>
            <w:r w:rsidR="00907E6B">
              <w:rPr>
                <w:noProof/>
                <w:webHidden/>
              </w:rPr>
              <w:fldChar w:fldCharType="begin"/>
            </w:r>
            <w:r w:rsidR="00907E6B">
              <w:rPr>
                <w:noProof/>
                <w:webHidden/>
              </w:rPr>
              <w:instrText xml:space="preserve"> PAGEREF _Toc97992032 \h </w:instrText>
            </w:r>
            <w:r w:rsidR="00907E6B">
              <w:rPr>
                <w:noProof/>
                <w:webHidden/>
              </w:rPr>
            </w:r>
            <w:r w:rsidR="00907E6B">
              <w:rPr>
                <w:noProof/>
                <w:webHidden/>
              </w:rPr>
              <w:fldChar w:fldCharType="separate"/>
            </w:r>
            <w:r w:rsidR="00907E6B">
              <w:rPr>
                <w:noProof/>
                <w:webHidden/>
              </w:rPr>
              <w:t>15</w:t>
            </w:r>
            <w:r w:rsidR="00907E6B">
              <w:rPr>
                <w:noProof/>
                <w:webHidden/>
              </w:rPr>
              <w:fldChar w:fldCharType="end"/>
            </w:r>
          </w:hyperlink>
        </w:p>
        <w:p w14:paraId="77C42495" w14:textId="00C27A5A" w:rsidR="00907E6B" w:rsidRDefault="00346967">
          <w:pPr>
            <w:pStyle w:val="TOC2"/>
            <w:tabs>
              <w:tab w:val="left" w:pos="960"/>
              <w:tab w:val="right" w:leader="dot" w:pos="9350"/>
            </w:tabs>
            <w:rPr>
              <w:rFonts w:eastAsiaTheme="minorEastAsia"/>
              <w:noProof/>
              <w:sz w:val="24"/>
              <w:szCs w:val="24"/>
            </w:rPr>
          </w:pPr>
          <w:hyperlink w:anchor="_Toc97992033" w:history="1">
            <w:r w:rsidR="00907E6B" w:rsidRPr="00D42C8D">
              <w:rPr>
                <w:rStyle w:val="Hyperlink"/>
                <w:noProof/>
              </w:rPr>
              <w:t>3.4</w:t>
            </w:r>
            <w:r w:rsidR="00907E6B">
              <w:rPr>
                <w:rFonts w:eastAsiaTheme="minorEastAsia"/>
                <w:noProof/>
                <w:sz w:val="24"/>
                <w:szCs w:val="24"/>
              </w:rPr>
              <w:tab/>
            </w:r>
            <w:r w:rsidR="00907E6B" w:rsidRPr="00D42C8D">
              <w:rPr>
                <w:rStyle w:val="Hyperlink"/>
                <w:noProof/>
              </w:rPr>
              <w:t>Project List</w:t>
            </w:r>
            <w:r w:rsidR="00907E6B">
              <w:rPr>
                <w:noProof/>
                <w:webHidden/>
              </w:rPr>
              <w:tab/>
            </w:r>
            <w:r w:rsidR="00907E6B">
              <w:rPr>
                <w:noProof/>
                <w:webHidden/>
              </w:rPr>
              <w:fldChar w:fldCharType="begin"/>
            </w:r>
            <w:r w:rsidR="00907E6B">
              <w:rPr>
                <w:noProof/>
                <w:webHidden/>
              </w:rPr>
              <w:instrText xml:space="preserve"> PAGEREF _Toc97992033 \h </w:instrText>
            </w:r>
            <w:r w:rsidR="00907E6B">
              <w:rPr>
                <w:noProof/>
                <w:webHidden/>
              </w:rPr>
            </w:r>
            <w:r w:rsidR="00907E6B">
              <w:rPr>
                <w:noProof/>
                <w:webHidden/>
              </w:rPr>
              <w:fldChar w:fldCharType="separate"/>
            </w:r>
            <w:r w:rsidR="00907E6B">
              <w:rPr>
                <w:noProof/>
                <w:webHidden/>
              </w:rPr>
              <w:t>17</w:t>
            </w:r>
            <w:r w:rsidR="00907E6B">
              <w:rPr>
                <w:noProof/>
                <w:webHidden/>
              </w:rPr>
              <w:fldChar w:fldCharType="end"/>
            </w:r>
          </w:hyperlink>
        </w:p>
        <w:p w14:paraId="3ABC614A" w14:textId="72747636" w:rsidR="00907E6B" w:rsidRDefault="00346967">
          <w:pPr>
            <w:pStyle w:val="TOC2"/>
            <w:tabs>
              <w:tab w:val="left" w:pos="960"/>
              <w:tab w:val="right" w:leader="dot" w:pos="9350"/>
            </w:tabs>
            <w:rPr>
              <w:rFonts w:eastAsiaTheme="minorEastAsia"/>
              <w:noProof/>
              <w:sz w:val="24"/>
              <w:szCs w:val="24"/>
            </w:rPr>
          </w:pPr>
          <w:hyperlink w:anchor="_Toc97992034" w:history="1">
            <w:r w:rsidR="00907E6B" w:rsidRPr="00D42C8D">
              <w:rPr>
                <w:rStyle w:val="Hyperlink"/>
                <w:noProof/>
              </w:rPr>
              <w:t>3.5</w:t>
            </w:r>
            <w:r w:rsidR="00907E6B">
              <w:rPr>
                <w:rFonts w:eastAsiaTheme="minorEastAsia"/>
                <w:noProof/>
                <w:sz w:val="24"/>
                <w:szCs w:val="24"/>
              </w:rPr>
              <w:tab/>
            </w:r>
            <w:r w:rsidR="00907E6B" w:rsidRPr="00D42C8D">
              <w:rPr>
                <w:rStyle w:val="Hyperlink"/>
                <w:noProof/>
              </w:rPr>
              <w:t>Project List – Guest User</w:t>
            </w:r>
            <w:r w:rsidR="00907E6B">
              <w:rPr>
                <w:noProof/>
                <w:webHidden/>
              </w:rPr>
              <w:tab/>
            </w:r>
            <w:r w:rsidR="00907E6B">
              <w:rPr>
                <w:noProof/>
                <w:webHidden/>
              </w:rPr>
              <w:fldChar w:fldCharType="begin"/>
            </w:r>
            <w:r w:rsidR="00907E6B">
              <w:rPr>
                <w:noProof/>
                <w:webHidden/>
              </w:rPr>
              <w:instrText xml:space="preserve"> PAGEREF _Toc97992034 \h </w:instrText>
            </w:r>
            <w:r w:rsidR="00907E6B">
              <w:rPr>
                <w:noProof/>
                <w:webHidden/>
              </w:rPr>
            </w:r>
            <w:r w:rsidR="00907E6B">
              <w:rPr>
                <w:noProof/>
                <w:webHidden/>
              </w:rPr>
              <w:fldChar w:fldCharType="separate"/>
            </w:r>
            <w:r w:rsidR="00907E6B">
              <w:rPr>
                <w:noProof/>
                <w:webHidden/>
              </w:rPr>
              <w:t>17</w:t>
            </w:r>
            <w:r w:rsidR="00907E6B">
              <w:rPr>
                <w:noProof/>
                <w:webHidden/>
              </w:rPr>
              <w:fldChar w:fldCharType="end"/>
            </w:r>
          </w:hyperlink>
        </w:p>
        <w:p w14:paraId="67ED22C8" w14:textId="1134848C" w:rsidR="00907E6B" w:rsidRDefault="00346967">
          <w:pPr>
            <w:pStyle w:val="TOC2"/>
            <w:tabs>
              <w:tab w:val="left" w:pos="960"/>
              <w:tab w:val="right" w:leader="dot" w:pos="9350"/>
            </w:tabs>
            <w:rPr>
              <w:rFonts w:eastAsiaTheme="minorEastAsia"/>
              <w:noProof/>
              <w:sz w:val="24"/>
              <w:szCs w:val="24"/>
            </w:rPr>
          </w:pPr>
          <w:hyperlink w:anchor="_Toc97992035" w:history="1">
            <w:r w:rsidR="00907E6B" w:rsidRPr="00D42C8D">
              <w:rPr>
                <w:rStyle w:val="Hyperlink"/>
                <w:noProof/>
              </w:rPr>
              <w:t>3.6</w:t>
            </w:r>
            <w:r w:rsidR="00907E6B">
              <w:rPr>
                <w:rFonts w:eastAsiaTheme="minorEastAsia"/>
                <w:noProof/>
                <w:sz w:val="24"/>
                <w:szCs w:val="24"/>
              </w:rPr>
              <w:tab/>
            </w:r>
            <w:r w:rsidR="00907E6B" w:rsidRPr="00D42C8D">
              <w:rPr>
                <w:rStyle w:val="Hyperlink"/>
                <w:noProof/>
              </w:rPr>
              <w:t>Authorized User</w:t>
            </w:r>
            <w:r w:rsidR="00907E6B">
              <w:rPr>
                <w:noProof/>
                <w:webHidden/>
              </w:rPr>
              <w:tab/>
            </w:r>
            <w:r w:rsidR="00907E6B">
              <w:rPr>
                <w:noProof/>
                <w:webHidden/>
              </w:rPr>
              <w:fldChar w:fldCharType="begin"/>
            </w:r>
            <w:r w:rsidR="00907E6B">
              <w:rPr>
                <w:noProof/>
                <w:webHidden/>
              </w:rPr>
              <w:instrText xml:space="preserve"> PAGEREF _Toc97992035 \h </w:instrText>
            </w:r>
            <w:r w:rsidR="00907E6B">
              <w:rPr>
                <w:noProof/>
                <w:webHidden/>
              </w:rPr>
            </w:r>
            <w:r w:rsidR="00907E6B">
              <w:rPr>
                <w:noProof/>
                <w:webHidden/>
              </w:rPr>
              <w:fldChar w:fldCharType="separate"/>
            </w:r>
            <w:r w:rsidR="00907E6B">
              <w:rPr>
                <w:noProof/>
                <w:webHidden/>
              </w:rPr>
              <w:t>20</w:t>
            </w:r>
            <w:r w:rsidR="00907E6B">
              <w:rPr>
                <w:noProof/>
                <w:webHidden/>
              </w:rPr>
              <w:fldChar w:fldCharType="end"/>
            </w:r>
          </w:hyperlink>
        </w:p>
        <w:p w14:paraId="0F5C36C4" w14:textId="5C6E2324" w:rsidR="00907E6B" w:rsidRDefault="00346967">
          <w:pPr>
            <w:pStyle w:val="TOC2"/>
            <w:tabs>
              <w:tab w:val="left" w:pos="960"/>
              <w:tab w:val="right" w:leader="dot" w:pos="9350"/>
            </w:tabs>
            <w:rPr>
              <w:rFonts w:eastAsiaTheme="minorEastAsia"/>
              <w:noProof/>
              <w:sz w:val="24"/>
              <w:szCs w:val="24"/>
            </w:rPr>
          </w:pPr>
          <w:hyperlink w:anchor="_Toc97992036" w:history="1">
            <w:r w:rsidR="00907E6B" w:rsidRPr="00D42C8D">
              <w:rPr>
                <w:rStyle w:val="Hyperlink"/>
                <w:noProof/>
              </w:rPr>
              <w:t>3.7</w:t>
            </w:r>
            <w:r w:rsidR="00907E6B">
              <w:rPr>
                <w:rFonts w:eastAsiaTheme="minorEastAsia"/>
                <w:noProof/>
                <w:sz w:val="24"/>
                <w:szCs w:val="24"/>
              </w:rPr>
              <w:tab/>
            </w:r>
            <w:r w:rsidR="00907E6B" w:rsidRPr="00D42C8D">
              <w:rPr>
                <w:rStyle w:val="Hyperlink"/>
                <w:noProof/>
              </w:rPr>
              <w:t>Previous Projects</w:t>
            </w:r>
            <w:r w:rsidR="00907E6B">
              <w:rPr>
                <w:noProof/>
                <w:webHidden/>
              </w:rPr>
              <w:tab/>
            </w:r>
            <w:r w:rsidR="00907E6B">
              <w:rPr>
                <w:noProof/>
                <w:webHidden/>
              </w:rPr>
              <w:fldChar w:fldCharType="begin"/>
            </w:r>
            <w:r w:rsidR="00907E6B">
              <w:rPr>
                <w:noProof/>
                <w:webHidden/>
              </w:rPr>
              <w:instrText xml:space="preserve"> PAGEREF _Toc97992036 \h </w:instrText>
            </w:r>
            <w:r w:rsidR="00907E6B">
              <w:rPr>
                <w:noProof/>
                <w:webHidden/>
              </w:rPr>
            </w:r>
            <w:r w:rsidR="00907E6B">
              <w:rPr>
                <w:noProof/>
                <w:webHidden/>
              </w:rPr>
              <w:fldChar w:fldCharType="separate"/>
            </w:r>
            <w:r w:rsidR="00907E6B">
              <w:rPr>
                <w:noProof/>
                <w:webHidden/>
              </w:rPr>
              <w:t>25</w:t>
            </w:r>
            <w:r w:rsidR="00907E6B">
              <w:rPr>
                <w:noProof/>
                <w:webHidden/>
              </w:rPr>
              <w:fldChar w:fldCharType="end"/>
            </w:r>
          </w:hyperlink>
        </w:p>
        <w:p w14:paraId="5FADA417" w14:textId="115470B0" w:rsidR="00907E6B" w:rsidRDefault="00346967">
          <w:pPr>
            <w:pStyle w:val="TOC2"/>
            <w:tabs>
              <w:tab w:val="left" w:pos="960"/>
              <w:tab w:val="right" w:leader="dot" w:pos="9350"/>
            </w:tabs>
            <w:rPr>
              <w:rFonts w:eastAsiaTheme="minorEastAsia"/>
              <w:noProof/>
              <w:sz w:val="24"/>
              <w:szCs w:val="24"/>
            </w:rPr>
          </w:pPr>
          <w:hyperlink w:anchor="_Toc97992037" w:history="1">
            <w:r w:rsidR="00907E6B" w:rsidRPr="00D42C8D">
              <w:rPr>
                <w:rStyle w:val="Hyperlink"/>
                <w:noProof/>
              </w:rPr>
              <w:t>3.8</w:t>
            </w:r>
            <w:r w:rsidR="00907E6B">
              <w:rPr>
                <w:rFonts w:eastAsiaTheme="minorEastAsia"/>
                <w:noProof/>
                <w:sz w:val="24"/>
                <w:szCs w:val="24"/>
              </w:rPr>
              <w:tab/>
            </w:r>
            <w:r w:rsidR="00907E6B" w:rsidRPr="00D42C8D">
              <w:rPr>
                <w:rStyle w:val="Hyperlink"/>
                <w:noProof/>
              </w:rPr>
              <w:t>FAQ List</w:t>
            </w:r>
            <w:r w:rsidR="00907E6B">
              <w:rPr>
                <w:noProof/>
                <w:webHidden/>
              </w:rPr>
              <w:tab/>
            </w:r>
            <w:r w:rsidR="00907E6B">
              <w:rPr>
                <w:noProof/>
                <w:webHidden/>
              </w:rPr>
              <w:fldChar w:fldCharType="begin"/>
            </w:r>
            <w:r w:rsidR="00907E6B">
              <w:rPr>
                <w:noProof/>
                <w:webHidden/>
              </w:rPr>
              <w:instrText xml:space="preserve"> PAGEREF _Toc97992037 \h </w:instrText>
            </w:r>
            <w:r w:rsidR="00907E6B">
              <w:rPr>
                <w:noProof/>
                <w:webHidden/>
              </w:rPr>
            </w:r>
            <w:r w:rsidR="00907E6B">
              <w:rPr>
                <w:noProof/>
                <w:webHidden/>
              </w:rPr>
              <w:fldChar w:fldCharType="separate"/>
            </w:r>
            <w:r w:rsidR="00907E6B">
              <w:rPr>
                <w:noProof/>
                <w:webHidden/>
              </w:rPr>
              <w:t>26</w:t>
            </w:r>
            <w:r w:rsidR="00907E6B">
              <w:rPr>
                <w:noProof/>
                <w:webHidden/>
              </w:rPr>
              <w:fldChar w:fldCharType="end"/>
            </w:r>
          </w:hyperlink>
        </w:p>
        <w:p w14:paraId="237CEA9D" w14:textId="3DBDCEF1" w:rsidR="00907E6B" w:rsidRDefault="00346967">
          <w:pPr>
            <w:pStyle w:val="TOC2"/>
            <w:tabs>
              <w:tab w:val="left" w:pos="960"/>
              <w:tab w:val="right" w:leader="dot" w:pos="9350"/>
            </w:tabs>
            <w:rPr>
              <w:rFonts w:eastAsiaTheme="minorEastAsia"/>
              <w:noProof/>
              <w:sz w:val="24"/>
              <w:szCs w:val="24"/>
            </w:rPr>
          </w:pPr>
          <w:hyperlink w:anchor="_Toc97992038" w:history="1">
            <w:r w:rsidR="00907E6B" w:rsidRPr="00D42C8D">
              <w:rPr>
                <w:rStyle w:val="Hyperlink"/>
                <w:noProof/>
              </w:rPr>
              <w:t>3.9</w:t>
            </w:r>
            <w:r w:rsidR="00907E6B">
              <w:rPr>
                <w:rFonts w:eastAsiaTheme="minorEastAsia"/>
                <w:noProof/>
                <w:sz w:val="24"/>
                <w:szCs w:val="24"/>
              </w:rPr>
              <w:tab/>
            </w:r>
            <w:r w:rsidR="00907E6B" w:rsidRPr="00D42C8D">
              <w:rPr>
                <w:rStyle w:val="Hyperlink"/>
                <w:noProof/>
              </w:rPr>
              <w:t>Log In</w:t>
            </w:r>
            <w:r w:rsidR="00907E6B">
              <w:rPr>
                <w:noProof/>
                <w:webHidden/>
              </w:rPr>
              <w:tab/>
            </w:r>
            <w:r w:rsidR="00907E6B">
              <w:rPr>
                <w:noProof/>
                <w:webHidden/>
              </w:rPr>
              <w:fldChar w:fldCharType="begin"/>
            </w:r>
            <w:r w:rsidR="00907E6B">
              <w:rPr>
                <w:noProof/>
                <w:webHidden/>
              </w:rPr>
              <w:instrText xml:space="preserve"> PAGEREF _Toc97992038 \h </w:instrText>
            </w:r>
            <w:r w:rsidR="00907E6B">
              <w:rPr>
                <w:noProof/>
                <w:webHidden/>
              </w:rPr>
            </w:r>
            <w:r w:rsidR="00907E6B">
              <w:rPr>
                <w:noProof/>
                <w:webHidden/>
              </w:rPr>
              <w:fldChar w:fldCharType="separate"/>
            </w:r>
            <w:r w:rsidR="00907E6B">
              <w:rPr>
                <w:noProof/>
                <w:webHidden/>
              </w:rPr>
              <w:t>30</w:t>
            </w:r>
            <w:r w:rsidR="00907E6B">
              <w:rPr>
                <w:noProof/>
                <w:webHidden/>
              </w:rPr>
              <w:fldChar w:fldCharType="end"/>
            </w:r>
          </w:hyperlink>
        </w:p>
        <w:p w14:paraId="585D8D22" w14:textId="0A413DDD" w:rsidR="00696474" w:rsidRPr="00115F6D" w:rsidRDefault="00696474">
          <w:pPr>
            <w:rPr>
              <w:rFonts w:ascii="Times New Roman" w:hAnsi="Times New Roman" w:cs="Times New Roman"/>
              <w:color w:val="000000" w:themeColor="text1"/>
            </w:rPr>
          </w:pPr>
          <w:r w:rsidRPr="00115F6D">
            <w:rPr>
              <w:rFonts w:ascii="Times New Roman" w:hAnsi="Times New Roman" w:cs="Times New Roman"/>
              <w:bCs/>
              <w:color w:val="000000" w:themeColor="text1"/>
            </w:rPr>
            <w:fldChar w:fldCharType="end"/>
          </w:r>
        </w:p>
      </w:sdtContent>
    </w:sdt>
    <w:p w14:paraId="3C1ED38F" w14:textId="2A495776" w:rsidR="00222601" w:rsidRPr="00115F6D" w:rsidRDefault="00222601">
      <w:pPr>
        <w:rPr>
          <w:rFonts w:ascii="Times New Roman" w:hAnsi="Times New Roman" w:cs="Times New Roman"/>
          <w:b/>
          <w:bCs/>
        </w:rPr>
      </w:pPr>
      <w:r w:rsidRPr="00115F6D">
        <w:rPr>
          <w:rFonts w:ascii="Times New Roman" w:hAnsi="Times New Roman" w:cs="Times New Roman"/>
          <w:b/>
          <w:bCs/>
        </w:rPr>
        <w:br w:type="page"/>
      </w:r>
    </w:p>
    <w:p w14:paraId="5AAD261A" w14:textId="15D62F16" w:rsidR="00696474" w:rsidRPr="00115F6D" w:rsidRDefault="00BC1220" w:rsidP="007A7392">
      <w:pPr>
        <w:pStyle w:val="Heading1"/>
        <w:numPr>
          <w:ilvl w:val="0"/>
          <w:numId w:val="3"/>
        </w:numPr>
        <w:pBdr>
          <w:bottom w:val="single" w:sz="12" w:space="1" w:color="auto"/>
        </w:pBdr>
        <w:spacing w:after="240"/>
        <w:rPr>
          <w:rFonts w:ascii="Times New Roman" w:hAnsi="Times New Roman" w:cs="Times New Roman"/>
          <w:b/>
          <w:bCs/>
          <w:color w:val="auto"/>
          <w:sz w:val="28"/>
          <w:szCs w:val="28"/>
        </w:rPr>
      </w:pPr>
      <w:bookmarkStart w:id="3" w:name="_Toc97992020"/>
      <w:r w:rsidRPr="00115F6D">
        <w:rPr>
          <w:rFonts w:ascii="Times New Roman" w:hAnsi="Times New Roman" w:cs="Times New Roman"/>
          <w:b/>
          <w:bCs/>
          <w:color w:val="auto"/>
          <w:sz w:val="28"/>
          <w:szCs w:val="28"/>
        </w:rPr>
        <w:lastRenderedPageBreak/>
        <w:t>Introduction</w:t>
      </w:r>
      <w:bookmarkEnd w:id="3"/>
    </w:p>
    <w:p w14:paraId="0629AA57" w14:textId="0B4D2AD5" w:rsidR="00165F0F" w:rsidRPr="00165F0F" w:rsidRDefault="00165F0F" w:rsidP="00897BA1">
      <w:pPr>
        <w:rPr>
          <w:rFonts w:ascii="Times New Roman" w:hAnsi="Times New Roman" w:cs="Times New Roman"/>
        </w:rPr>
      </w:pPr>
      <w:r w:rsidRPr="00165F0F">
        <w:rPr>
          <w:rFonts w:ascii="Times New Roman" w:hAnsi="Times New Roman" w:cs="Times New Roman"/>
        </w:rPr>
        <w:t xml:space="preserve">The format of this document involves two sections. The first section guides the user on how to trigger </w:t>
      </w:r>
      <w:r>
        <w:rPr>
          <w:rFonts w:ascii="Times New Roman" w:hAnsi="Times New Roman" w:cs="Times New Roman"/>
        </w:rPr>
        <w:t>and leverage the built</w:t>
      </w:r>
      <w:r w:rsidRPr="00165F0F">
        <w:rPr>
          <w:rFonts w:ascii="Times New Roman" w:hAnsi="Times New Roman" w:cs="Times New Roman"/>
        </w:rPr>
        <w:t xml:space="preserve"> </w:t>
      </w:r>
      <w:proofErr w:type="spellStart"/>
      <w:r w:rsidRPr="00165F0F">
        <w:rPr>
          <w:rFonts w:ascii="Times New Roman" w:hAnsi="Times New Roman" w:cs="Times New Roman"/>
        </w:rPr>
        <w:t>DevSecOps</w:t>
      </w:r>
      <w:proofErr w:type="spellEnd"/>
      <w:r w:rsidRPr="00165F0F">
        <w:rPr>
          <w:rFonts w:ascii="Times New Roman" w:hAnsi="Times New Roman" w:cs="Times New Roman"/>
        </w:rPr>
        <w:t xml:space="preserve"> pipeline, while the second is more focused on the </w:t>
      </w:r>
      <w:proofErr w:type="spellStart"/>
      <w:r w:rsidRPr="00165F0F">
        <w:rPr>
          <w:rFonts w:ascii="Times New Roman" w:hAnsi="Times New Roman" w:cs="Times New Roman"/>
        </w:rPr>
        <w:t>CaPPMS</w:t>
      </w:r>
      <w:proofErr w:type="spellEnd"/>
      <w:r w:rsidRPr="00165F0F">
        <w:rPr>
          <w:rFonts w:ascii="Times New Roman" w:hAnsi="Times New Roman" w:cs="Times New Roman"/>
        </w:rPr>
        <w:t xml:space="preserve"> site that is used to manage Capstone Projects at UMGC</w:t>
      </w:r>
    </w:p>
    <w:p w14:paraId="48D7E6E6" w14:textId="7244597F" w:rsidR="00A402D6" w:rsidRPr="00165F0F" w:rsidRDefault="00165F0F" w:rsidP="00897BA1">
      <w:pPr>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 xml:space="preserve">First, </w:t>
      </w:r>
      <w:proofErr w:type="spellStart"/>
      <w:r w:rsidR="00A402D6" w:rsidRPr="00165F0F">
        <w:rPr>
          <w:rFonts w:ascii="Times New Roman" w:eastAsia="Times New Roman" w:hAnsi="Times New Roman" w:cs="Times New Roman"/>
          <w:color w:val="000000" w:themeColor="text1"/>
        </w:rPr>
        <w:t>DevSecOps</w:t>
      </w:r>
      <w:proofErr w:type="spellEnd"/>
      <w:r w:rsidR="00A402D6" w:rsidRPr="00165F0F">
        <w:rPr>
          <w:rFonts w:ascii="Times New Roman" w:eastAsia="Times New Roman" w:hAnsi="Times New Roman" w:cs="Times New Roman"/>
          <w:color w:val="000000" w:themeColor="text1"/>
        </w:rPr>
        <w:t xml:space="preserve"> involves the entire team to engage in automation, communication, and collaboration. In the context for development teams, this means business analysis, quality assurance practices, and deployment methodologies are considered by the entire team. The whole team ensures testable requirements and testable code throughout the lifecycle for smooth integration with the CI/CD pipeline services downstream. </w:t>
      </w:r>
    </w:p>
    <w:p w14:paraId="36157DDC" w14:textId="12C5E272" w:rsidR="40021D3A" w:rsidRPr="00F0393A" w:rsidRDefault="00165F0F" w:rsidP="00897BA1">
      <w:pPr>
        <w:rPr>
          <w:rFonts w:ascii="Times New Roman" w:hAnsi="Times New Roman" w:cs="Times New Roman"/>
        </w:rPr>
      </w:pPr>
      <w:r w:rsidRPr="00F0393A">
        <w:rPr>
          <w:rFonts w:ascii="Times New Roman" w:hAnsi="Times New Roman" w:cs="Times New Roman"/>
        </w:rPr>
        <w:t>Second, t</w:t>
      </w:r>
      <w:r w:rsidR="00E466D4" w:rsidRPr="00F0393A">
        <w:rPr>
          <w:rFonts w:ascii="Times New Roman" w:hAnsi="Times New Roman" w:cs="Times New Roman"/>
        </w:rPr>
        <w:t xml:space="preserve">he </w:t>
      </w:r>
      <w:proofErr w:type="spellStart"/>
      <w:r w:rsidR="00E466D4" w:rsidRPr="00F0393A">
        <w:rPr>
          <w:rFonts w:ascii="Times New Roman" w:hAnsi="Times New Roman" w:cs="Times New Roman"/>
        </w:rPr>
        <w:t>CaPPMS</w:t>
      </w:r>
      <w:proofErr w:type="spellEnd"/>
      <w:r w:rsidR="00E466D4" w:rsidRPr="00F0393A">
        <w:rPr>
          <w:rFonts w:ascii="Times New Roman" w:hAnsi="Times New Roman" w:cs="Times New Roman"/>
        </w:rPr>
        <w:t xml:space="preserve"> site is used for managing UMGC Software Engineering Capstone projects. Any user is able to submit a project idea to be reviewed by UMGC personnel. UMGC personnel have the ability to approve projects or delete them. Furthermore, they are also able to complete projects to be added to the Previous Projects page. This user guide aims to provide readers information about how to use the site and perform every available functionality. </w:t>
      </w:r>
    </w:p>
    <w:p w14:paraId="1C07BC7E" w14:textId="30994FAE" w:rsidR="00B6734C" w:rsidRPr="00A33306" w:rsidRDefault="00B6734C" w:rsidP="00A33306">
      <w:pPr>
        <w:pStyle w:val="heading20"/>
      </w:pPr>
      <w:bookmarkStart w:id="4" w:name="_Toc97992021"/>
      <w:r w:rsidRPr="00A33306">
        <w:t>References</w:t>
      </w:r>
      <w:bookmarkEnd w:id="4"/>
    </w:p>
    <w:p w14:paraId="4C8CDD7F" w14:textId="6840E627" w:rsidR="005C4884" w:rsidRDefault="005C4884" w:rsidP="005C4884">
      <w:pPr>
        <w:ind w:left="630" w:hanging="630"/>
        <w:rPr>
          <w:rFonts w:ascii="Times New Roman" w:hAnsi="Times New Roman" w:cs="Times New Roman"/>
          <w:color w:val="0E101A"/>
        </w:rPr>
      </w:pPr>
      <w:proofErr w:type="spellStart"/>
      <w:r w:rsidRPr="00F0393A">
        <w:rPr>
          <w:rFonts w:ascii="Times New Roman" w:hAnsi="Times New Roman" w:cs="Times New Roman"/>
          <w:color w:val="0E101A"/>
        </w:rPr>
        <w:t>Worku</w:t>
      </w:r>
      <w:proofErr w:type="spellEnd"/>
      <w:r w:rsidRPr="00F0393A">
        <w:rPr>
          <w:rFonts w:ascii="Times New Roman" w:hAnsi="Times New Roman" w:cs="Times New Roman"/>
          <w:color w:val="0E101A"/>
        </w:rPr>
        <w:t xml:space="preserve">, A., Setiawan, M., Johnson, R. (2021, September 26). </w:t>
      </w:r>
      <w:proofErr w:type="spellStart"/>
      <w:r w:rsidRPr="00F0393A">
        <w:rPr>
          <w:rFonts w:ascii="Times New Roman" w:hAnsi="Times New Roman" w:cs="Times New Roman"/>
          <w:color w:val="0E101A"/>
        </w:rPr>
        <w:t>Captsone</w:t>
      </w:r>
      <w:proofErr w:type="spellEnd"/>
      <w:r w:rsidRPr="00F0393A">
        <w:rPr>
          <w:rFonts w:ascii="Times New Roman" w:hAnsi="Times New Roman" w:cs="Times New Roman"/>
          <w:color w:val="0E101A"/>
        </w:rPr>
        <w:t xml:space="preserve"> Project Management System (</w:t>
      </w:r>
      <w:proofErr w:type="spellStart"/>
      <w:r w:rsidRPr="00F0393A">
        <w:rPr>
          <w:rFonts w:ascii="Times New Roman" w:hAnsi="Times New Roman" w:cs="Times New Roman"/>
          <w:color w:val="0E101A"/>
        </w:rPr>
        <w:t>CaPPMS</w:t>
      </w:r>
      <w:proofErr w:type="spellEnd"/>
      <w:r w:rsidRPr="00F0393A">
        <w:rPr>
          <w:rFonts w:ascii="Times New Roman" w:hAnsi="Times New Roman" w:cs="Times New Roman"/>
          <w:color w:val="0E101A"/>
        </w:rPr>
        <w:t>) &amp; User Guide. University of Maryland Global Campus.</w:t>
      </w:r>
    </w:p>
    <w:p w14:paraId="1CCA67DF" w14:textId="1BFF9999" w:rsidR="006A4F1F" w:rsidRDefault="006A4F1F">
      <w:pPr>
        <w:rPr>
          <w:rFonts w:ascii="Times New Roman" w:hAnsi="Times New Roman" w:cs="Times New Roman"/>
          <w:color w:val="0E101A"/>
        </w:rPr>
      </w:pPr>
      <w:r>
        <w:rPr>
          <w:rFonts w:ascii="Times New Roman" w:hAnsi="Times New Roman" w:cs="Times New Roman"/>
          <w:color w:val="0E101A"/>
        </w:rPr>
        <w:br w:type="page"/>
      </w:r>
    </w:p>
    <w:p w14:paraId="37B45647" w14:textId="77777777" w:rsidR="006A4F1F" w:rsidRPr="00F0393A" w:rsidRDefault="006A4F1F" w:rsidP="005C4884">
      <w:pPr>
        <w:ind w:left="630" w:hanging="630"/>
        <w:rPr>
          <w:rFonts w:ascii="Times New Roman" w:hAnsi="Times New Roman" w:cs="Times New Roman"/>
          <w:color w:val="0E101A"/>
        </w:rPr>
      </w:pPr>
    </w:p>
    <w:p w14:paraId="6034ECBB" w14:textId="27A7C012" w:rsidR="00165F0F" w:rsidRPr="00F0393A" w:rsidRDefault="00165F0F" w:rsidP="00165F0F">
      <w:pPr>
        <w:pStyle w:val="Heading1"/>
        <w:pBdr>
          <w:bottom w:val="single" w:sz="12" w:space="1" w:color="auto"/>
        </w:pBdr>
        <w:spacing w:after="240"/>
        <w:rPr>
          <w:rFonts w:ascii="Times New Roman" w:hAnsi="Times New Roman" w:cs="Times New Roman"/>
          <w:b/>
          <w:bCs/>
          <w:color w:val="auto"/>
          <w:sz w:val="28"/>
          <w:szCs w:val="28"/>
        </w:rPr>
      </w:pPr>
      <w:bookmarkStart w:id="5" w:name="_Toc97992022"/>
      <w:proofErr w:type="spellStart"/>
      <w:r w:rsidRPr="00F0393A">
        <w:rPr>
          <w:rFonts w:ascii="Times New Roman" w:hAnsi="Times New Roman" w:cs="Times New Roman"/>
          <w:b/>
          <w:bCs/>
          <w:color w:val="auto"/>
          <w:sz w:val="28"/>
          <w:szCs w:val="28"/>
        </w:rPr>
        <w:t>DevSecOps</w:t>
      </w:r>
      <w:proofErr w:type="spellEnd"/>
      <w:r w:rsidRPr="00F0393A">
        <w:rPr>
          <w:rFonts w:ascii="Times New Roman" w:hAnsi="Times New Roman" w:cs="Times New Roman"/>
          <w:b/>
          <w:bCs/>
          <w:color w:val="auto"/>
          <w:sz w:val="28"/>
          <w:szCs w:val="28"/>
        </w:rPr>
        <w:t xml:space="preserve"> Guide</w:t>
      </w:r>
      <w:bookmarkEnd w:id="5"/>
    </w:p>
    <w:p w14:paraId="4A744071" w14:textId="31EEE2C7" w:rsidR="00165F0F" w:rsidRPr="00F0393A" w:rsidRDefault="00AA048E" w:rsidP="00897BA1">
      <w:pPr>
        <w:rPr>
          <w:rFonts w:ascii="Times New Roman" w:hAnsi="Times New Roman" w:cs="Times New Roman"/>
        </w:rPr>
      </w:pPr>
      <w:r w:rsidRPr="00F0393A">
        <w:rPr>
          <w:rFonts w:ascii="Times New Roman" w:hAnsi="Times New Roman" w:cs="Times New Roman"/>
        </w:rPr>
        <w:t xml:space="preserve">This section guides and assists users in triggering the pipeline in both the development branch and the main branch. It contains instructions and descriptions on each step of the process along with </w:t>
      </w:r>
      <w:r w:rsidR="00EE42B1" w:rsidRPr="00F0393A">
        <w:rPr>
          <w:rFonts w:ascii="Times New Roman" w:hAnsi="Times New Roman" w:cs="Times New Roman"/>
        </w:rPr>
        <w:t xml:space="preserve">screenshots showing the users </w:t>
      </w:r>
      <w:r w:rsidR="00F0393A" w:rsidRPr="00F0393A">
        <w:rPr>
          <w:rFonts w:ascii="Times New Roman" w:hAnsi="Times New Roman" w:cs="Times New Roman"/>
        </w:rPr>
        <w:t>different</w:t>
      </w:r>
      <w:r w:rsidR="00EE42B1" w:rsidRPr="00F0393A">
        <w:rPr>
          <w:rFonts w:ascii="Times New Roman" w:hAnsi="Times New Roman" w:cs="Times New Roman"/>
        </w:rPr>
        <w:t xml:space="preserve"> scenarios that might occur throughout the lifecycle.</w:t>
      </w:r>
    </w:p>
    <w:p w14:paraId="4685CC78" w14:textId="0179EA5A" w:rsidR="00EE42B1" w:rsidRDefault="00AA048E" w:rsidP="00441168">
      <w:pPr>
        <w:pStyle w:val="Heading2"/>
      </w:pPr>
      <w:bookmarkStart w:id="6" w:name="_Toc97992023"/>
      <w:r w:rsidRPr="00BE473A">
        <w:t>Accessing the Repo</w:t>
      </w:r>
      <w:bookmarkEnd w:id="6"/>
    </w:p>
    <w:p w14:paraId="3D2041D5" w14:textId="77777777" w:rsidR="00441168" w:rsidRPr="00441168" w:rsidRDefault="00441168" w:rsidP="00441168"/>
    <w:p w14:paraId="70E4CC4C" w14:textId="1AFDD97B" w:rsidR="00BE473A" w:rsidRPr="00F0393A" w:rsidRDefault="00EE42B1" w:rsidP="00EE42B1">
      <w:pPr>
        <w:rPr>
          <w:rFonts w:ascii="Times New Roman" w:hAnsi="Times New Roman" w:cs="Times New Roman"/>
        </w:rPr>
      </w:pPr>
      <w:r w:rsidRPr="00F0393A">
        <w:rPr>
          <w:rFonts w:ascii="Times New Roman" w:hAnsi="Times New Roman" w:cs="Times New Roman"/>
        </w:rPr>
        <w:t xml:space="preserve">The Spring 2022 Version Control Repository can be accessed at the following URL: </w:t>
      </w:r>
      <w:hyperlink r:id="rId11" w:history="1">
        <w:r w:rsidRPr="00F0393A">
          <w:rPr>
            <w:rStyle w:val="Hyperlink"/>
            <w:rFonts w:ascii="Times New Roman" w:hAnsi="Times New Roman" w:cs="Times New Roman"/>
          </w:rPr>
          <w:t>https://github.com/umgc/spring2022</w:t>
        </w:r>
      </w:hyperlink>
    </w:p>
    <w:p w14:paraId="08470433" w14:textId="06AD7FCF" w:rsidR="00EE42B1" w:rsidRDefault="005C4884" w:rsidP="004A6A4C">
      <w:r w:rsidRPr="00F0393A">
        <w:rPr>
          <w:noProof/>
        </w:rPr>
        <w:drawing>
          <wp:inline distT="0" distB="0" distL="0" distR="0" wp14:anchorId="626FF045" wp14:editId="4BCBAD05">
            <wp:extent cx="5943600" cy="2757805"/>
            <wp:effectExtent l="0" t="0" r="0" b="0"/>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12"/>
                    <a:stretch>
                      <a:fillRect/>
                    </a:stretch>
                  </pic:blipFill>
                  <pic:spPr>
                    <a:xfrm>
                      <a:off x="0" y="0"/>
                      <a:ext cx="5943600" cy="2757805"/>
                    </a:xfrm>
                    <a:prstGeom prst="rect">
                      <a:avLst/>
                    </a:prstGeom>
                  </pic:spPr>
                </pic:pic>
              </a:graphicData>
            </a:graphic>
          </wp:inline>
        </w:drawing>
      </w:r>
    </w:p>
    <w:p w14:paraId="490CE1D2" w14:textId="77777777" w:rsidR="00BE473A" w:rsidRPr="00F0393A" w:rsidRDefault="00BE473A" w:rsidP="00BE473A">
      <w:pPr>
        <w:pStyle w:val="heading20"/>
        <w:numPr>
          <w:ilvl w:val="0"/>
          <w:numId w:val="0"/>
        </w:numPr>
        <w:rPr>
          <w:rFonts w:ascii="Times New Roman" w:hAnsi="Times New Roman" w:cs="Times New Roman"/>
        </w:rPr>
      </w:pPr>
    </w:p>
    <w:p w14:paraId="2BAE626F" w14:textId="60E6909F" w:rsidR="00EE42B1" w:rsidRPr="00F0393A" w:rsidRDefault="00EE42B1" w:rsidP="00EE42B1">
      <w:pPr>
        <w:rPr>
          <w:rFonts w:ascii="Times New Roman" w:hAnsi="Times New Roman" w:cs="Times New Roman"/>
        </w:rPr>
      </w:pPr>
      <w:r w:rsidRPr="00F0393A">
        <w:rPr>
          <w:rFonts w:ascii="Times New Roman" w:hAnsi="Times New Roman" w:cs="Times New Roman"/>
        </w:rPr>
        <w:t>Here is the starting point for the users to make changes to the repository and trigger the pipeline to run their automated tests, builds, and deployments.</w:t>
      </w:r>
    </w:p>
    <w:p w14:paraId="1C5F7D7A" w14:textId="38D64CC0" w:rsidR="00F0393A" w:rsidRDefault="00F0393A">
      <w:pPr>
        <w:rPr>
          <w:rFonts w:ascii="Times New Roman" w:eastAsiaTheme="majorEastAsia" w:hAnsi="Times New Roman" w:cs="Times New Roman"/>
          <w:b/>
          <w:bCs/>
          <w:sz w:val="24"/>
          <w:szCs w:val="24"/>
        </w:rPr>
      </w:pPr>
      <w:r>
        <w:rPr>
          <w:rFonts w:ascii="Times New Roman" w:hAnsi="Times New Roman" w:cs="Times New Roman"/>
        </w:rPr>
        <w:br w:type="page"/>
      </w:r>
    </w:p>
    <w:p w14:paraId="104B4196" w14:textId="77777777" w:rsidR="00EE42B1" w:rsidRPr="00F0393A" w:rsidRDefault="00EE42B1" w:rsidP="00EE42B1">
      <w:pPr>
        <w:pStyle w:val="heading20"/>
        <w:numPr>
          <w:ilvl w:val="0"/>
          <w:numId w:val="0"/>
        </w:numPr>
        <w:rPr>
          <w:rFonts w:ascii="Times New Roman" w:hAnsi="Times New Roman" w:cs="Times New Roman"/>
        </w:rPr>
      </w:pPr>
    </w:p>
    <w:p w14:paraId="0031FDC9" w14:textId="41DCB85D" w:rsidR="00AA048E" w:rsidRPr="00F0393A" w:rsidRDefault="00AA048E" w:rsidP="00BE473A">
      <w:pPr>
        <w:pStyle w:val="Heading2"/>
      </w:pPr>
      <w:bookmarkStart w:id="7" w:name="_Toc97992024"/>
      <w:r w:rsidRPr="00F0393A">
        <w:t>Committing and Merging</w:t>
      </w:r>
      <w:r w:rsidR="00C44B67" w:rsidRPr="00F0393A">
        <w:t xml:space="preserve"> to Development</w:t>
      </w:r>
      <w:bookmarkEnd w:id="7"/>
    </w:p>
    <w:p w14:paraId="39627F82" w14:textId="0FAF6F3D" w:rsidR="005C4884" w:rsidRPr="00F0393A" w:rsidRDefault="005C4884" w:rsidP="005C4884">
      <w:pPr>
        <w:rPr>
          <w:rFonts w:ascii="Times New Roman" w:hAnsi="Times New Roman" w:cs="Times New Roman"/>
        </w:rPr>
      </w:pPr>
      <w:r w:rsidRPr="00F0393A">
        <w:rPr>
          <w:rFonts w:ascii="Times New Roman" w:hAnsi="Times New Roman" w:cs="Times New Roman"/>
        </w:rPr>
        <w:t xml:space="preserve">Once you make changes, you can </w:t>
      </w:r>
      <w:r w:rsidRPr="00F0393A">
        <w:rPr>
          <w:rFonts w:ascii="Times New Roman" w:hAnsi="Times New Roman" w:cs="Times New Roman"/>
          <w:b/>
        </w:rPr>
        <w:t>commit</w:t>
      </w:r>
      <w:r w:rsidRPr="00F0393A">
        <w:rPr>
          <w:rFonts w:ascii="Times New Roman" w:hAnsi="Times New Roman" w:cs="Times New Roman"/>
        </w:rPr>
        <w:t xml:space="preserve"> them to the </w:t>
      </w:r>
      <w:r w:rsidRPr="00F0393A">
        <w:rPr>
          <w:rFonts w:ascii="Times New Roman" w:hAnsi="Times New Roman" w:cs="Times New Roman"/>
          <w:b/>
          <w:bCs/>
        </w:rPr>
        <w:t>Feature Branch</w:t>
      </w:r>
      <w:r w:rsidRPr="00F0393A">
        <w:rPr>
          <w:rFonts w:ascii="Times New Roman" w:hAnsi="Times New Roman" w:cs="Times New Roman"/>
        </w:rPr>
        <w:t>, essentially creating a snapshot of the state of the repository that you can reference in the future</w:t>
      </w:r>
      <w:r w:rsidR="006F6E87" w:rsidRPr="00F0393A">
        <w:rPr>
          <w:rFonts w:ascii="Times New Roman" w:hAnsi="Times New Roman" w:cs="Times New Roman"/>
        </w:rPr>
        <w:t>.</w:t>
      </w:r>
    </w:p>
    <w:p w14:paraId="12C27466" w14:textId="77777777" w:rsidR="005C4884" w:rsidRPr="00F0393A" w:rsidRDefault="005C4884" w:rsidP="005C4884">
      <w:pPr>
        <w:jc w:val="center"/>
        <w:rPr>
          <w:rFonts w:ascii="Times New Roman" w:hAnsi="Times New Roman" w:cs="Times New Roman"/>
        </w:rPr>
      </w:pPr>
      <w:r w:rsidRPr="00F0393A">
        <w:rPr>
          <w:rFonts w:ascii="Times New Roman" w:hAnsi="Times New Roman" w:cs="Times New Roman"/>
          <w:noProof/>
        </w:rPr>
        <w:drawing>
          <wp:inline distT="0" distB="0" distL="0" distR="0" wp14:anchorId="1C8FAA33" wp14:editId="4E81343A">
            <wp:extent cx="2371725" cy="2711649"/>
            <wp:effectExtent l="0" t="0" r="0" b="0"/>
            <wp:docPr id="14" name="Picture 14"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chat or text message&#10;&#10;Description automatically generated"/>
                    <pic:cNvPicPr/>
                  </pic:nvPicPr>
                  <pic:blipFill>
                    <a:blip r:embed="rId13"/>
                    <a:stretch>
                      <a:fillRect/>
                    </a:stretch>
                  </pic:blipFill>
                  <pic:spPr>
                    <a:xfrm>
                      <a:off x="0" y="0"/>
                      <a:ext cx="2371725" cy="2711649"/>
                    </a:xfrm>
                    <a:prstGeom prst="rect">
                      <a:avLst/>
                    </a:prstGeom>
                  </pic:spPr>
                </pic:pic>
              </a:graphicData>
            </a:graphic>
          </wp:inline>
        </w:drawing>
      </w:r>
    </w:p>
    <w:p w14:paraId="715E1A94" w14:textId="0ECE0BB5" w:rsidR="005C4884" w:rsidRPr="00F0393A" w:rsidRDefault="00F0393A" w:rsidP="005C4884">
      <w:pPr>
        <w:rPr>
          <w:rFonts w:ascii="Times New Roman" w:hAnsi="Times New Roman" w:cs="Times New Roman"/>
        </w:rPr>
      </w:pPr>
      <w:r w:rsidRPr="00F0393A">
        <w:rPr>
          <w:rFonts w:ascii="Times New Roman" w:hAnsi="Times New Roman" w:cs="Times New Roman"/>
        </w:rPr>
        <w:t>To</w:t>
      </w:r>
      <w:r w:rsidR="005C4884" w:rsidRPr="00F0393A">
        <w:rPr>
          <w:rFonts w:ascii="Times New Roman" w:hAnsi="Times New Roman" w:cs="Times New Roman"/>
        </w:rPr>
        <w:t xml:space="preserve"> save your changes to the </w:t>
      </w:r>
      <w:r w:rsidR="005C4884" w:rsidRPr="00F0393A">
        <w:rPr>
          <w:rFonts w:ascii="Times New Roman" w:hAnsi="Times New Roman" w:cs="Times New Roman"/>
          <w:b/>
          <w:bCs/>
        </w:rPr>
        <w:t>remote</w:t>
      </w:r>
      <w:r w:rsidR="005C4884" w:rsidRPr="00F0393A">
        <w:rPr>
          <w:rFonts w:ascii="Times New Roman" w:hAnsi="Times New Roman" w:cs="Times New Roman"/>
        </w:rPr>
        <w:t xml:space="preserve">, you’ll have to </w:t>
      </w:r>
      <w:r w:rsidR="005C4884" w:rsidRPr="00F0393A">
        <w:rPr>
          <w:rFonts w:ascii="Times New Roman" w:hAnsi="Times New Roman" w:cs="Times New Roman"/>
          <w:b/>
          <w:bCs/>
        </w:rPr>
        <w:t xml:space="preserve">push </w:t>
      </w:r>
      <w:r w:rsidR="005C4884" w:rsidRPr="00F0393A">
        <w:rPr>
          <w:rFonts w:ascii="Times New Roman" w:hAnsi="Times New Roman" w:cs="Times New Roman"/>
        </w:rPr>
        <w:t xml:space="preserve">your </w:t>
      </w:r>
      <w:r w:rsidR="005C4884" w:rsidRPr="00F0393A">
        <w:rPr>
          <w:rFonts w:ascii="Times New Roman" w:hAnsi="Times New Roman" w:cs="Times New Roman"/>
          <w:b/>
        </w:rPr>
        <w:t>commits</w:t>
      </w:r>
      <w:r w:rsidR="005C4884" w:rsidRPr="00F0393A">
        <w:rPr>
          <w:rFonts w:ascii="Times New Roman" w:hAnsi="Times New Roman" w:cs="Times New Roman"/>
        </w:rPr>
        <w:t xml:space="preserve"> to the origin remote. By doing so, your changes are shared with the rest of the team. In addition, if you happen to lose your data on your local computer, you can still access changes you’ve </w:t>
      </w:r>
      <w:r w:rsidR="005C4884" w:rsidRPr="00F0393A">
        <w:rPr>
          <w:rFonts w:ascii="Times New Roman" w:hAnsi="Times New Roman" w:cs="Times New Roman"/>
          <w:b/>
          <w:bCs/>
        </w:rPr>
        <w:t>pushed</w:t>
      </w:r>
      <w:r w:rsidR="005C4884" w:rsidRPr="00F0393A">
        <w:rPr>
          <w:rFonts w:ascii="Times New Roman" w:hAnsi="Times New Roman" w:cs="Times New Roman"/>
        </w:rPr>
        <w:t xml:space="preserve"> to the </w:t>
      </w:r>
      <w:r w:rsidR="005C4884" w:rsidRPr="00F0393A">
        <w:rPr>
          <w:rFonts w:ascii="Times New Roman" w:hAnsi="Times New Roman" w:cs="Times New Roman"/>
          <w:b/>
          <w:bCs/>
        </w:rPr>
        <w:t>remote</w:t>
      </w:r>
      <w:r w:rsidR="005C4884" w:rsidRPr="00F0393A">
        <w:rPr>
          <w:rFonts w:ascii="Times New Roman" w:hAnsi="Times New Roman" w:cs="Times New Roman"/>
        </w:rPr>
        <w:t xml:space="preserve">. </w:t>
      </w:r>
    </w:p>
    <w:p w14:paraId="422E81FF" w14:textId="437CFCED" w:rsidR="005C4884" w:rsidRPr="00F0393A" w:rsidRDefault="005C4884" w:rsidP="005C4884">
      <w:pPr>
        <w:jc w:val="center"/>
        <w:rPr>
          <w:rFonts w:ascii="Times New Roman" w:hAnsi="Times New Roman" w:cs="Times New Roman"/>
        </w:rPr>
      </w:pPr>
      <w:r w:rsidRPr="00F0393A">
        <w:rPr>
          <w:rFonts w:ascii="Times New Roman" w:hAnsi="Times New Roman" w:cs="Times New Roman"/>
          <w:noProof/>
        </w:rPr>
        <w:drawing>
          <wp:inline distT="0" distB="0" distL="0" distR="0" wp14:anchorId="4DBD7CC5" wp14:editId="79687A63">
            <wp:extent cx="4371975" cy="682204"/>
            <wp:effectExtent l="0" t="0" r="0" b="381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4"/>
                    <a:stretch>
                      <a:fillRect/>
                    </a:stretch>
                  </pic:blipFill>
                  <pic:spPr>
                    <a:xfrm>
                      <a:off x="0" y="0"/>
                      <a:ext cx="4455127" cy="695179"/>
                    </a:xfrm>
                    <a:prstGeom prst="rect">
                      <a:avLst/>
                    </a:prstGeom>
                  </pic:spPr>
                </pic:pic>
              </a:graphicData>
            </a:graphic>
          </wp:inline>
        </w:drawing>
      </w:r>
    </w:p>
    <w:p w14:paraId="39BEED27" w14:textId="77777777" w:rsidR="005C4884" w:rsidRPr="00F0393A" w:rsidRDefault="005C4884" w:rsidP="005C4884">
      <w:pPr>
        <w:rPr>
          <w:rFonts w:ascii="Times New Roman" w:hAnsi="Times New Roman" w:cs="Times New Roman"/>
        </w:rPr>
      </w:pPr>
      <w:r w:rsidRPr="00F0393A">
        <w:rPr>
          <w:rFonts w:ascii="Times New Roman" w:hAnsi="Times New Roman" w:cs="Times New Roman"/>
        </w:rPr>
        <w:t xml:space="preserve">Once you have merged the </w:t>
      </w:r>
      <w:r w:rsidRPr="00F0393A">
        <w:rPr>
          <w:rFonts w:ascii="Times New Roman" w:hAnsi="Times New Roman" w:cs="Times New Roman"/>
          <w:b/>
          <w:bCs/>
        </w:rPr>
        <w:t xml:space="preserve">Developer Branch </w:t>
      </w:r>
      <w:r w:rsidRPr="00F0393A">
        <w:rPr>
          <w:rFonts w:ascii="Times New Roman" w:hAnsi="Times New Roman" w:cs="Times New Roman"/>
        </w:rPr>
        <w:t xml:space="preserve">into your own branch with a </w:t>
      </w:r>
      <w:r w:rsidRPr="00F0393A">
        <w:rPr>
          <w:rFonts w:ascii="Times New Roman" w:hAnsi="Times New Roman" w:cs="Times New Roman"/>
          <w:b/>
          <w:bCs/>
        </w:rPr>
        <w:t>merge commit,</w:t>
      </w:r>
      <w:r w:rsidRPr="00F0393A">
        <w:rPr>
          <w:rFonts w:ascii="Times New Roman" w:hAnsi="Times New Roman" w:cs="Times New Roman"/>
        </w:rPr>
        <w:t xml:space="preserve"> you can attempt to merge your </w:t>
      </w:r>
      <w:r w:rsidRPr="00F0393A">
        <w:rPr>
          <w:rFonts w:ascii="Times New Roman" w:hAnsi="Times New Roman" w:cs="Times New Roman"/>
          <w:b/>
          <w:bCs/>
        </w:rPr>
        <w:t xml:space="preserve">Feature Branch </w:t>
      </w:r>
      <w:r w:rsidRPr="00F0393A">
        <w:rPr>
          <w:rFonts w:ascii="Times New Roman" w:hAnsi="Times New Roman" w:cs="Times New Roman"/>
        </w:rPr>
        <w:t xml:space="preserve">into the </w:t>
      </w:r>
      <w:r w:rsidRPr="00F0393A">
        <w:rPr>
          <w:rFonts w:ascii="Times New Roman" w:hAnsi="Times New Roman" w:cs="Times New Roman"/>
          <w:b/>
          <w:bCs/>
        </w:rPr>
        <w:t>Developer Branch.</w:t>
      </w:r>
    </w:p>
    <w:p w14:paraId="6C9CC5AF" w14:textId="77777777" w:rsidR="005C4884" w:rsidRPr="00F0393A" w:rsidRDefault="005C4884" w:rsidP="005C4884">
      <w:pPr>
        <w:jc w:val="center"/>
        <w:rPr>
          <w:rFonts w:ascii="Times New Roman" w:hAnsi="Times New Roman" w:cs="Times New Roman"/>
        </w:rPr>
      </w:pPr>
      <w:r w:rsidRPr="00F0393A">
        <w:rPr>
          <w:rFonts w:ascii="Times New Roman" w:hAnsi="Times New Roman" w:cs="Times New Roman"/>
          <w:noProof/>
        </w:rPr>
        <w:drawing>
          <wp:inline distT="0" distB="0" distL="0" distR="0" wp14:anchorId="0AEE8807" wp14:editId="7BE51FC6">
            <wp:extent cx="4885267" cy="1508378"/>
            <wp:effectExtent l="0" t="0" r="4445" b="3175"/>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5"/>
                    <a:stretch>
                      <a:fillRect/>
                    </a:stretch>
                  </pic:blipFill>
                  <pic:spPr>
                    <a:xfrm>
                      <a:off x="0" y="0"/>
                      <a:ext cx="4950817" cy="1528617"/>
                    </a:xfrm>
                    <a:prstGeom prst="rect">
                      <a:avLst/>
                    </a:prstGeom>
                  </pic:spPr>
                </pic:pic>
              </a:graphicData>
            </a:graphic>
          </wp:inline>
        </w:drawing>
      </w:r>
    </w:p>
    <w:p w14:paraId="49C70D48" w14:textId="584B2D42" w:rsidR="005C4884" w:rsidRPr="00F0393A" w:rsidRDefault="005C4884" w:rsidP="005C4884">
      <w:pPr>
        <w:rPr>
          <w:rFonts w:ascii="Times New Roman" w:hAnsi="Times New Roman" w:cs="Times New Roman"/>
        </w:rPr>
      </w:pPr>
      <w:r w:rsidRPr="00F0393A">
        <w:rPr>
          <w:rFonts w:ascii="Times New Roman" w:hAnsi="Times New Roman" w:cs="Times New Roman"/>
        </w:rPr>
        <w:t xml:space="preserve">Create a </w:t>
      </w:r>
      <w:r w:rsidRPr="00F0393A">
        <w:rPr>
          <w:rFonts w:ascii="Times New Roman" w:hAnsi="Times New Roman" w:cs="Times New Roman"/>
          <w:b/>
          <w:bCs/>
        </w:rPr>
        <w:t>pull request</w:t>
      </w:r>
      <w:r w:rsidRPr="00F0393A">
        <w:rPr>
          <w:rFonts w:ascii="Times New Roman" w:hAnsi="Times New Roman" w:cs="Times New Roman"/>
        </w:rPr>
        <w:t xml:space="preserve"> and add any comments about the merge that the reviewer might want to know. </w:t>
      </w:r>
    </w:p>
    <w:p w14:paraId="2CFFEC30" w14:textId="321FD72F" w:rsidR="005C4884" w:rsidRDefault="005C4884" w:rsidP="005C4884">
      <w:pPr>
        <w:jc w:val="center"/>
        <w:rPr>
          <w:rFonts w:ascii="Times New Roman" w:hAnsi="Times New Roman" w:cs="Times New Roman"/>
        </w:rPr>
      </w:pPr>
      <w:r w:rsidRPr="00F0393A">
        <w:rPr>
          <w:rFonts w:ascii="Times New Roman" w:hAnsi="Times New Roman" w:cs="Times New Roman"/>
          <w:noProof/>
        </w:rPr>
        <w:lastRenderedPageBreak/>
        <w:drawing>
          <wp:inline distT="0" distB="0" distL="0" distR="0" wp14:anchorId="2000E7B7" wp14:editId="5DC629D3">
            <wp:extent cx="5905500" cy="3124200"/>
            <wp:effectExtent l="0" t="0" r="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6"/>
                    <a:stretch>
                      <a:fillRect/>
                    </a:stretch>
                  </pic:blipFill>
                  <pic:spPr>
                    <a:xfrm>
                      <a:off x="0" y="0"/>
                      <a:ext cx="5905500" cy="3124200"/>
                    </a:xfrm>
                    <a:prstGeom prst="rect">
                      <a:avLst/>
                    </a:prstGeom>
                  </pic:spPr>
                </pic:pic>
              </a:graphicData>
            </a:graphic>
          </wp:inline>
        </w:drawing>
      </w:r>
    </w:p>
    <w:p w14:paraId="0A8EE8B0" w14:textId="27816DC6" w:rsidR="00F0393A" w:rsidRDefault="00F0393A">
      <w:pPr>
        <w:rPr>
          <w:rFonts w:ascii="Times New Roman" w:hAnsi="Times New Roman" w:cs="Times New Roman"/>
        </w:rPr>
      </w:pPr>
      <w:r>
        <w:rPr>
          <w:rFonts w:ascii="Times New Roman" w:hAnsi="Times New Roman" w:cs="Times New Roman"/>
        </w:rPr>
        <w:br w:type="page"/>
      </w:r>
    </w:p>
    <w:p w14:paraId="2B5D037F" w14:textId="77777777" w:rsidR="00F0393A" w:rsidRPr="00F0393A" w:rsidRDefault="00F0393A" w:rsidP="005C4884">
      <w:pPr>
        <w:jc w:val="center"/>
        <w:rPr>
          <w:rFonts w:ascii="Times New Roman" w:hAnsi="Times New Roman" w:cs="Times New Roman"/>
        </w:rPr>
      </w:pPr>
    </w:p>
    <w:p w14:paraId="44A34A09" w14:textId="167E7A4F" w:rsidR="002C67D8" w:rsidRPr="00F0393A" w:rsidRDefault="002C67D8" w:rsidP="00BE473A">
      <w:pPr>
        <w:pStyle w:val="Heading2"/>
      </w:pPr>
      <w:bookmarkStart w:id="8" w:name="_Toc97992025"/>
      <w:r w:rsidRPr="00F0393A">
        <w:t>View GitHub Actions Status</w:t>
      </w:r>
      <w:r w:rsidR="00C44B67" w:rsidRPr="00F0393A">
        <w:t xml:space="preserve"> (Development Branch)</w:t>
      </w:r>
      <w:bookmarkEnd w:id="8"/>
    </w:p>
    <w:p w14:paraId="62111CAA" w14:textId="2C50C1AA" w:rsidR="0059099F" w:rsidRPr="00F0393A" w:rsidRDefault="0059099F" w:rsidP="0059099F">
      <w:pPr>
        <w:rPr>
          <w:rFonts w:ascii="Times New Roman" w:hAnsi="Times New Roman" w:cs="Times New Roman"/>
        </w:rPr>
      </w:pPr>
      <w:r w:rsidRPr="00F0393A">
        <w:rPr>
          <w:rFonts w:ascii="Times New Roman" w:hAnsi="Times New Roman" w:cs="Times New Roman"/>
        </w:rPr>
        <w:t xml:space="preserve">Once a pull request is </w:t>
      </w:r>
      <w:r w:rsidR="00F0393A" w:rsidRPr="00F0393A">
        <w:rPr>
          <w:rFonts w:ascii="Times New Roman" w:hAnsi="Times New Roman" w:cs="Times New Roman"/>
        </w:rPr>
        <w:t>instantiated</w:t>
      </w:r>
      <w:r w:rsidRPr="00F0393A">
        <w:rPr>
          <w:rFonts w:ascii="Times New Roman" w:hAnsi="Times New Roman" w:cs="Times New Roman"/>
        </w:rPr>
        <w:t xml:space="preserve">, a GitHub actions workflow is triggered. The workflow is also triggered by any pushes to the development branches </w:t>
      </w:r>
      <w:r w:rsidR="00F0393A" w:rsidRPr="00F0393A">
        <w:rPr>
          <w:rFonts w:ascii="Times New Roman" w:hAnsi="Times New Roman" w:cs="Times New Roman"/>
        </w:rPr>
        <w:t>directly,</w:t>
      </w:r>
      <w:r w:rsidRPr="00F0393A">
        <w:rPr>
          <w:rFonts w:ascii="Times New Roman" w:hAnsi="Times New Roman" w:cs="Times New Roman"/>
        </w:rPr>
        <w:t xml:space="preserve"> but users would </w:t>
      </w:r>
      <w:r w:rsidR="00F0393A" w:rsidRPr="00F0393A">
        <w:rPr>
          <w:rFonts w:ascii="Times New Roman" w:hAnsi="Times New Roman" w:cs="Times New Roman"/>
        </w:rPr>
        <w:t>administrator</w:t>
      </w:r>
      <w:r w:rsidRPr="00F0393A">
        <w:rPr>
          <w:rFonts w:ascii="Times New Roman" w:hAnsi="Times New Roman" w:cs="Times New Roman"/>
        </w:rPr>
        <w:t xml:space="preserve"> </w:t>
      </w:r>
      <w:r w:rsidR="00F0393A" w:rsidRPr="00F0393A">
        <w:rPr>
          <w:rFonts w:ascii="Times New Roman" w:hAnsi="Times New Roman" w:cs="Times New Roman"/>
        </w:rPr>
        <w:t>privileges</w:t>
      </w:r>
      <w:r w:rsidRPr="00F0393A">
        <w:rPr>
          <w:rFonts w:ascii="Times New Roman" w:hAnsi="Times New Roman" w:cs="Times New Roman"/>
        </w:rPr>
        <w:t xml:space="preserve"> to do so because of the protection on the branch. </w:t>
      </w:r>
    </w:p>
    <w:p w14:paraId="4A2BF18D" w14:textId="07D2735A" w:rsidR="0059099F" w:rsidRPr="00F0393A" w:rsidRDefault="0059099F" w:rsidP="0059099F">
      <w:pPr>
        <w:rPr>
          <w:rFonts w:ascii="Times New Roman" w:hAnsi="Times New Roman" w:cs="Times New Roman"/>
        </w:rPr>
      </w:pPr>
      <w:r w:rsidRPr="00F0393A">
        <w:rPr>
          <w:rFonts w:ascii="Times New Roman" w:hAnsi="Times New Roman" w:cs="Times New Roman"/>
        </w:rPr>
        <w:t xml:space="preserve">The development branch generally contains </w:t>
      </w:r>
      <w:r w:rsidR="00F0393A" w:rsidRPr="00F0393A">
        <w:rPr>
          <w:rFonts w:ascii="Times New Roman" w:hAnsi="Times New Roman" w:cs="Times New Roman"/>
        </w:rPr>
        <w:t>operational</w:t>
      </w:r>
      <w:r w:rsidRPr="00F0393A">
        <w:rPr>
          <w:rFonts w:ascii="Times New Roman" w:hAnsi="Times New Roman" w:cs="Times New Roman"/>
        </w:rPr>
        <w:t xml:space="preserve"> code and serves as a staging environment in which any new features will be tested to establish their effects before being allowed to merge into the Main Branch. </w:t>
      </w:r>
      <w:r w:rsidR="00C44B67" w:rsidRPr="00F0393A">
        <w:rPr>
          <w:rFonts w:ascii="Times New Roman" w:hAnsi="Times New Roman" w:cs="Times New Roman"/>
        </w:rPr>
        <w:t>Here the automated pipeline will run unit tests and make sure it can build without errors. The user should see all green checkmarks denoting everything passed and was successful.</w:t>
      </w:r>
      <w:r w:rsidRPr="00F0393A">
        <w:rPr>
          <w:rFonts w:ascii="Times New Roman" w:hAnsi="Times New Roman" w:cs="Times New Roman"/>
        </w:rPr>
        <w:t xml:space="preserve"> </w:t>
      </w:r>
    </w:p>
    <w:p w14:paraId="6DF83E2A" w14:textId="5EDB732F" w:rsidR="002C67D8" w:rsidRPr="00F0393A" w:rsidRDefault="0059099F" w:rsidP="004A6A4C">
      <w:pPr>
        <w:rPr>
          <w:b/>
          <w:bCs/>
        </w:rPr>
      </w:pPr>
      <w:r w:rsidRPr="00F0393A">
        <w:rPr>
          <w:noProof/>
        </w:rPr>
        <w:drawing>
          <wp:inline distT="0" distB="0" distL="0" distR="0" wp14:anchorId="6649F078" wp14:editId="21150A04">
            <wp:extent cx="5943600" cy="2794635"/>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pic:cNvPicPr/>
                  </pic:nvPicPr>
                  <pic:blipFill>
                    <a:blip r:embed="rId17"/>
                    <a:stretch>
                      <a:fillRect/>
                    </a:stretch>
                  </pic:blipFill>
                  <pic:spPr>
                    <a:xfrm>
                      <a:off x="0" y="0"/>
                      <a:ext cx="5943600" cy="2794635"/>
                    </a:xfrm>
                    <a:prstGeom prst="rect">
                      <a:avLst/>
                    </a:prstGeom>
                  </pic:spPr>
                </pic:pic>
              </a:graphicData>
            </a:graphic>
          </wp:inline>
        </w:drawing>
      </w:r>
    </w:p>
    <w:p w14:paraId="23DEB249" w14:textId="2A5BEC51" w:rsidR="00F0393A" w:rsidRDefault="00F0393A">
      <w:pPr>
        <w:rPr>
          <w:rFonts w:ascii="Times New Roman" w:eastAsiaTheme="majorEastAsia" w:hAnsi="Times New Roman" w:cs="Times New Roman"/>
          <w:sz w:val="24"/>
          <w:szCs w:val="24"/>
        </w:rPr>
      </w:pPr>
      <w:r>
        <w:rPr>
          <w:rFonts w:ascii="Times New Roman" w:hAnsi="Times New Roman" w:cs="Times New Roman"/>
          <w:b/>
          <w:bCs/>
        </w:rPr>
        <w:br w:type="page"/>
      </w:r>
    </w:p>
    <w:p w14:paraId="2385965A" w14:textId="77777777" w:rsidR="00C44B67" w:rsidRPr="00F0393A" w:rsidRDefault="00C44B67" w:rsidP="002C67D8">
      <w:pPr>
        <w:pStyle w:val="heading20"/>
        <w:numPr>
          <w:ilvl w:val="0"/>
          <w:numId w:val="0"/>
        </w:numPr>
        <w:rPr>
          <w:rFonts w:ascii="Times New Roman" w:hAnsi="Times New Roman" w:cs="Times New Roman"/>
          <w:b w:val="0"/>
          <w:bCs w:val="0"/>
        </w:rPr>
      </w:pPr>
    </w:p>
    <w:p w14:paraId="6B700A5A" w14:textId="6FEB69E0" w:rsidR="00C44B67" w:rsidRPr="005807F5" w:rsidRDefault="00C44B67" w:rsidP="005807F5">
      <w:pPr>
        <w:pStyle w:val="Heading2"/>
      </w:pPr>
      <w:bookmarkStart w:id="9" w:name="_Toc97992026"/>
      <w:r w:rsidRPr="00F0393A">
        <w:t>Merge Development Branch to Main</w:t>
      </w:r>
      <w:bookmarkEnd w:id="9"/>
    </w:p>
    <w:p w14:paraId="121176E1" w14:textId="6928DF8A" w:rsidR="00C44B67" w:rsidRPr="00F0393A" w:rsidRDefault="00C44B67" w:rsidP="00C44B67">
      <w:pPr>
        <w:rPr>
          <w:rFonts w:ascii="Times New Roman" w:hAnsi="Times New Roman" w:cs="Times New Roman"/>
        </w:rPr>
      </w:pPr>
      <w:r w:rsidRPr="00F0393A">
        <w:rPr>
          <w:rFonts w:ascii="Times New Roman" w:hAnsi="Times New Roman" w:cs="Times New Roman"/>
        </w:rPr>
        <w:t xml:space="preserve">Once the lead developer on the team feels the development branch is in a good state, a </w:t>
      </w:r>
      <w:r w:rsidRPr="00F0393A">
        <w:rPr>
          <w:rFonts w:ascii="Times New Roman" w:hAnsi="Times New Roman" w:cs="Times New Roman"/>
          <w:b/>
          <w:bCs/>
        </w:rPr>
        <w:t>pull request</w:t>
      </w:r>
      <w:r w:rsidRPr="00F0393A">
        <w:rPr>
          <w:rFonts w:ascii="Times New Roman" w:hAnsi="Times New Roman" w:cs="Times New Roman"/>
        </w:rPr>
        <w:t xml:space="preserve"> can be initiated to merge the code from the development branch to the master/main branch. The administrators of the repository will work with the lead developers to address if there are any conflicts and will validate that the CI/CD pipeline checks have all passed and been approved. </w:t>
      </w:r>
    </w:p>
    <w:p w14:paraId="6014A8DE" w14:textId="6D70EF26" w:rsidR="00C44B67" w:rsidRPr="00F0393A" w:rsidRDefault="00C44B67" w:rsidP="00C44B67">
      <w:pPr>
        <w:rPr>
          <w:rFonts w:ascii="Times New Roman" w:hAnsi="Times New Roman" w:cs="Times New Roman"/>
        </w:rPr>
      </w:pPr>
      <w:r w:rsidRPr="00F0393A">
        <w:rPr>
          <w:rFonts w:ascii="Times New Roman" w:hAnsi="Times New Roman" w:cs="Times New Roman"/>
          <w:noProof/>
        </w:rPr>
        <w:drawing>
          <wp:inline distT="0" distB="0" distL="0" distR="0" wp14:anchorId="20936C5C" wp14:editId="666B8B56">
            <wp:extent cx="5943600" cy="2720975"/>
            <wp:effectExtent l="0" t="0" r="0" b="0"/>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8"/>
                    <a:stretch>
                      <a:fillRect/>
                    </a:stretch>
                  </pic:blipFill>
                  <pic:spPr>
                    <a:xfrm>
                      <a:off x="0" y="0"/>
                      <a:ext cx="5943600" cy="2720975"/>
                    </a:xfrm>
                    <a:prstGeom prst="rect">
                      <a:avLst/>
                    </a:prstGeom>
                  </pic:spPr>
                </pic:pic>
              </a:graphicData>
            </a:graphic>
          </wp:inline>
        </w:drawing>
      </w:r>
    </w:p>
    <w:p w14:paraId="578C724E" w14:textId="56E5B3A4" w:rsidR="00F0393A" w:rsidRDefault="00F0393A">
      <w:pPr>
        <w:rPr>
          <w:rFonts w:ascii="Times New Roman" w:eastAsiaTheme="majorEastAsia" w:hAnsi="Times New Roman" w:cs="Times New Roman"/>
          <w:sz w:val="24"/>
          <w:szCs w:val="24"/>
        </w:rPr>
      </w:pPr>
      <w:r>
        <w:rPr>
          <w:rFonts w:ascii="Times New Roman" w:hAnsi="Times New Roman" w:cs="Times New Roman"/>
          <w:b/>
          <w:bCs/>
        </w:rPr>
        <w:br w:type="page"/>
      </w:r>
    </w:p>
    <w:p w14:paraId="45297637" w14:textId="77777777" w:rsidR="00C44B67" w:rsidRPr="00F0393A" w:rsidRDefault="00C44B67" w:rsidP="002C67D8">
      <w:pPr>
        <w:pStyle w:val="heading20"/>
        <w:numPr>
          <w:ilvl w:val="0"/>
          <w:numId w:val="0"/>
        </w:numPr>
        <w:rPr>
          <w:rFonts w:ascii="Times New Roman" w:hAnsi="Times New Roman" w:cs="Times New Roman"/>
          <w:b w:val="0"/>
          <w:bCs w:val="0"/>
        </w:rPr>
      </w:pPr>
    </w:p>
    <w:p w14:paraId="1E588667" w14:textId="008E2871" w:rsidR="00C44B67" w:rsidRPr="00F0393A" w:rsidRDefault="00C44B67" w:rsidP="00BE473A">
      <w:pPr>
        <w:pStyle w:val="Heading2"/>
      </w:pPr>
      <w:bookmarkStart w:id="10" w:name="_Toc97992027"/>
      <w:r w:rsidRPr="00F0393A">
        <w:t>View GitHub Actions Status (</w:t>
      </w:r>
      <w:r w:rsidR="006F2085" w:rsidRPr="00F0393A">
        <w:t>Main</w:t>
      </w:r>
      <w:r w:rsidRPr="00F0393A">
        <w:t xml:space="preserve"> Branch)</w:t>
      </w:r>
      <w:bookmarkEnd w:id="10"/>
    </w:p>
    <w:p w14:paraId="4528D8B0" w14:textId="29F2E8E6" w:rsidR="00C44B67" w:rsidRPr="00F0393A" w:rsidRDefault="00C44B67" w:rsidP="00C44B67">
      <w:pPr>
        <w:rPr>
          <w:rFonts w:ascii="Times New Roman" w:hAnsi="Times New Roman" w:cs="Times New Roman"/>
        </w:rPr>
      </w:pPr>
      <w:r w:rsidRPr="00F0393A">
        <w:rPr>
          <w:rFonts w:ascii="Times New Roman" w:hAnsi="Times New Roman" w:cs="Times New Roman"/>
        </w:rPr>
        <w:t xml:space="preserve">Once a pull request is </w:t>
      </w:r>
      <w:r w:rsidR="00F0393A">
        <w:rPr>
          <w:rFonts w:ascii="Times New Roman" w:hAnsi="Times New Roman" w:cs="Times New Roman"/>
        </w:rPr>
        <w:t>instantiated</w:t>
      </w:r>
      <w:r w:rsidRPr="00F0393A">
        <w:rPr>
          <w:rFonts w:ascii="Times New Roman" w:hAnsi="Times New Roman" w:cs="Times New Roman"/>
        </w:rPr>
        <w:t xml:space="preserve"> to the main branch, a </w:t>
      </w:r>
      <w:r w:rsidR="00F0393A" w:rsidRPr="00F0393A">
        <w:rPr>
          <w:rFonts w:ascii="Times New Roman" w:hAnsi="Times New Roman" w:cs="Times New Roman"/>
        </w:rPr>
        <w:t>separate</w:t>
      </w:r>
      <w:r w:rsidRPr="00F0393A">
        <w:rPr>
          <w:rFonts w:ascii="Times New Roman" w:hAnsi="Times New Roman" w:cs="Times New Roman"/>
        </w:rPr>
        <w:t xml:space="preserve"> GitHub actions workflow is triggered. The workflow is also triggered by any pushes to the development branches </w:t>
      </w:r>
      <w:proofErr w:type="gramStart"/>
      <w:r w:rsidRPr="00F0393A">
        <w:rPr>
          <w:rFonts w:ascii="Times New Roman" w:hAnsi="Times New Roman" w:cs="Times New Roman"/>
        </w:rPr>
        <w:t>directly</w:t>
      </w:r>
      <w:proofErr w:type="gramEnd"/>
      <w:r w:rsidRPr="00F0393A">
        <w:rPr>
          <w:rFonts w:ascii="Times New Roman" w:hAnsi="Times New Roman" w:cs="Times New Roman"/>
        </w:rPr>
        <w:t xml:space="preserve"> but users would </w:t>
      </w:r>
      <w:r w:rsidR="00F0393A" w:rsidRPr="00F0393A">
        <w:rPr>
          <w:rFonts w:ascii="Times New Roman" w:hAnsi="Times New Roman" w:cs="Times New Roman"/>
        </w:rPr>
        <w:t>administrator</w:t>
      </w:r>
      <w:r w:rsidRPr="00F0393A">
        <w:rPr>
          <w:rFonts w:ascii="Times New Roman" w:hAnsi="Times New Roman" w:cs="Times New Roman"/>
        </w:rPr>
        <w:t xml:space="preserve"> </w:t>
      </w:r>
      <w:r w:rsidR="00F0393A" w:rsidRPr="00F0393A">
        <w:rPr>
          <w:rFonts w:ascii="Times New Roman" w:hAnsi="Times New Roman" w:cs="Times New Roman"/>
        </w:rPr>
        <w:t>privileges</w:t>
      </w:r>
      <w:r w:rsidRPr="00F0393A">
        <w:rPr>
          <w:rFonts w:ascii="Times New Roman" w:hAnsi="Times New Roman" w:cs="Times New Roman"/>
        </w:rPr>
        <w:t xml:space="preserve"> to do so because of the protection on the branch. </w:t>
      </w:r>
    </w:p>
    <w:p w14:paraId="45C17321" w14:textId="77777777" w:rsidR="006F2085" w:rsidRPr="00F0393A" w:rsidRDefault="00C44B67" w:rsidP="006F2085">
      <w:pPr>
        <w:rPr>
          <w:rFonts w:ascii="Times New Roman" w:hAnsi="Times New Roman" w:cs="Times New Roman"/>
        </w:rPr>
      </w:pPr>
      <w:r w:rsidRPr="00F0393A">
        <w:rPr>
          <w:rFonts w:ascii="Times New Roman" w:hAnsi="Times New Roman" w:cs="Times New Roman"/>
        </w:rPr>
        <w:t xml:space="preserve">The main branch contains operational code that can be released as a working version of the project. </w:t>
      </w:r>
      <w:r w:rsidR="000405B4" w:rsidRPr="00F0393A">
        <w:rPr>
          <w:rFonts w:ascii="Times New Roman" w:hAnsi="Times New Roman" w:cs="Times New Roman"/>
        </w:rPr>
        <w:t xml:space="preserve">Here the automated pipeline will do more compared to the one that ran previously in the development branch. It will continue to run automated tests and prepare the build artifact but also publish a new working version to Google Play. </w:t>
      </w:r>
      <w:r w:rsidR="006F2085" w:rsidRPr="00F0393A">
        <w:rPr>
          <w:rFonts w:ascii="Times New Roman" w:hAnsi="Times New Roman" w:cs="Times New Roman"/>
        </w:rPr>
        <w:t xml:space="preserve">The user should see all green checkmarks denoting everything passed and was successful. </w:t>
      </w:r>
    </w:p>
    <w:p w14:paraId="303918BB" w14:textId="296A86D7" w:rsidR="000405B4" w:rsidRPr="00F0393A" w:rsidRDefault="000405B4" w:rsidP="00C44B67">
      <w:pPr>
        <w:rPr>
          <w:rFonts w:ascii="Times New Roman" w:hAnsi="Times New Roman" w:cs="Times New Roman"/>
        </w:rPr>
      </w:pPr>
    </w:p>
    <w:p w14:paraId="4B0DA56A" w14:textId="3EFEBBDF" w:rsidR="00C44B67" w:rsidRPr="00F0393A" w:rsidRDefault="000405B4" w:rsidP="00C44B67">
      <w:pPr>
        <w:rPr>
          <w:rFonts w:ascii="Times New Roman" w:hAnsi="Times New Roman" w:cs="Times New Roman"/>
        </w:rPr>
      </w:pPr>
      <w:r w:rsidRPr="00F0393A">
        <w:rPr>
          <w:rFonts w:ascii="Times New Roman" w:hAnsi="Times New Roman" w:cs="Times New Roman"/>
          <w:noProof/>
        </w:rPr>
        <w:drawing>
          <wp:inline distT="0" distB="0" distL="0" distR="0" wp14:anchorId="260587D2" wp14:editId="5D86662F">
            <wp:extent cx="5943600" cy="2667635"/>
            <wp:effectExtent l="0" t="0" r="0" b="0"/>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19"/>
                    <a:stretch>
                      <a:fillRect/>
                    </a:stretch>
                  </pic:blipFill>
                  <pic:spPr>
                    <a:xfrm>
                      <a:off x="0" y="0"/>
                      <a:ext cx="5943600" cy="2667635"/>
                    </a:xfrm>
                    <a:prstGeom prst="rect">
                      <a:avLst/>
                    </a:prstGeom>
                  </pic:spPr>
                </pic:pic>
              </a:graphicData>
            </a:graphic>
          </wp:inline>
        </w:drawing>
      </w:r>
      <w:r w:rsidRPr="00F0393A">
        <w:rPr>
          <w:rFonts w:ascii="Times New Roman" w:hAnsi="Times New Roman" w:cs="Times New Roman"/>
        </w:rPr>
        <w:t xml:space="preserve"> </w:t>
      </w:r>
    </w:p>
    <w:p w14:paraId="4D7A3DBE" w14:textId="659F72CB" w:rsidR="000405B4" w:rsidRPr="00F0393A" w:rsidRDefault="000405B4" w:rsidP="00C44B67">
      <w:pPr>
        <w:rPr>
          <w:rFonts w:ascii="Times New Roman" w:hAnsi="Times New Roman" w:cs="Times New Roman"/>
        </w:rPr>
      </w:pPr>
    </w:p>
    <w:p w14:paraId="3103CE9B" w14:textId="68B21C37" w:rsidR="000405B4" w:rsidRPr="00F0393A" w:rsidRDefault="000405B4" w:rsidP="00C44B67">
      <w:pPr>
        <w:rPr>
          <w:rFonts w:ascii="Times New Roman" w:hAnsi="Times New Roman" w:cs="Times New Roman"/>
        </w:rPr>
      </w:pPr>
      <w:r w:rsidRPr="00F0393A">
        <w:rPr>
          <w:rFonts w:ascii="Times New Roman" w:hAnsi="Times New Roman" w:cs="Times New Roman"/>
        </w:rPr>
        <w:t>Assuming all the previous checks were successful, the app bundle will be added to a new release based on the track associated by the developers and DevOps personnel. For beginning stages internal, alpha, and beta testing is recommended before sending directly to production.</w:t>
      </w:r>
    </w:p>
    <w:p w14:paraId="7FEE7DB8" w14:textId="77777777" w:rsidR="006F2085" w:rsidRPr="00F0393A" w:rsidRDefault="006F2085" w:rsidP="00C44B67">
      <w:pPr>
        <w:rPr>
          <w:rFonts w:ascii="Times New Roman" w:hAnsi="Times New Roman" w:cs="Times New Roman"/>
        </w:rPr>
      </w:pPr>
    </w:p>
    <w:p w14:paraId="021C0EDC" w14:textId="75921954" w:rsidR="00AA048E" w:rsidRPr="00F0393A" w:rsidRDefault="006F2085" w:rsidP="004A6A4C">
      <w:r w:rsidRPr="00F0393A">
        <w:rPr>
          <w:noProof/>
        </w:rPr>
        <w:lastRenderedPageBreak/>
        <w:drawing>
          <wp:inline distT="0" distB="0" distL="0" distR="0" wp14:anchorId="714D4E20" wp14:editId="51C4A416">
            <wp:extent cx="5943600" cy="3255645"/>
            <wp:effectExtent l="0" t="0" r="0" b="0"/>
            <wp:docPr id="35" name="Picture 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text, application, email&#10;&#10;Description automatically generated"/>
                    <pic:cNvPicPr/>
                  </pic:nvPicPr>
                  <pic:blipFill>
                    <a:blip r:embed="rId20"/>
                    <a:stretch>
                      <a:fillRect/>
                    </a:stretch>
                  </pic:blipFill>
                  <pic:spPr>
                    <a:xfrm>
                      <a:off x="0" y="0"/>
                      <a:ext cx="5943600" cy="3255645"/>
                    </a:xfrm>
                    <a:prstGeom prst="rect">
                      <a:avLst/>
                    </a:prstGeom>
                  </pic:spPr>
                </pic:pic>
              </a:graphicData>
            </a:graphic>
          </wp:inline>
        </w:drawing>
      </w:r>
    </w:p>
    <w:p w14:paraId="03B8329A" w14:textId="62A8FB70" w:rsidR="00F0393A" w:rsidRDefault="00F0393A">
      <w:pPr>
        <w:rPr>
          <w:rFonts w:ascii="Times New Roman" w:eastAsiaTheme="majorEastAsia" w:hAnsi="Times New Roman" w:cs="Times New Roman"/>
          <w:b/>
          <w:bCs/>
          <w:sz w:val="24"/>
          <w:szCs w:val="24"/>
        </w:rPr>
      </w:pPr>
      <w:r>
        <w:rPr>
          <w:rFonts w:ascii="Times New Roman" w:hAnsi="Times New Roman" w:cs="Times New Roman"/>
        </w:rPr>
        <w:br w:type="page"/>
      </w:r>
    </w:p>
    <w:p w14:paraId="07C2E144" w14:textId="77777777" w:rsidR="006F2085" w:rsidRPr="00F0393A" w:rsidRDefault="006F2085" w:rsidP="006F6E87">
      <w:pPr>
        <w:pStyle w:val="heading20"/>
        <w:numPr>
          <w:ilvl w:val="0"/>
          <w:numId w:val="0"/>
        </w:numPr>
        <w:rPr>
          <w:rFonts w:ascii="Times New Roman" w:hAnsi="Times New Roman" w:cs="Times New Roman"/>
        </w:rPr>
      </w:pPr>
    </w:p>
    <w:p w14:paraId="5165BE9B" w14:textId="5992EB23" w:rsidR="006F2085" w:rsidRPr="00BE473A" w:rsidRDefault="006F2085" w:rsidP="00BE473A">
      <w:pPr>
        <w:pStyle w:val="Heading2"/>
      </w:pPr>
      <w:bookmarkStart w:id="11" w:name="_Toc97992028"/>
      <w:r w:rsidRPr="00BE473A">
        <w:t>Verification in Google Play</w:t>
      </w:r>
      <w:bookmarkEnd w:id="11"/>
    </w:p>
    <w:p w14:paraId="31DC643A" w14:textId="05C8811E" w:rsidR="00BE473A" w:rsidRPr="00BE473A" w:rsidRDefault="006F2085" w:rsidP="00AF42A5">
      <w:pPr>
        <w:rPr>
          <w:rFonts w:ascii="Times New Roman" w:hAnsi="Times New Roman" w:cs="Times New Roman"/>
        </w:rPr>
      </w:pPr>
      <w:r w:rsidRPr="00AF42A5">
        <w:rPr>
          <w:rFonts w:ascii="Times New Roman" w:hAnsi="Times New Roman" w:cs="Times New Roman"/>
        </w:rPr>
        <w:t>Once successful, the user should navigate over to the Google Play console and verify the application was successfully uploaded and a new release has been created.</w:t>
      </w:r>
    </w:p>
    <w:p w14:paraId="68DB65F7" w14:textId="37AFAEA0" w:rsidR="006F2085" w:rsidRPr="00F0393A" w:rsidRDefault="006F2085" w:rsidP="004A6A4C">
      <w:pPr>
        <w:rPr>
          <w:b/>
          <w:bCs/>
        </w:rPr>
      </w:pPr>
      <w:r w:rsidRPr="00F0393A">
        <w:rPr>
          <w:noProof/>
        </w:rPr>
        <w:drawing>
          <wp:inline distT="0" distB="0" distL="0" distR="0" wp14:anchorId="69CB0444" wp14:editId="1AB9E24F">
            <wp:extent cx="5943600" cy="2839720"/>
            <wp:effectExtent l="0" t="0" r="0" b="5080"/>
            <wp:docPr id="36" name="Picture 3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application&#10;&#10;Description automatically generated"/>
                    <pic:cNvPicPr/>
                  </pic:nvPicPr>
                  <pic:blipFill>
                    <a:blip r:embed="rId21"/>
                    <a:stretch>
                      <a:fillRect/>
                    </a:stretch>
                  </pic:blipFill>
                  <pic:spPr>
                    <a:xfrm>
                      <a:off x="0" y="0"/>
                      <a:ext cx="5943600" cy="2839720"/>
                    </a:xfrm>
                    <a:prstGeom prst="rect">
                      <a:avLst/>
                    </a:prstGeom>
                  </pic:spPr>
                </pic:pic>
              </a:graphicData>
            </a:graphic>
          </wp:inline>
        </w:drawing>
      </w:r>
    </w:p>
    <w:p w14:paraId="4D01995F" w14:textId="682BB5C8" w:rsidR="006F2085" w:rsidRPr="00AF42A5" w:rsidRDefault="006F2085" w:rsidP="00AF42A5">
      <w:pPr>
        <w:rPr>
          <w:rFonts w:ascii="Times New Roman" w:hAnsi="Times New Roman" w:cs="Times New Roman"/>
        </w:rPr>
      </w:pPr>
    </w:p>
    <w:p w14:paraId="6FE9A5A0" w14:textId="15559DF9" w:rsidR="006F2085" w:rsidRPr="00AF42A5" w:rsidRDefault="006F2085" w:rsidP="00AF42A5">
      <w:pPr>
        <w:rPr>
          <w:rFonts w:ascii="Times New Roman" w:hAnsi="Times New Roman" w:cs="Times New Roman"/>
        </w:rPr>
      </w:pPr>
      <w:r w:rsidRPr="00AF42A5">
        <w:rPr>
          <w:rFonts w:ascii="Times New Roman" w:hAnsi="Times New Roman" w:cs="Times New Roman"/>
        </w:rPr>
        <w:t xml:space="preserve">Once verified, they can review the release and submit for review </w:t>
      </w:r>
      <w:r w:rsidR="00F0393A" w:rsidRPr="00AF42A5">
        <w:rPr>
          <w:rFonts w:ascii="Times New Roman" w:hAnsi="Times New Roman" w:cs="Times New Roman"/>
        </w:rPr>
        <w:t>such that their new changes can be seen in whatever track they are publishing to.</w:t>
      </w:r>
    </w:p>
    <w:p w14:paraId="109A1ACC" w14:textId="0302C693" w:rsidR="006A4F1F" w:rsidRDefault="006A4F1F">
      <w:pPr>
        <w:rPr>
          <w:rFonts w:ascii="Times New Roman" w:eastAsiaTheme="majorEastAsia" w:hAnsi="Times New Roman" w:cs="Times New Roman"/>
          <w:sz w:val="24"/>
          <w:szCs w:val="24"/>
        </w:rPr>
      </w:pPr>
      <w:r>
        <w:rPr>
          <w:rFonts w:ascii="Times New Roman" w:hAnsi="Times New Roman" w:cs="Times New Roman"/>
          <w:b/>
          <w:bCs/>
        </w:rPr>
        <w:br w:type="page"/>
      </w:r>
    </w:p>
    <w:p w14:paraId="1C88AD4D" w14:textId="77777777" w:rsidR="006A4F1F" w:rsidRPr="00F0393A" w:rsidRDefault="006A4F1F" w:rsidP="006F6E87">
      <w:pPr>
        <w:pStyle w:val="heading20"/>
        <w:numPr>
          <w:ilvl w:val="0"/>
          <w:numId w:val="0"/>
        </w:numPr>
        <w:rPr>
          <w:rFonts w:ascii="Times New Roman" w:hAnsi="Times New Roman" w:cs="Times New Roman"/>
          <w:b w:val="0"/>
          <w:bCs w:val="0"/>
        </w:rPr>
      </w:pPr>
    </w:p>
    <w:p w14:paraId="325150E6" w14:textId="6B1DB4E6" w:rsidR="00EE7D22" w:rsidRPr="00115F6D" w:rsidRDefault="00165F0F" w:rsidP="00734E1F">
      <w:pPr>
        <w:pStyle w:val="Heading1"/>
        <w:pBdr>
          <w:bottom w:val="single" w:sz="12" w:space="1" w:color="auto"/>
        </w:pBdr>
        <w:spacing w:after="240"/>
        <w:rPr>
          <w:rFonts w:ascii="Times New Roman" w:hAnsi="Times New Roman" w:cs="Times New Roman"/>
          <w:b/>
          <w:bCs/>
          <w:color w:val="auto"/>
          <w:sz w:val="28"/>
          <w:szCs w:val="28"/>
        </w:rPr>
      </w:pPr>
      <w:bookmarkStart w:id="12" w:name="_Toc97992029"/>
      <w:proofErr w:type="spellStart"/>
      <w:r>
        <w:rPr>
          <w:rFonts w:ascii="Times New Roman" w:hAnsi="Times New Roman" w:cs="Times New Roman"/>
          <w:b/>
          <w:bCs/>
          <w:color w:val="auto"/>
          <w:sz w:val="28"/>
          <w:szCs w:val="28"/>
        </w:rPr>
        <w:t>CaPPMS</w:t>
      </w:r>
      <w:proofErr w:type="spellEnd"/>
      <w:r>
        <w:rPr>
          <w:rFonts w:ascii="Times New Roman" w:hAnsi="Times New Roman" w:cs="Times New Roman"/>
          <w:b/>
          <w:bCs/>
          <w:color w:val="auto"/>
          <w:sz w:val="28"/>
          <w:szCs w:val="28"/>
        </w:rPr>
        <w:t xml:space="preserve"> Guide</w:t>
      </w:r>
      <w:bookmarkEnd w:id="12"/>
    </w:p>
    <w:p w14:paraId="68C46E5E" w14:textId="1C5EB783" w:rsidR="00466569" w:rsidRDefault="00B248F3" w:rsidP="00466569">
      <w:pPr>
        <w:rPr>
          <w:rStyle w:val="Hyperlink"/>
          <w:rFonts w:ascii="Times New Roman" w:hAnsi="Times New Roman" w:cs="Times New Roman"/>
        </w:rPr>
      </w:pPr>
      <w:r w:rsidRPr="00115F6D">
        <w:rPr>
          <w:rFonts w:ascii="Times New Roman" w:hAnsi="Times New Roman" w:cs="Times New Roman"/>
        </w:rPr>
        <w:t xml:space="preserve">The </w:t>
      </w:r>
      <w:proofErr w:type="spellStart"/>
      <w:r w:rsidRPr="00115F6D">
        <w:rPr>
          <w:rFonts w:ascii="Times New Roman" w:hAnsi="Times New Roman" w:cs="Times New Roman"/>
        </w:rPr>
        <w:t>CaPPMS</w:t>
      </w:r>
      <w:proofErr w:type="spellEnd"/>
      <w:r w:rsidRPr="00115F6D">
        <w:rPr>
          <w:rFonts w:ascii="Times New Roman" w:hAnsi="Times New Roman" w:cs="Times New Roman"/>
        </w:rPr>
        <w:t xml:space="preserve"> site can be reached at the following URL: </w:t>
      </w:r>
      <w:hyperlink r:id="rId22" w:history="1">
        <w:r w:rsidRPr="00115F6D">
          <w:rPr>
            <w:rStyle w:val="Hyperlink"/>
            <w:rFonts w:ascii="Times New Roman" w:hAnsi="Times New Roman" w:cs="Times New Roman"/>
          </w:rPr>
          <w:t>https://umgc-cappms.azurewebsites.net/</w:t>
        </w:r>
      </w:hyperlink>
    </w:p>
    <w:p w14:paraId="78B2EEA2" w14:textId="11DA12CC" w:rsidR="006A4F1F" w:rsidRDefault="006A4F1F" w:rsidP="003A2C9A">
      <w:pPr>
        <w:pStyle w:val="Heading2"/>
      </w:pPr>
      <w:bookmarkStart w:id="13" w:name="_Toc97992030"/>
      <w:r>
        <w:t>Home</w:t>
      </w:r>
      <w:bookmarkEnd w:id="13"/>
    </w:p>
    <w:p w14:paraId="760FCB50" w14:textId="77777777" w:rsidR="006A4F1F" w:rsidRPr="00115F6D" w:rsidRDefault="006A4F1F" w:rsidP="006A4F1F">
      <w:pPr>
        <w:pStyle w:val="heading20"/>
        <w:numPr>
          <w:ilvl w:val="0"/>
          <w:numId w:val="0"/>
        </w:numPr>
        <w:ind w:left="576"/>
      </w:pPr>
    </w:p>
    <w:p w14:paraId="7A07BB6F" w14:textId="77777777" w:rsidR="00E466D4" w:rsidRPr="00115F6D" w:rsidRDefault="00B248F3" w:rsidP="00E466D4">
      <w:pPr>
        <w:rPr>
          <w:rFonts w:ascii="Times New Roman" w:hAnsi="Times New Roman" w:cs="Times New Roman"/>
        </w:rPr>
      </w:pPr>
      <w:r w:rsidRPr="00115F6D">
        <w:rPr>
          <w:rFonts w:ascii="Times New Roman" w:hAnsi="Times New Roman" w:cs="Times New Roman"/>
        </w:rPr>
        <w:t>The default home page contains a navigation bar at the top of the page. Navigation items include Home, About, Project List, Previous Projects, FAQ List, and Log in. Image 1 below shows the home page:</w:t>
      </w:r>
      <w:r w:rsidR="00E466D4" w:rsidRPr="00115F6D">
        <w:rPr>
          <w:rFonts w:ascii="Times New Roman" w:hAnsi="Times New Roman" w:cs="Times New Roman"/>
        </w:rPr>
        <w:t xml:space="preserve"> </w:t>
      </w:r>
    </w:p>
    <w:p w14:paraId="7072E766" w14:textId="5005076C" w:rsidR="00B248F3" w:rsidRDefault="00B248F3" w:rsidP="00E466D4">
      <w:pPr>
        <w:jc w:val="center"/>
        <w:rPr>
          <w:rFonts w:ascii="Times New Roman" w:hAnsi="Times New Roman" w:cs="Times New Roman"/>
        </w:rPr>
      </w:pPr>
      <w:r w:rsidRPr="00115F6D">
        <w:rPr>
          <w:rFonts w:ascii="Times New Roman" w:hAnsi="Times New Roman" w:cs="Times New Roman"/>
          <w:noProof/>
        </w:rPr>
        <w:drawing>
          <wp:inline distT="0" distB="0" distL="0" distR="0" wp14:anchorId="10A8FFD5" wp14:editId="38D7A791">
            <wp:extent cx="5295900" cy="5337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10716" cy="5352703"/>
                    </a:xfrm>
                    <a:prstGeom prst="rect">
                      <a:avLst/>
                    </a:prstGeom>
                  </pic:spPr>
                </pic:pic>
              </a:graphicData>
            </a:graphic>
          </wp:inline>
        </w:drawing>
      </w:r>
    </w:p>
    <w:p w14:paraId="6BFA902D" w14:textId="0679F54E" w:rsidR="006A4F1F" w:rsidRDefault="006A4F1F">
      <w:pPr>
        <w:rPr>
          <w:rFonts w:ascii="Times New Roman" w:hAnsi="Times New Roman" w:cs="Times New Roman"/>
        </w:rPr>
      </w:pPr>
      <w:r>
        <w:rPr>
          <w:rFonts w:ascii="Times New Roman" w:hAnsi="Times New Roman" w:cs="Times New Roman"/>
        </w:rPr>
        <w:br w:type="page"/>
      </w:r>
    </w:p>
    <w:p w14:paraId="0FC454A1" w14:textId="77777777" w:rsidR="006A4F1F" w:rsidRPr="00115F6D" w:rsidRDefault="006A4F1F" w:rsidP="00E466D4">
      <w:pPr>
        <w:jc w:val="center"/>
        <w:rPr>
          <w:rFonts w:ascii="Times New Roman" w:hAnsi="Times New Roman" w:cs="Times New Roman"/>
        </w:rPr>
      </w:pPr>
    </w:p>
    <w:p w14:paraId="181A4FF6" w14:textId="56F7A689" w:rsidR="003B0FF4" w:rsidRPr="00115F6D" w:rsidRDefault="003B0FF4" w:rsidP="003A2C9A">
      <w:pPr>
        <w:pStyle w:val="Heading2"/>
      </w:pPr>
      <w:bookmarkStart w:id="14" w:name="_Toc97992031"/>
      <w:r w:rsidRPr="00115F6D">
        <w:t>About</w:t>
      </w:r>
      <w:bookmarkEnd w:id="14"/>
    </w:p>
    <w:p w14:paraId="447A5766" w14:textId="2AE4DB86" w:rsidR="003B0FF4" w:rsidRPr="00115F6D" w:rsidRDefault="003B0FF4" w:rsidP="003B0FF4">
      <w:pPr>
        <w:rPr>
          <w:rFonts w:ascii="Times New Roman" w:hAnsi="Times New Roman" w:cs="Times New Roman"/>
        </w:rPr>
      </w:pPr>
      <w:r w:rsidRPr="00115F6D">
        <w:rPr>
          <w:rFonts w:ascii="Times New Roman" w:hAnsi="Times New Roman" w:cs="Times New Roman"/>
        </w:rPr>
        <w:t>The about page is a static page that contains information about the site.</w:t>
      </w:r>
    </w:p>
    <w:p w14:paraId="5F27B54F" w14:textId="22D207F1" w:rsidR="00E466D4" w:rsidRPr="00115F6D" w:rsidRDefault="003B0FF4">
      <w:pPr>
        <w:rPr>
          <w:rFonts w:ascii="Times New Roman" w:hAnsi="Times New Roman" w:cs="Times New Roman"/>
        </w:rPr>
      </w:pPr>
      <w:r w:rsidRPr="00115F6D">
        <w:rPr>
          <w:rFonts w:ascii="Times New Roman" w:hAnsi="Times New Roman" w:cs="Times New Roman"/>
          <w:noProof/>
        </w:rPr>
        <w:drawing>
          <wp:inline distT="0" distB="0" distL="0" distR="0" wp14:anchorId="666B04D4" wp14:editId="12722556">
            <wp:extent cx="5943600" cy="54940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5494020"/>
                    </a:xfrm>
                    <a:prstGeom prst="rect">
                      <a:avLst/>
                    </a:prstGeom>
                  </pic:spPr>
                </pic:pic>
              </a:graphicData>
            </a:graphic>
          </wp:inline>
        </w:drawing>
      </w:r>
      <w:r w:rsidR="00E466D4" w:rsidRPr="00115F6D">
        <w:rPr>
          <w:rFonts w:ascii="Times New Roman" w:hAnsi="Times New Roman" w:cs="Times New Roman"/>
        </w:rPr>
        <w:br w:type="page"/>
      </w:r>
    </w:p>
    <w:p w14:paraId="5597C016" w14:textId="5CF71E24" w:rsidR="00466569" w:rsidRPr="00115F6D" w:rsidRDefault="00B248F3" w:rsidP="003A2C9A">
      <w:pPr>
        <w:pStyle w:val="Heading2"/>
      </w:pPr>
      <w:bookmarkStart w:id="15" w:name="_Toc97992032"/>
      <w:r w:rsidRPr="00115F6D">
        <w:lastRenderedPageBreak/>
        <w:t>Submit Project Idea</w:t>
      </w:r>
      <w:bookmarkEnd w:id="15"/>
    </w:p>
    <w:p w14:paraId="5F4743B5" w14:textId="7DA9ABE2" w:rsidR="00B248F3" w:rsidRPr="00115F6D" w:rsidRDefault="00B248F3" w:rsidP="00B248F3">
      <w:pPr>
        <w:rPr>
          <w:rFonts w:ascii="Times New Roman" w:hAnsi="Times New Roman" w:cs="Times New Roman"/>
        </w:rPr>
      </w:pPr>
      <w:r w:rsidRPr="00115F6D">
        <w:rPr>
          <w:rFonts w:ascii="Times New Roman" w:hAnsi="Times New Roman" w:cs="Times New Roman"/>
        </w:rPr>
        <w:t>Once on the home page, a project idea can be submitted by filling out the project information in the Software Development Project Proposal section. The following input is requested:</w:t>
      </w:r>
    </w:p>
    <w:p w14:paraId="7133FFB3" w14:textId="215D3FD6" w:rsidR="00B248F3" w:rsidRPr="00115F6D" w:rsidRDefault="00B248F3" w:rsidP="00B248F3">
      <w:pPr>
        <w:pStyle w:val="ListParagraph"/>
        <w:numPr>
          <w:ilvl w:val="0"/>
          <w:numId w:val="12"/>
        </w:numPr>
        <w:rPr>
          <w:rFonts w:ascii="Times New Roman" w:hAnsi="Times New Roman" w:cs="Times New Roman"/>
        </w:rPr>
      </w:pPr>
      <w:r w:rsidRPr="00115F6D">
        <w:rPr>
          <w:rFonts w:ascii="Times New Roman" w:hAnsi="Times New Roman" w:cs="Times New Roman"/>
        </w:rPr>
        <w:t>First Name – The submitter’s first name.</w:t>
      </w:r>
    </w:p>
    <w:p w14:paraId="1193E20B" w14:textId="2D3BEB49" w:rsidR="00B248F3" w:rsidRPr="00115F6D" w:rsidRDefault="00B248F3" w:rsidP="00B248F3">
      <w:pPr>
        <w:pStyle w:val="ListParagraph"/>
        <w:numPr>
          <w:ilvl w:val="0"/>
          <w:numId w:val="12"/>
        </w:numPr>
        <w:rPr>
          <w:rFonts w:ascii="Times New Roman" w:hAnsi="Times New Roman" w:cs="Times New Roman"/>
        </w:rPr>
      </w:pPr>
      <w:r w:rsidRPr="00115F6D">
        <w:rPr>
          <w:rFonts w:ascii="Times New Roman" w:hAnsi="Times New Roman" w:cs="Times New Roman"/>
        </w:rPr>
        <w:t>Last Name – The submitter’s last name.</w:t>
      </w:r>
    </w:p>
    <w:p w14:paraId="45807E82" w14:textId="1166B290" w:rsidR="00B248F3" w:rsidRPr="00115F6D" w:rsidRDefault="00B248F3" w:rsidP="00B248F3">
      <w:pPr>
        <w:pStyle w:val="ListParagraph"/>
        <w:numPr>
          <w:ilvl w:val="0"/>
          <w:numId w:val="12"/>
        </w:numPr>
        <w:rPr>
          <w:rFonts w:ascii="Times New Roman" w:hAnsi="Times New Roman" w:cs="Times New Roman"/>
        </w:rPr>
      </w:pPr>
      <w:r w:rsidRPr="00115F6D">
        <w:rPr>
          <w:rFonts w:ascii="Times New Roman" w:hAnsi="Times New Roman" w:cs="Times New Roman"/>
        </w:rPr>
        <w:t>Email – The submitter’s email address.</w:t>
      </w:r>
    </w:p>
    <w:p w14:paraId="2BDCEC2C" w14:textId="448CD296" w:rsidR="00B248F3" w:rsidRPr="00115F6D" w:rsidRDefault="00B248F3" w:rsidP="00B248F3">
      <w:pPr>
        <w:pStyle w:val="ListParagraph"/>
        <w:numPr>
          <w:ilvl w:val="0"/>
          <w:numId w:val="12"/>
        </w:numPr>
        <w:rPr>
          <w:rFonts w:ascii="Times New Roman" w:hAnsi="Times New Roman" w:cs="Times New Roman"/>
        </w:rPr>
      </w:pPr>
      <w:r w:rsidRPr="00115F6D">
        <w:rPr>
          <w:rFonts w:ascii="Times New Roman" w:hAnsi="Times New Roman" w:cs="Times New Roman"/>
        </w:rPr>
        <w:t>Phone – The submitter’s phone number.</w:t>
      </w:r>
    </w:p>
    <w:p w14:paraId="6977A034" w14:textId="18DF7379" w:rsidR="00B248F3" w:rsidRPr="00115F6D" w:rsidRDefault="00B248F3" w:rsidP="00B248F3">
      <w:pPr>
        <w:pStyle w:val="ListParagraph"/>
        <w:numPr>
          <w:ilvl w:val="0"/>
          <w:numId w:val="12"/>
        </w:numPr>
        <w:rPr>
          <w:rFonts w:ascii="Times New Roman" w:hAnsi="Times New Roman" w:cs="Times New Roman"/>
        </w:rPr>
      </w:pPr>
      <w:r w:rsidRPr="00115F6D">
        <w:rPr>
          <w:rFonts w:ascii="Times New Roman" w:hAnsi="Times New Roman" w:cs="Times New Roman"/>
        </w:rPr>
        <w:t>Project Title – The name of the project idea.</w:t>
      </w:r>
    </w:p>
    <w:p w14:paraId="4F5D96AA" w14:textId="17F05DEB" w:rsidR="00B248F3" w:rsidRPr="00115F6D" w:rsidRDefault="00B248F3" w:rsidP="00B248F3">
      <w:pPr>
        <w:pStyle w:val="ListParagraph"/>
        <w:numPr>
          <w:ilvl w:val="0"/>
          <w:numId w:val="12"/>
        </w:numPr>
        <w:rPr>
          <w:rFonts w:ascii="Times New Roman" w:hAnsi="Times New Roman" w:cs="Times New Roman"/>
        </w:rPr>
      </w:pPr>
      <w:r w:rsidRPr="00115F6D">
        <w:rPr>
          <w:rFonts w:ascii="Times New Roman" w:hAnsi="Times New Roman" w:cs="Times New Roman"/>
        </w:rPr>
        <w:t>Project Description – A detailed description of the project idea.</w:t>
      </w:r>
    </w:p>
    <w:p w14:paraId="7B4FACE0" w14:textId="41B57066" w:rsidR="00B248F3" w:rsidRPr="00115F6D" w:rsidRDefault="00B248F3" w:rsidP="00B248F3">
      <w:pPr>
        <w:pStyle w:val="ListParagraph"/>
        <w:numPr>
          <w:ilvl w:val="0"/>
          <w:numId w:val="12"/>
        </w:numPr>
        <w:rPr>
          <w:rFonts w:ascii="Times New Roman" w:hAnsi="Times New Roman" w:cs="Times New Roman"/>
        </w:rPr>
      </w:pPr>
      <w:r w:rsidRPr="00115F6D">
        <w:rPr>
          <w:rFonts w:ascii="Times New Roman" w:hAnsi="Times New Roman" w:cs="Times New Roman"/>
        </w:rPr>
        <w:t xml:space="preserve">Attachments – </w:t>
      </w:r>
      <w:r w:rsidR="008E7A38" w:rsidRPr="00115F6D">
        <w:rPr>
          <w:rFonts w:ascii="Times New Roman" w:hAnsi="Times New Roman" w:cs="Times New Roman"/>
        </w:rPr>
        <w:t xml:space="preserve">Documentation supporting the project idea. Can also include specific documentation including the Project Plan, SRS, TDD, </w:t>
      </w:r>
      <w:proofErr w:type="spellStart"/>
      <w:r w:rsidR="008E7A38" w:rsidRPr="00115F6D">
        <w:rPr>
          <w:rFonts w:ascii="Times New Roman" w:hAnsi="Times New Roman" w:cs="Times New Roman"/>
        </w:rPr>
        <w:t>etc</w:t>
      </w:r>
      <w:proofErr w:type="spellEnd"/>
      <w:r w:rsidR="008E7A38" w:rsidRPr="00115F6D">
        <w:rPr>
          <w:rFonts w:ascii="Times New Roman" w:hAnsi="Times New Roman" w:cs="Times New Roman"/>
        </w:rPr>
        <w:t>…</w:t>
      </w:r>
    </w:p>
    <w:p w14:paraId="68A5D0F2" w14:textId="2AE9F5C4" w:rsidR="008E7A38" w:rsidRPr="00115F6D" w:rsidRDefault="008E7A38" w:rsidP="00B248F3">
      <w:pPr>
        <w:pStyle w:val="ListParagraph"/>
        <w:numPr>
          <w:ilvl w:val="0"/>
          <w:numId w:val="12"/>
        </w:numPr>
        <w:rPr>
          <w:rFonts w:ascii="Times New Roman" w:hAnsi="Times New Roman" w:cs="Times New Roman"/>
        </w:rPr>
      </w:pPr>
      <w:r w:rsidRPr="00115F6D">
        <w:rPr>
          <w:rFonts w:ascii="Times New Roman" w:hAnsi="Times New Roman" w:cs="Times New Roman"/>
        </w:rPr>
        <w:t>Website – The project idea’s website.</w:t>
      </w:r>
    </w:p>
    <w:p w14:paraId="6C86279B" w14:textId="2C48E659" w:rsidR="008E7A38" w:rsidRPr="00115F6D" w:rsidRDefault="008E7A38" w:rsidP="00B248F3">
      <w:pPr>
        <w:pStyle w:val="ListParagraph"/>
        <w:numPr>
          <w:ilvl w:val="0"/>
          <w:numId w:val="12"/>
        </w:numPr>
        <w:rPr>
          <w:rFonts w:ascii="Times New Roman" w:hAnsi="Times New Roman" w:cs="Times New Roman"/>
        </w:rPr>
      </w:pPr>
      <w:r w:rsidRPr="00115F6D">
        <w:rPr>
          <w:rFonts w:ascii="Times New Roman" w:hAnsi="Times New Roman" w:cs="Times New Roman"/>
        </w:rPr>
        <w:t>GitHub – The GitHub repository where the project is located.</w:t>
      </w:r>
    </w:p>
    <w:p w14:paraId="03B9A30D" w14:textId="2E1B5A5A" w:rsidR="008E7A38" w:rsidRPr="00115F6D" w:rsidRDefault="008E7A38" w:rsidP="00E466D4">
      <w:pPr>
        <w:jc w:val="center"/>
        <w:rPr>
          <w:rFonts w:ascii="Times New Roman" w:hAnsi="Times New Roman" w:cs="Times New Roman"/>
        </w:rPr>
      </w:pPr>
      <w:r w:rsidRPr="00115F6D">
        <w:rPr>
          <w:rFonts w:ascii="Times New Roman" w:hAnsi="Times New Roman" w:cs="Times New Roman"/>
          <w:noProof/>
        </w:rPr>
        <w:drawing>
          <wp:inline distT="0" distB="0" distL="0" distR="0" wp14:anchorId="49DE40B5" wp14:editId="2D34BD17">
            <wp:extent cx="4713790" cy="51720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40094" cy="5200936"/>
                    </a:xfrm>
                    <a:prstGeom prst="rect">
                      <a:avLst/>
                    </a:prstGeom>
                  </pic:spPr>
                </pic:pic>
              </a:graphicData>
            </a:graphic>
          </wp:inline>
        </w:drawing>
      </w:r>
    </w:p>
    <w:p w14:paraId="7A8FB1AF" w14:textId="6990870C" w:rsidR="008E7A38" w:rsidRPr="00115F6D" w:rsidRDefault="008E7A38" w:rsidP="008E7A38">
      <w:pPr>
        <w:rPr>
          <w:rFonts w:ascii="Times New Roman" w:hAnsi="Times New Roman" w:cs="Times New Roman"/>
        </w:rPr>
      </w:pPr>
      <w:r w:rsidRPr="00115F6D">
        <w:rPr>
          <w:rFonts w:ascii="Times New Roman" w:hAnsi="Times New Roman" w:cs="Times New Roman"/>
        </w:rPr>
        <w:lastRenderedPageBreak/>
        <w:t>If the Self Sponsored checkbox is checked, the Sponsor information will be populated with the submitter’s information. If the Self Sponsored checkbox is unchecked, additional input is requested. The additional input is listed below:</w:t>
      </w:r>
    </w:p>
    <w:p w14:paraId="6899BEC2" w14:textId="21A60908" w:rsidR="008E7A38" w:rsidRPr="00115F6D" w:rsidRDefault="008E7A38" w:rsidP="008E7A38">
      <w:pPr>
        <w:pStyle w:val="ListParagraph"/>
        <w:numPr>
          <w:ilvl w:val="0"/>
          <w:numId w:val="13"/>
        </w:numPr>
        <w:rPr>
          <w:rFonts w:ascii="Times New Roman" w:hAnsi="Times New Roman" w:cs="Times New Roman"/>
        </w:rPr>
      </w:pPr>
      <w:r w:rsidRPr="00115F6D">
        <w:rPr>
          <w:rFonts w:ascii="Times New Roman" w:hAnsi="Times New Roman" w:cs="Times New Roman"/>
        </w:rPr>
        <w:t>Sponsor First Name – The sponsor’s first name.</w:t>
      </w:r>
    </w:p>
    <w:p w14:paraId="79B536B1" w14:textId="78021581" w:rsidR="008E7A38" w:rsidRPr="00115F6D" w:rsidRDefault="008E7A38" w:rsidP="008E7A38">
      <w:pPr>
        <w:pStyle w:val="ListParagraph"/>
        <w:numPr>
          <w:ilvl w:val="0"/>
          <w:numId w:val="13"/>
        </w:numPr>
        <w:rPr>
          <w:rFonts w:ascii="Times New Roman" w:hAnsi="Times New Roman" w:cs="Times New Roman"/>
        </w:rPr>
      </w:pPr>
      <w:r w:rsidRPr="00115F6D">
        <w:rPr>
          <w:rFonts w:ascii="Times New Roman" w:hAnsi="Times New Roman" w:cs="Times New Roman"/>
        </w:rPr>
        <w:t>Sponsor Last Name – The sponsor’s last name.</w:t>
      </w:r>
    </w:p>
    <w:p w14:paraId="02FFFDDD" w14:textId="5E7066EC" w:rsidR="008E7A38" w:rsidRPr="00115F6D" w:rsidRDefault="008E7A38" w:rsidP="008E7A38">
      <w:pPr>
        <w:pStyle w:val="ListParagraph"/>
        <w:numPr>
          <w:ilvl w:val="0"/>
          <w:numId w:val="13"/>
        </w:numPr>
        <w:rPr>
          <w:rFonts w:ascii="Times New Roman" w:hAnsi="Times New Roman" w:cs="Times New Roman"/>
        </w:rPr>
      </w:pPr>
      <w:r w:rsidRPr="00115F6D">
        <w:rPr>
          <w:rFonts w:ascii="Times New Roman" w:hAnsi="Times New Roman" w:cs="Times New Roman"/>
        </w:rPr>
        <w:t>Sponsor Email – The sponsor’s email address.</w:t>
      </w:r>
    </w:p>
    <w:p w14:paraId="19294AF9" w14:textId="7F1E5D1D" w:rsidR="008E7A38" w:rsidRPr="00115F6D" w:rsidRDefault="008E7A38" w:rsidP="008E7A38">
      <w:pPr>
        <w:pStyle w:val="ListParagraph"/>
        <w:numPr>
          <w:ilvl w:val="0"/>
          <w:numId w:val="13"/>
        </w:numPr>
        <w:rPr>
          <w:rFonts w:ascii="Times New Roman" w:hAnsi="Times New Roman" w:cs="Times New Roman"/>
        </w:rPr>
      </w:pPr>
      <w:r w:rsidRPr="00115F6D">
        <w:rPr>
          <w:rFonts w:ascii="Times New Roman" w:hAnsi="Times New Roman" w:cs="Times New Roman"/>
        </w:rPr>
        <w:t>Sponsor Phone – The sponsor’s phone number.</w:t>
      </w:r>
    </w:p>
    <w:p w14:paraId="4AE72A81" w14:textId="2D271E61" w:rsidR="008E7A38" w:rsidRPr="00115F6D" w:rsidRDefault="008E7A38" w:rsidP="008E7A38">
      <w:pPr>
        <w:jc w:val="center"/>
        <w:rPr>
          <w:rFonts w:ascii="Times New Roman" w:hAnsi="Times New Roman" w:cs="Times New Roman"/>
        </w:rPr>
      </w:pPr>
      <w:r w:rsidRPr="00115F6D">
        <w:rPr>
          <w:rFonts w:ascii="Times New Roman" w:hAnsi="Times New Roman" w:cs="Times New Roman"/>
          <w:noProof/>
        </w:rPr>
        <w:drawing>
          <wp:inline distT="0" distB="0" distL="0" distR="0" wp14:anchorId="7BD30E74" wp14:editId="6ADE841B">
            <wp:extent cx="3790950" cy="5124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90950" cy="5124450"/>
                    </a:xfrm>
                    <a:prstGeom prst="rect">
                      <a:avLst/>
                    </a:prstGeom>
                  </pic:spPr>
                </pic:pic>
              </a:graphicData>
            </a:graphic>
          </wp:inline>
        </w:drawing>
      </w:r>
    </w:p>
    <w:p w14:paraId="6DDBD79E" w14:textId="0252033A" w:rsidR="008E7A38" w:rsidRPr="00115F6D" w:rsidRDefault="008E7A38" w:rsidP="008E7A38">
      <w:pPr>
        <w:rPr>
          <w:rFonts w:ascii="Times New Roman" w:hAnsi="Times New Roman" w:cs="Times New Roman"/>
        </w:rPr>
      </w:pPr>
      <w:r w:rsidRPr="00115F6D">
        <w:rPr>
          <w:rFonts w:ascii="Times New Roman" w:hAnsi="Times New Roman" w:cs="Times New Roman"/>
        </w:rPr>
        <w:t xml:space="preserve">Once all information has been filled out, the project idea information can be submitted. </w:t>
      </w:r>
      <w:r w:rsidR="003B0FF4" w:rsidRPr="00115F6D">
        <w:rPr>
          <w:rFonts w:ascii="Times New Roman" w:hAnsi="Times New Roman" w:cs="Times New Roman"/>
        </w:rPr>
        <w:t xml:space="preserve">After pressing the submit button, the “Uploading…” box will appear. Depending on the size of the attachments being uploaded, this process can either be quick or take quite a bit. </w:t>
      </w:r>
    </w:p>
    <w:p w14:paraId="1F52794D" w14:textId="79EED855" w:rsidR="003B0FF4" w:rsidRPr="00115F6D" w:rsidRDefault="003B0FF4" w:rsidP="00E466D4">
      <w:pPr>
        <w:jc w:val="center"/>
        <w:rPr>
          <w:rFonts w:ascii="Times New Roman" w:hAnsi="Times New Roman" w:cs="Times New Roman"/>
        </w:rPr>
      </w:pPr>
    </w:p>
    <w:p w14:paraId="2966387D" w14:textId="126524E9" w:rsidR="003B0FF4" w:rsidRPr="00115F6D" w:rsidRDefault="00E466D4" w:rsidP="00E466D4">
      <w:pPr>
        <w:rPr>
          <w:rFonts w:ascii="Times New Roman" w:hAnsi="Times New Roman" w:cs="Times New Roman"/>
        </w:rPr>
      </w:pPr>
      <w:r w:rsidRPr="00115F6D">
        <w:rPr>
          <w:rFonts w:ascii="Times New Roman" w:hAnsi="Times New Roman" w:cs="Times New Roman"/>
        </w:rPr>
        <w:br w:type="page"/>
      </w:r>
    </w:p>
    <w:p w14:paraId="111C656C" w14:textId="28BA7BDE" w:rsidR="003B0FF4" w:rsidRPr="00115F6D" w:rsidRDefault="003B0FF4" w:rsidP="003A2C9A">
      <w:pPr>
        <w:pStyle w:val="Heading2"/>
      </w:pPr>
      <w:bookmarkStart w:id="16" w:name="_Toc97992033"/>
      <w:r w:rsidRPr="00115F6D">
        <w:lastRenderedPageBreak/>
        <w:t>Project List</w:t>
      </w:r>
      <w:bookmarkEnd w:id="16"/>
    </w:p>
    <w:p w14:paraId="5630E2BA" w14:textId="665D6E1A" w:rsidR="00466569" w:rsidRPr="00115F6D" w:rsidRDefault="009C1B74" w:rsidP="00466569">
      <w:pPr>
        <w:rPr>
          <w:rFonts w:ascii="Times New Roman" w:hAnsi="Times New Roman" w:cs="Times New Roman"/>
        </w:rPr>
      </w:pPr>
      <w:r w:rsidRPr="00115F6D">
        <w:rPr>
          <w:rFonts w:ascii="Times New Roman" w:hAnsi="Times New Roman" w:cs="Times New Roman"/>
        </w:rPr>
        <w:t xml:space="preserve">The Project List page contains a table holding all submitted project ideas and detailed information </w:t>
      </w:r>
      <w:r w:rsidR="007E1475" w:rsidRPr="00115F6D">
        <w:rPr>
          <w:rFonts w:ascii="Times New Roman" w:hAnsi="Times New Roman" w:cs="Times New Roman"/>
        </w:rPr>
        <w:t xml:space="preserve">about each project. This page is displayed differently depending on if the user has logged into the site or if the user is just a guest user. For both types of users, the project’s title, description, status, submitter information, sponsor information, links, and attachments can be viewed. The authorized user can edit these values, whereas the guest user only has read-only permissions. Any user can post a comment on a project but only authorized users can delete comments. </w:t>
      </w:r>
      <w:r w:rsidR="00177528" w:rsidRPr="00115F6D">
        <w:rPr>
          <w:rFonts w:ascii="Times New Roman" w:hAnsi="Times New Roman" w:cs="Times New Roman"/>
        </w:rPr>
        <w:t>Authorized</w:t>
      </w:r>
      <w:r w:rsidR="007E1475" w:rsidRPr="00115F6D">
        <w:rPr>
          <w:rFonts w:ascii="Times New Roman" w:hAnsi="Times New Roman" w:cs="Times New Roman"/>
        </w:rPr>
        <w:t xml:space="preserve"> users also have additional capabilities including deleting a project idea, deleting a comment, updating a project idea, deleting attachments, adding attachments, and exporting the project idea information.</w:t>
      </w:r>
    </w:p>
    <w:p w14:paraId="729DC771" w14:textId="16A780F1" w:rsidR="00C74DE9" w:rsidRPr="006A4F1F" w:rsidRDefault="00B31E9F" w:rsidP="003A2C9A">
      <w:pPr>
        <w:pStyle w:val="Heading2"/>
      </w:pPr>
      <w:bookmarkStart w:id="17" w:name="_Toc97992034"/>
      <w:r>
        <w:t>Project List – Guest User</w:t>
      </w:r>
      <w:bookmarkEnd w:id="17"/>
    </w:p>
    <w:p w14:paraId="16F2B408" w14:textId="77777777" w:rsidR="005A06C8" w:rsidRPr="00115F6D" w:rsidRDefault="005A06C8" w:rsidP="005A06C8">
      <w:pPr>
        <w:pStyle w:val="norm"/>
      </w:pPr>
      <w:r w:rsidRPr="00115F6D">
        <w:t xml:space="preserve">When a user has not logged in, they are viewed as a guest user. The guest user can view the project idea table. </w:t>
      </w:r>
    </w:p>
    <w:p w14:paraId="51454305" w14:textId="6C8B6A03" w:rsidR="005A06C8" w:rsidRPr="00115F6D" w:rsidRDefault="005A06C8" w:rsidP="005A06C8">
      <w:pPr>
        <w:pStyle w:val="norm"/>
      </w:pPr>
      <w:r w:rsidRPr="00115F6D">
        <w:rPr>
          <w:noProof/>
        </w:rPr>
        <w:drawing>
          <wp:inline distT="0" distB="0" distL="0" distR="0" wp14:anchorId="377C55B3" wp14:editId="1B355B28">
            <wp:extent cx="5615518" cy="52387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616717" cy="5239869"/>
                    </a:xfrm>
                    <a:prstGeom prst="rect">
                      <a:avLst/>
                    </a:prstGeom>
                  </pic:spPr>
                </pic:pic>
              </a:graphicData>
            </a:graphic>
          </wp:inline>
        </w:drawing>
      </w:r>
    </w:p>
    <w:p w14:paraId="79A1E05C" w14:textId="3807FF87" w:rsidR="00236CBE" w:rsidRPr="00115F6D" w:rsidRDefault="005A06C8" w:rsidP="005A06C8">
      <w:pPr>
        <w:pStyle w:val="norm"/>
      </w:pPr>
      <w:r w:rsidRPr="00115F6D">
        <w:t>To the left of each row, there is a + button. By pressing the + button on a project idea, the detailed information of that project can be viewed.</w:t>
      </w:r>
    </w:p>
    <w:p w14:paraId="2B8D3046" w14:textId="2E51C587" w:rsidR="00236CBE" w:rsidRPr="00115F6D" w:rsidRDefault="00236CBE" w:rsidP="005A06C8">
      <w:pPr>
        <w:pStyle w:val="norm"/>
      </w:pPr>
      <w:r w:rsidRPr="00115F6D">
        <w:rPr>
          <w:noProof/>
        </w:rPr>
        <w:lastRenderedPageBreak/>
        <w:drawing>
          <wp:inline distT="0" distB="0" distL="0" distR="0" wp14:anchorId="6DAAF3FC" wp14:editId="6B85D7EA">
            <wp:extent cx="5943600" cy="55676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5567680"/>
                    </a:xfrm>
                    <a:prstGeom prst="rect">
                      <a:avLst/>
                    </a:prstGeom>
                  </pic:spPr>
                </pic:pic>
              </a:graphicData>
            </a:graphic>
          </wp:inline>
        </w:drawing>
      </w:r>
    </w:p>
    <w:p w14:paraId="03105276" w14:textId="584B11F3" w:rsidR="00AD5030" w:rsidRPr="00115F6D" w:rsidRDefault="00AD5030" w:rsidP="005A06C8">
      <w:pPr>
        <w:pStyle w:val="norm"/>
      </w:pPr>
      <w:r w:rsidRPr="00115F6D">
        <w:t>Finally, the guest user can filter the project list based on any given keyword by entering text in the “Filter the data here” text box. The filter text box filters based on any keyword that is located in any of the column’s values. Therefore, the user can even filter based on projects with a completed status or approved status, if desired.</w:t>
      </w:r>
    </w:p>
    <w:p w14:paraId="74159D28" w14:textId="6AC65B07" w:rsidR="00AD5030" w:rsidRPr="00115F6D" w:rsidRDefault="00AD5030" w:rsidP="005A06C8">
      <w:pPr>
        <w:pStyle w:val="norm"/>
      </w:pPr>
      <w:r w:rsidRPr="00115F6D">
        <w:rPr>
          <w:noProof/>
        </w:rPr>
        <w:lastRenderedPageBreak/>
        <w:drawing>
          <wp:inline distT="0" distB="0" distL="0" distR="0" wp14:anchorId="354AD197" wp14:editId="5B333F2A">
            <wp:extent cx="5943600" cy="30829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082925"/>
                    </a:xfrm>
                    <a:prstGeom prst="rect">
                      <a:avLst/>
                    </a:prstGeom>
                  </pic:spPr>
                </pic:pic>
              </a:graphicData>
            </a:graphic>
          </wp:inline>
        </w:drawing>
      </w:r>
    </w:p>
    <w:p w14:paraId="14926F4D" w14:textId="66DAF453" w:rsidR="006B672D" w:rsidRPr="00115F6D" w:rsidRDefault="006B672D">
      <w:pPr>
        <w:rPr>
          <w:rFonts w:ascii="Times New Roman" w:hAnsi="Times New Roman" w:cs="Times New Roman"/>
          <w:sz w:val="24"/>
          <w:szCs w:val="24"/>
        </w:rPr>
      </w:pPr>
      <w:r w:rsidRPr="00115F6D">
        <w:rPr>
          <w:rFonts w:ascii="Times New Roman" w:hAnsi="Times New Roman" w:cs="Times New Roman"/>
        </w:rPr>
        <w:br w:type="page"/>
      </w:r>
    </w:p>
    <w:p w14:paraId="161E3B86" w14:textId="6E455291" w:rsidR="00C74DE9" w:rsidRPr="00115F6D" w:rsidRDefault="00C74DE9" w:rsidP="003A2C9A">
      <w:pPr>
        <w:pStyle w:val="Heading2"/>
      </w:pPr>
      <w:bookmarkStart w:id="18" w:name="_Toc97992035"/>
      <w:r w:rsidRPr="00115F6D">
        <w:lastRenderedPageBreak/>
        <w:t>Authorized User</w:t>
      </w:r>
      <w:bookmarkEnd w:id="18"/>
    </w:p>
    <w:p w14:paraId="3BE242AC" w14:textId="2E064826" w:rsidR="00AD5030" w:rsidRDefault="00AD5030" w:rsidP="00AD5030">
      <w:pPr>
        <w:pStyle w:val="norm"/>
      </w:pPr>
      <w:r w:rsidRPr="00115F6D">
        <w:t xml:space="preserve">When a user has logged in, they are viewed as an authorized user. The authorized user is granted more privileges and is able to make changes to the project information. The authorized user can do everything the guest user can do with some additional capabilities. </w:t>
      </w:r>
    </w:p>
    <w:p w14:paraId="3EDE338D" w14:textId="3205743B" w:rsidR="00DB26FB" w:rsidRPr="00DB26FB" w:rsidRDefault="00774747" w:rsidP="00774747">
      <w:pPr>
        <w:pStyle w:val="norm"/>
      </w:pPr>
      <w:r>
        <w:t xml:space="preserve">Update Project – The authorized user </w:t>
      </w:r>
      <w:proofErr w:type="gramStart"/>
      <w:r>
        <w:t>is able to</w:t>
      </w:r>
      <w:proofErr w:type="gramEnd"/>
      <w:r>
        <w:t xml:space="preserve"> edit Submitter Information, Sponsor Information, Project Information, and Team Links. To do this, change any of the text boxes and then scroll down and press Update button to save the changes made.</w:t>
      </w:r>
    </w:p>
    <w:p w14:paraId="32398233" w14:textId="0D829CBB" w:rsidR="00AD5030" w:rsidRPr="00115F6D" w:rsidRDefault="00DB26FB" w:rsidP="00AD5030">
      <w:pPr>
        <w:pStyle w:val="norm"/>
      </w:pPr>
      <w:r w:rsidRPr="00DB26FB">
        <w:rPr>
          <w:noProof/>
        </w:rPr>
        <w:drawing>
          <wp:inline distT="0" distB="0" distL="0" distR="0" wp14:anchorId="66C36AF4" wp14:editId="47C87999">
            <wp:extent cx="5943600" cy="3810000"/>
            <wp:effectExtent l="0" t="0" r="0" b="0"/>
            <wp:docPr id="37" name="Picture 37"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text, application, Teams&#10;&#10;Description automatically generated"/>
                    <pic:cNvPicPr/>
                  </pic:nvPicPr>
                  <pic:blipFill>
                    <a:blip r:embed="rId30"/>
                    <a:stretch>
                      <a:fillRect/>
                    </a:stretch>
                  </pic:blipFill>
                  <pic:spPr>
                    <a:xfrm>
                      <a:off x="0" y="0"/>
                      <a:ext cx="5943600" cy="3810000"/>
                    </a:xfrm>
                    <a:prstGeom prst="rect">
                      <a:avLst/>
                    </a:prstGeom>
                  </pic:spPr>
                </pic:pic>
              </a:graphicData>
            </a:graphic>
          </wp:inline>
        </w:drawing>
      </w:r>
    </w:p>
    <w:p w14:paraId="1E81C794" w14:textId="733769C2" w:rsidR="00B0592B" w:rsidRDefault="00B0592B" w:rsidP="00AD5030">
      <w:pPr>
        <w:pStyle w:val="norm"/>
      </w:pPr>
    </w:p>
    <w:p w14:paraId="2FE12A91" w14:textId="6C2AD683" w:rsidR="00FE03A2" w:rsidRDefault="00FE03A2" w:rsidP="00AD5030">
      <w:pPr>
        <w:pStyle w:val="norm"/>
      </w:pPr>
    </w:p>
    <w:p w14:paraId="427457A0" w14:textId="04526EAB" w:rsidR="00FE03A2" w:rsidRDefault="00FE03A2" w:rsidP="00AD5030">
      <w:pPr>
        <w:pStyle w:val="norm"/>
      </w:pPr>
    </w:p>
    <w:p w14:paraId="696C4BEB" w14:textId="7AA9603E" w:rsidR="00FE03A2" w:rsidRDefault="00FE03A2" w:rsidP="00AD5030">
      <w:pPr>
        <w:pStyle w:val="norm"/>
      </w:pPr>
    </w:p>
    <w:p w14:paraId="4EDE1D9D" w14:textId="3A22E9E0" w:rsidR="00FE03A2" w:rsidRDefault="00FE03A2" w:rsidP="00AD5030">
      <w:pPr>
        <w:pStyle w:val="norm"/>
      </w:pPr>
    </w:p>
    <w:p w14:paraId="6873080B" w14:textId="20088DC0" w:rsidR="00FE03A2" w:rsidRDefault="00FE03A2" w:rsidP="00AD5030">
      <w:pPr>
        <w:pStyle w:val="norm"/>
      </w:pPr>
    </w:p>
    <w:p w14:paraId="0332CCFB" w14:textId="6C37023F" w:rsidR="00526D89" w:rsidRDefault="00526D89">
      <w:pPr>
        <w:rPr>
          <w:rFonts w:ascii="Times New Roman" w:hAnsi="Times New Roman" w:cs="Times New Roman"/>
          <w:sz w:val="24"/>
          <w:szCs w:val="24"/>
        </w:rPr>
      </w:pPr>
      <w:r>
        <w:br w:type="page"/>
      </w:r>
    </w:p>
    <w:p w14:paraId="155E1DE8" w14:textId="77777777" w:rsidR="00FE03A2" w:rsidRPr="00115F6D" w:rsidRDefault="00FE03A2" w:rsidP="00AD5030">
      <w:pPr>
        <w:pStyle w:val="norm"/>
      </w:pPr>
    </w:p>
    <w:p w14:paraId="69E2BB8E" w14:textId="1DE96B54" w:rsidR="00B0592B" w:rsidRPr="00115F6D" w:rsidRDefault="00DB26FB" w:rsidP="00AD5030">
      <w:pPr>
        <w:pStyle w:val="norm"/>
      </w:pPr>
      <w:r w:rsidRPr="00FE03A2">
        <w:rPr>
          <w:b/>
          <w:bCs/>
        </w:rPr>
        <w:t>Export Project -</w:t>
      </w:r>
      <w:r>
        <w:t xml:space="preserve"> </w:t>
      </w:r>
      <w:r w:rsidR="00B0592B" w:rsidRPr="00115F6D">
        <w:t>The</w:t>
      </w:r>
      <w:r>
        <w:t xml:space="preserve"> authorized user can click the Export button and an</w:t>
      </w:r>
      <w:r w:rsidR="00B0592B" w:rsidRPr="00115F6D">
        <w:t xml:space="preserve"> exported file </w:t>
      </w:r>
      <w:r>
        <w:t>be created and</w:t>
      </w:r>
      <w:r w:rsidR="00B0592B" w:rsidRPr="00115F6D">
        <w:t xml:space="preserve"> contain a list of the project’s information.</w:t>
      </w:r>
    </w:p>
    <w:p w14:paraId="37696A6E" w14:textId="714DC464" w:rsidR="00B0592B" w:rsidRPr="00115F6D" w:rsidRDefault="00DB26FB" w:rsidP="00AD5030">
      <w:pPr>
        <w:pStyle w:val="norm"/>
      </w:pPr>
      <w:r w:rsidRPr="00DB26FB">
        <w:rPr>
          <w:noProof/>
        </w:rPr>
        <w:drawing>
          <wp:inline distT="0" distB="0" distL="0" distR="0" wp14:anchorId="4F74225E" wp14:editId="74904577">
            <wp:extent cx="5943600" cy="3810000"/>
            <wp:effectExtent l="0" t="0" r="0" b="0"/>
            <wp:docPr id="55" name="Picture 5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31"/>
                    <a:stretch>
                      <a:fillRect/>
                    </a:stretch>
                  </pic:blipFill>
                  <pic:spPr>
                    <a:xfrm>
                      <a:off x="0" y="0"/>
                      <a:ext cx="5943600" cy="3810000"/>
                    </a:xfrm>
                    <a:prstGeom prst="rect">
                      <a:avLst/>
                    </a:prstGeom>
                  </pic:spPr>
                </pic:pic>
              </a:graphicData>
            </a:graphic>
          </wp:inline>
        </w:drawing>
      </w:r>
    </w:p>
    <w:p w14:paraId="29AEF962" w14:textId="77777777" w:rsidR="00FE03A2" w:rsidRDefault="00FE03A2" w:rsidP="00AD5030">
      <w:pPr>
        <w:pStyle w:val="norm"/>
        <w:rPr>
          <w:b/>
          <w:bCs/>
        </w:rPr>
      </w:pPr>
    </w:p>
    <w:p w14:paraId="386BF514" w14:textId="77777777" w:rsidR="00FE03A2" w:rsidRDefault="00FE03A2" w:rsidP="00AD5030">
      <w:pPr>
        <w:pStyle w:val="norm"/>
        <w:rPr>
          <w:b/>
          <w:bCs/>
        </w:rPr>
      </w:pPr>
    </w:p>
    <w:p w14:paraId="152BB54E" w14:textId="77777777" w:rsidR="00FE03A2" w:rsidRDefault="00FE03A2" w:rsidP="00AD5030">
      <w:pPr>
        <w:pStyle w:val="norm"/>
        <w:rPr>
          <w:b/>
          <w:bCs/>
        </w:rPr>
      </w:pPr>
    </w:p>
    <w:p w14:paraId="7FA67D00" w14:textId="77777777" w:rsidR="00FE03A2" w:rsidRDefault="00FE03A2" w:rsidP="00AD5030">
      <w:pPr>
        <w:pStyle w:val="norm"/>
        <w:rPr>
          <w:b/>
          <w:bCs/>
        </w:rPr>
      </w:pPr>
    </w:p>
    <w:p w14:paraId="4272F15C" w14:textId="77777777" w:rsidR="00FE03A2" w:rsidRDefault="00FE03A2" w:rsidP="00AD5030">
      <w:pPr>
        <w:pStyle w:val="norm"/>
        <w:rPr>
          <w:b/>
          <w:bCs/>
        </w:rPr>
      </w:pPr>
    </w:p>
    <w:p w14:paraId="4124D4DD" w14:textId="77777777" w:rsidR="00FE03A2" w:rsidRDefault="00FE03A2" w:rsidP="00AD5030">
      <w:pPr>
        <w:pStyle w:val="norm"/>
        <w:rPr>
          <w:b/>
          <w:bCs/>
        </w:rPr>
      </w:pPr>
    </w:p>
    <w:p w14:paraId="4EA19934" w14:textId="77777777" w:rsidR="00FE03A2" w:rsidRDefault="00FE03A2" w:rsidP="00AD5030">
      <w:pPr>
        <w:pStyle w:val="norm"/>
        <w:rPr>
          <w:b/>
          <w:bCs/>
        </w:rPr>
      </w:pPr>
    </w:p>
    <w:p w14:paraId="34FE9F49" w14:textId="77777777" w:rsidR="00FE03A2" w:rsidRDefault="00FE03A2" w:rsidP="00AD5030">
      <w:pPr>
        <w:pStyle w:val="norm"/>
        <w:rPr>
          <w:b/>
          <w:bCs/>
        </w:rPr>
      </w:pPr>
    </w:p>
    <w:p w14:paraId="3298B923" w14:textId="77777777" w:rsidR="00FE03A2" w:rsidRDefault="00FE03A2" w:rsidP="00AD5030">
      <w:pPr>
        <w:pStyle w:val="norm"/>
        <w:rPr>
          <w:b/>
          <w:bCs/>
        </w:rPr>
      </w:pPr>
    </w:p>
    <w:p w14:paraId="22C8A67E" w14:textId="77777777" w:rsidR="00FE03A2" w:rsidRDefault="00FE03A2" w:rsidP="00AD5030">
      <w:pPr>
        <w:pStyle w:val="norm"/>
        <w:rPr>
          <w:b/>
          <w:bCs/>
        </w:rPr>
      </w:pPr>
    </w:p>
    <w:p w14:paraId="72FF31D3" w14:textId="77777777" w:rsidR="00FE03A2" w:rsidRDefault="00FE03A2" w:rsidP="00AD5030">
      <w:pPr>
        <w:pStyle w:val="norm"/>
        <w:rPr>
          <w:b/>
          <w:bCs/>
        </w:rPr>
      </w:pPr>
    </w:p>
    <w:p w14:paraId="563CD21A" w14:textId="77777777" w:rsidR="00FE03A2" w:rsidRDefault="00FE03A2" w:rsidP="00AD5030">
      <w:pPr>
        <w:pStyle w:val="norm"/>
        <w:rPr>
          <w:b/>
          <w:bCs/>
        </w:rPr>
      </w:pPr>
    </w:p>
    <w:p w14:paraId="3743A7D7" w14:textId="77777777" w:rsidR="00FE03A2" w:rsidRDefault="00FE03A2" w:rsidP="00AD5030">
      <w:pPr>
        <w:pStyle w:val="norm"/>
        <w:rPr>
          <w:b/>
          <w:bCs/>
        </w:rPr>
      </w:pPr>
    </w:p>
    <w:p w14:paraId="063E136F" w14:textId="765508E8" w:rsidR="00B0592B" w:rsidRDefault="00DB26FB" w:rsidP="00AD5030">
      <w:pPr>
        <w:pStyle w:val="norm"/>
      </w:pPr>
      <w:r w:rsidRPr="00FE03A2">
        <w:rPr>
          <w:b/>
          <w:bCs/>
        </w:rPr>
        <w:t>Delete Project –</w:t>
      </w:r>
      <w:r>
        <w:t xml:space="preserve"> The </w:t>
      </w:r>
      <w:r w:rsidR="00B0592B" w:rsidRPr="00115F6D">
        <w:t>authorized user can delete a project entirely. To do this, the authorized user can press the Delete button to delete the project. After pressing the delete button, the authorized user will need to confirm the project deletion by pressing the Confirm button on the pop-up dialog.</w:t>
      </w:r>
    </w:p>
    <w:p w14:paraId="0D0637FD" w14:textId="6EEBF3E7" w:rsidR="00DB26FB" w:rsidRPr="00115F6D" w:rsidRDefault="00DB26FB" w:rsidP="00AD5030">
      <w:pPr>
        <w:pStyle w:val="norm"/>
      </w:pPr>
      <w:r w:rsidRPr="00DB26FB">
        <w:rPr>
          <w:noProof/>
        </w:rPr>
        <w:drawing>
          <wp:inline distT="0" distB="0" distL="0" distR="0" wp14:anchorId="6CF8D60F" wp14:editId="17ACC723">
            <wp:extent cx="5943600" cy="3810000"/>
            <wp:effectExtent l="0" t="0" r="0" b="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32"/>
                    <a:stretch>
                      <a:fillRect/>
                    </a:stretch>
                  </pic:blipFill>
                  <pic:spPr>
                    <a:xfrm>
                      <a:off x="0" y="0"/>
                      <a:ext cx="5943600" cy="3810000"/>
                    </a:xfrm>
                    <a:prstGeom prst="rect">
                      <a:avLst/>
                    </a:prstGeom>
                  </pic:spPr>
                </pic:pic>
              </a:graphicData>
            </a:graphic>
          </wp:inline>
        </w:drawing>
      </w:r>
    </w:p>
    <w:p w14:paraId="6E13F629" w14:textId="5A604D86" w:rsidR="00B0592B" w:rsidRPr="00115F6D" w:rsidRDefault="00B0592B" w:rsidP="00AD5030">
      <w:pPr>
        <w:pStyle w:val="norm"/>
      </w:pPr>
    </w:p>
    <w:p w14:paraId="657165AE" w14:textId="77777777" w:rsidR="00FE03A2" w:rsidRDefault="00FE03A2" w:rsidP="00AD5030">
      <w:pPr>
        <w:pStyle w:val="norm"/>
        <w:rPr>
          <w:b/>
          <w:bCs/>
        </w:rPr>
      </w:pPr>
    </w:p>
    <w:p w14:paraId="7A3070EA" w14:textId="77777777" w:rsidR="00FE03A2" w:rsidRDefault="00FE03A2" w:rsidP="00AD5030">
      <w:pPr>
        <w:pStyle w:val="norm"/>
        <w:rPr>
          <w:b/>
          <w:bCs/>
        </w:rPr>
      </w:pPr>
    </w:p>
    <w:p w14:paraId="5FC931F3" w14:textId="77777777" w:rsidR="00FE03A2" w:rsidRDefault="00FE03A2" w:rsidP="00AD5030">
      <w:pPr>
        <w:pStyle w:val="norm"/>
        <w:rPr>
          <w:b/>
          <w:bCs/>
        </w:rPr>
      </w:pPr>
    </w:p>
    <w:p w14:paraId="18B22365" w14:textId="77777777" w:rsidR="00FE03A2" w:rsidRDefault="00FE03A2" w:rsidP="00AD5030">
      <w:pPr>
        <w:pStyle w:val="norm"/>
        <w:rPr>
          <w:b/>
          <w:bCs/>
        </w:rPr>
      </w:pPr>
    </w:p>
    <w:p w14:paraId="19A2E810" w14:textId="77777777" w:rsidR="00FE03A2" w:rsidRDefault="00FE03A2" w:rsidP="00AD5030">
      <w:pPr>
        <w:pStyle w:val="norm"/>
        <w:rPr>
          <w:b/>
          <w:bCs/>
        </w:rPr>
      </w:pPr>
    </w:p>
    <w:p w14:paraId="2FDE12FD" w14:textId="77777777" w:rsidR="00FE03A2" w:rsidRDefault="00FE03A2" w:rsidP="00AD5030">
      <w:pPr>
        <w:pStyle w:val="norm"/>
        <w:rPr>
          <w:b/>
          <w:bCs/>
        </w:rPr>
      </w:pPr>
    </w:p>
    <w:p w14:paraId="7C1E7153" w14:textId="77777777" w:rsidR="00FE03A2" w:rsidRDefault="00FE03A2" w:rsidP="00AD5030">
      <w:pPr>
        <w:pStyle w:val="norm"/>
        <w:rPr>
          <w:b/>
          <w:bCs/>
        </w:rPr>
      </w:pPr>
    </w:p>
    <w:p w14:paraId="74D06EE0" w14:textId="77777777" w:rsidR="00FE03A2" w:rsidRDefault="00FE03A2" w:rsidP="00AD5030">
      <w:pPr>
        <w:pStyle w:val="norm"/>
        <w:rPr>
          <w:b/>
          <w:bCs/>
        </w:rPr>
      </w:pPr>
    </w:p>
    <w:p w14:paraId="0C3D201F" w14:textId="77777777" w:rsidR="00FE03A2" w:rsidRDefault="00FE03A2" w:rsidP="00AD5030">
      <w:pPr>
        <w:pStyle w:val="norm"/>
        <w:rPr>
          <w:b/>
          <w:bCs/>
        </w:rPr>
      </w:pPr>
    </w:p>
    <w:p w14:paraId="76A22E47" w14:textId="39D06EF3" w:rsidR="00B0592B" w:rsidRPr="00115F6D" w:rsidRDefault="00DB26FB" w:rsidP="00AD5030">
      <w:pPr>
        <w:pStyle w:val="norm"/>
      </w:pPr>
      <w:r w:rsidRPr="00FE03A2">
        <w:rPr>
          <w:b/>
          <w:bCs/>
        </w:rPr>
        <w:lastRenderedPageBreak/>
        <w:t xml:space="preserve">Approve </w:t>
      </w:r>
      <w:r w:rsidR="00FE03A2" w:rsidRPr="00FE03A2">
        <w:rPr>
          <w:b/>
          <w:bCs/>
        </w:rPr>
        <w:t xml:space="preserve">Project </w:t>
      </w:r>
      <w:r w:rsidRPr="00FE03A2">
        <w:rPr>
          <w:b/>
          <w:bCs/>
        </w:rPr>
        <w:t>-</w:t>
      </w:r>
      <w:r>
        <w:t xml:space="preserve"> T</w:t>
      </w:r>
      <w:r w:rsidR="00B0592B" w:rsidRPr="00115F6D">
        <w:t xml:space="preserve">he authorized user can approve a newly submitted project. To do this, select a project with the status of “New”. Scroll down and press the Approve button to approve the project. </w:t>
      </w:r>
    </w:p>
    <w:p w14:paraId="253275D4" w14:textId="6B786D3D" w:rsidR="00B0592B" w:rsidRPr="00115F6D" w:rsidRDefault="00DB26FB" w:rsidP="00AD5030">
      <w:pPr>
        <w:pStyle w:val="norm"/>
      </w:pPr>
      <w:r w:rsidRPr="00DB26FB">
        <w:rPr>
          <w:noProof/>
        </w:rPr>
        <w:drawing>
          <wp:inline distT="0" distB="0" distL="0" distR="0" wp14:anchorId="0603B247" wp14:editId="4B022037">
            <wp:extent cx="5943600" cy="3810000"/>
            <wp:effectExtent l="0" t="0" r="0" b="0"/>
            <wp:docPr id="57" name="Picture 5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text, application&#10;&#10;Description automatically generated"/>
                    <pic:cNvPicPr/>
                  </pic:nvPicPr>
                  <pic:blipFill>
                    <a:blip r:embed="rId33"/>
                    <a:stretch>
                      <a:fillRect/>
                    </a:stretch>
                  </pic:blipFill>
                  <pic:spPr>
                    <a:xfrm>
                      <a:off x="0" y="0"/>
                      <a:ext cx="5943600" cy="3810000"/>
                    </a:xfrm>
                    <a:prstGeom prst="rect">
                      <a:avLst/>
                    </a:prstGeom>
                  </pic:spPr>
                </pic:pic>
              </a:graphicData>
            </a:graphic>
          </wp:inline>
        </w:drawing>
      </w:r>
    </w:p>
    <w:p w14:paraId="2E6C1317" w14:textId="611C568A" w:rsidR="00B0592B" w:rsidRPr="00115F6D" w:rsidRDefault="00FE03A2" w:rsidP="00AD5030">
      <w:pPr>
        <w:pStyle w:val="norm"/>
      </w:pPr>
      <w:r>
        <w:t xml:space="preserve">Once </w:t>
      </w:r>
      <w:r w:rsidR="00B0592B" w:rsidRPr="00115F6D">
        <w:t>a project is approved,</w:t>
      </w:r>
      <w:r>
        <w:t xml:space="preserve"> a GitHub repository gets created under the UMGC organization. The new repository will correspond to the project name and the description of the repository with correspond to the description in the </w:t>
      </w:r>
      <w:proofErr w:type="spellStart"/>
      <w:r>
        <w:t>CaPPMS</w:t>
      </w:r>
      <w:proofErr w:type="spellEnd"/>
      <w:r>
        <w:t xml:space="preserve"> interface. Two branches will be created. The default branch called “Development” and another one called “Main”. Also, two branch protection policies get created that require approval from administrators or </w:t>
      </w:r>
      <w:proofErr w:type="spellStart"/>
      <w:r>
        <w:t>codeowners</w:t>
      </w:r>
      <w:proofErr w:type="spellEnd"/>
      <w:r>
        <w:t xml:space="preserve"> </w:t>
      </w:r>
      <w:r w:rsidR="004C7E82">
        <w:t xml:space="preserve">for every merge into those two branches. Last, the user interface </w:t>
      </w:r>
      <w:r w:rsidR="00596635">
        <w:t>changes,</w:t>
      </w:r>
      <w:r w:rsidR="004C7E82">
        <w:t xml:space="preserve"> and</w:t>
      </w:r>
      <w:r w:rsidR="00B0592B" w:rsidRPr="00115F6D">
        <w:t xml:space="preserve"> </w:t>
      </w:r>
      <w:r w:rsidR="004C7E82">
        <w:t>the project</w:t>
      </w:r>
      <w:r w:rsidR="00B0592B" w:rsidRPr="00115F6D">
        <w:t xml:space="preserve"> can then be marked as complete. To complete a project, select a project that is marked Approved in the Status column. Scroll down and press the Complete Project button. </w:t>
      </w:r>
    </w:p>
    <w:p w14:paraId="6DA9074E" w14:textId="71D513E6" w:rsidR="00B0592B" w:rsidRPr="00115F6D" w:rsidRDefault="00B0592B" w:rsidP="00AD5030">
      <w:pPr>
        <w:pStyle w:val="norm"/>
      </w:pPr>
      <w:r w:rsidRPr="00115F6D">
        <w:rPr>
          <w:noProof/>
        </w:rPr>
        <w:lastRenderedPageBreak/>
        <w:drawing>
          <wp:inline distT="0" distB="0" distL="0" distR="0" wp14:anchorId="7BB064C7" wp14:editId="77FD2834">
            <wp:extent cx="5943600" cy="254444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544445"/>
                    </a:xfrm>
                    <a:prstGeom prst="rect">
                      <a:avLst/>
                    </a:prstGeom>
                  </pic:spPr>
                </pic:pic>
              </a:graphicData>
            </a:graphic>
          </wp:inline>
        </w:drawing>
      </w:r>
    </w:p>
    <w:p w14:paraId="1DEF2DA7" w14:textId="10B879E6" w:rsidR="009C1B74" w:rsidRDefault="009C1B74" w:rsidP="00466569">
      <w:pPr>
        <w:rPr>
          <w:rFonts w:ascii="Times New Roman" w:hAnsi="Times New Roman" w:cs="Times New Roman"/>
        </w:rPr>
      </w:pPr>
    </w:p>
    <w:p w14:paraId="1029243B" w14:textId="155F9D57" w:rsidR="004C7E82" w:rsidRDefault="004C7E82" w:rsidP="00466569">
      <w:pPr>
        <w:rPr>
          <w:rFonts w:ascii="Times New Roman" w:hAnsi="Times New Roman" w:cs="Times New Roman"/>
        </w:rPr>
      </w:pPr>
    </w:p>
    <w:p w14:paraId="1023C509" w14:textId="2AC31F2C" w:rsidR="004C7E82" w:rsidRDefault="004C7E82" w:rsidP="00466569">
      <w:pPr>
        <w:rPr>
          <w:rFonts w:ascii="Times New Roman" w:hAnsi="Times New Roman" w:cs="Times New Roman"/>
        </w:rPr>
      </w:pPr>
    </w:p>
    <w:p w14:paraId="1A8FB1AE" w14:textId="03A47336" w:rsidR="004C7E82" w:rsidRDefault="004C7E82" w:rsidP="00466569">
      <w:pPr>
        <w:rPr>
          <w:rFonts w:ascii="Times New Roman" w:hAnsi="Times New Roman" w:cs="Times New Roman"/>
        </w:rPr>
      </w:pPr>
    </w:p>
    <w:p w14:paraId="56E47E76" w14:textId="4474C0F2" w:rsidR="004C7E82" w:rsidRDefault="004C7E82" w:rsidP="00466569">
      <w:pPr>
        <w:rPr>
          <w:rFonts w:ascii="Times New Roman" w:hAnsi="Times New Roman" w:cs="Times New Roman"/>
        </w:rPr>
      </w:pPr>
    </w:p>
    <w:p w14:paraId="4E1AD1C4" w14:textId="1C533801" w:rsidR="004C7E82" w:rsidRDefault="004C7E82" w:rsidP="00466569">
      <w:pPr>
        <w:rPr>
          <w:rFonts w:ascii="Times New Roman" w:hAnsi="Times New Roman" w:cs="Times New Roman"/>
        </w:rPr>
      </w:pPr>
    </w:p>
    <w:p w14:paraId="3F984519" w14:textId="72E7B0E8" w:rsidR="004C7E82" w:rsidRDefault="004C7E82" w:rsidP="00466569">
      <w:pPr>
        <w:rPr>
          <w:rFonts w:ascii="Times New Roman" w:hAnsi="Times New Roman" w:cs="Times New Roman"/>
        </w:rPr>
      </w:pPr>
    </w:p>
    <w:p w14:paraId="3D7AB60F" w14:textId="3E0A3648" w:rsidR="004C7E82" w:rsidRDefault="004C7E82" w:rsidP="00466569">
      <w:pPr>
        <w:rPr>
          <w:rFonts w:ascii="Times New Roman" w:hAnsi="Times New Roman" w:cs="Times New Roman"/>
        </w:rPr>
      </w:pPr>
    </w:p>
    <w:p w14:paraId="28D136AF" w14:textId="04FC6F1E" w:rsidR="004C7E82" w:rsidRDefault="004C7E82" w:rsidP="00466569">
      <w:pPr>
        <w:rPr>
          <w:rFonts w:ascii="Times New Roman" w:hAnsi="Times New Roman" w:cs="Times New Roman"/>
        </w:rPr>
      </w:pPr>
    </w:p>
    <w:p w14:paraId="633F7FE7" w14:textId="63FAF7AC" w:rsidR="004C7E82" w:rsidRDefault="004C7E82" w:rsidP="00466569">
      <w:pPr>
        <w:rPr>
          <w:rFonts w:ascii="Times New Roman" w:hAnsi="Times New Roman" w:cs="Times New Roman"/>
        </w:rPr>
      </w:pPr>
    </w:p>
    <w:p w14:paraId="2DFC6823" w14:textId="40D66EE5" w:rsidR="004C7E82" w:rsidRDefault="004C7E82" w:rsidP="00466569">
      <w:pPr>
        <w:rPr>
          <w:rFonts w:ascii="Times New Roman" w:hAnsi="Times New Roman" w:cs="Times New Roman"/>
        </w:rPr>
      </w:pPr>
    </w:p>
    <w:p w14:paraId="7D691E8E" w14:textId="17CDA9F0" w:rsidR="004C7E82" w:rsidRDefault="004C7E82" w:rsidP="00466569">
      <w:pPr>
        <w:rPr>
          <w:rFonts w:ascii="Times New Roman" w:hAnsi="Times New Roman" w:cs="Times New Roman"/>
        </w:rPr>
      </w:pPr>
    </w:p>
    <w:p w14:paraId="47FD24F2" w14:textId="1B5961CA" w:rsidR="004C7E82" w:rsidRDefault="004C7E82" w:rsidP="00466569">
      <w:pPr>
        <w:rPr>
          <w:rFonts w:ascii="Times New Roman" w:hAnsi="Times New Roman" w:cs="Times New Roman"/>
        </w:rPr>
      </w:pPr>
    </w:p>
    <w:p w14:paraId="4F094D76" w14:textId="56A9D8C4" w:rsidR="004C7E82" w:rsidRDefault="004C7E82" w:rsidP="00466569">
      <w:pPr>
        <w:rPr>
          <w:rFonts w:ascii="Times New Roman" w:hAnsi="Times New Roman" w:cs="Times New Roman"/>
        </w:rPr>
      </w:pPr>
    </w:p>
    <w:p w14:paraId="4CEDCC8A" w14:textId="339A433B" w:rsidR="004C7E82" w:rsidRDefault="004C7E82" w:rsidP="00466569">
      <w:pPr>
        <w:rPr>
          <w:rFonts w:ascii="Times New Roman" w:hAnsi="Times New Roman" w:cs="Times New Roman"/>
        </w:rPr>
      </w:pPr>
    </w:p>
    <w:p w14:paraId="4012061A" w14:textId="670AFF16" w:rsidR="004C7E82" w:rsidRDefault="004C7E82" w:rsidP="00466569">
      <w:pPr>
        <w:rPr>
          <w:rFonts w:ascii="Times New Roman" w:hAnsi="Times New Roman" w:cs="Times New Roman"/>
        </w:rPr>
      </w:pPr>
    </w:p>
    <w:p w14:paraId="2BE8D426" w14:textId="39014963" w:rsidR="004C7E82" w:rsidRDefault="004C7E82" w:rsidP="00466569">
      <w:pPr>
        <w:rPr>
          <w:rFonts w:ascii="Times New Roman" w:hAnsi="Times New Roman" w:cs="Times New Roman"/>
        </w:rPr>
      </w:pPr>
    </w:p>
    <w:p w14:paraId="0169273F" w14:textId="67518A63" w:rsidR="004C7E82" w:rsidRDefault="004C7E82" w:rsidP="00466569">
      <w:pPr>
        <w:rPr>
          <w:rFonts w:ascii="Times New Roman" w:hAnsi="Times New Roman" w:cs="Times New Roman"/>
        </w:rPr>
      </w:pPr>
    </w:p>
    <w:p w14:paraId="3E36D34E" w14:textId="37E888AE" w:rsidR="004C7E82" w:rsidRDefault="004C7E82" w:rsidP="00466569">
      <w:pPr>
        <w:rPr>
          <w:rFonts w:ascii="Times New Roman" w:hAnsi="Times New Roman" w:cs="Times New Roman"/>
        </w:rPr>
      </w:pPr>
    </w:p>
    <w:p w14:paraId="6ED04D41" w14:textId="77777777" w:rsidR="004C7E82" w:rsidRPr="00115F6D" w:rsidRDefault="004C7E82" w:rsidP="00466569">
      <w:pPr>
        <w:rPr>
          <w:rFonts w:ascii="Times New Roman" w:hAnsi="Times New Roman" w:cs="Times New Roman"/>
        </w:rPr>
      </w:pPr>
    </w:p>
    <w:p w14:paraId="3880B4DB" w14:textId="04B424AB" w:rsidR="00466569" w:rsidRPr="003340B9" w:rsidRDefault="00B248F3" w:rsidP="003340B9">
      <w:pPr>
        <w:pStyle w:val="Heading2"/>
      </w:pPr>
      <w:bookmarkStart w:id="19" w:name="_Toc97992036"/>
      <w:r w:rsidRPr="003340B9">
        <w:lastRenderedPageBreak/>
        <w:t>Previous Projects</w:t>
      </w:r>
      <w:bookmarkEnd w:id="19"/>
    </w:p>
    <w:p w14:paraId="2FD27935" w14:textId="26C28D6E" w:rsidR="00466569" w:rsidRPr="00115F6D" w:rsidRDefault="0032539C" w:rsidP="00466569">
      <w:pPr>
        <w:rPr>
          <w:rFonts w:ascii="Times New Roman" w:hAnsi="Times New Roman" w:cs="Times New Roman"/>
        </w:rPr>
      </w:pPr>
      <w:r w:rsidRPr="00115F6D">
        <w:rPr>
          <w:rFonts w:ascii="Times New Roman" w:hAnsi="Times New Roman" w:cs="Times New Roman"/>
        </w:rPr>
        <w:t>Every</w:t>
      </w:r>
      <w:r w:rsidR="004C7E82">
        <w:rPr>
          <w:rFonts w:ascii="Times New Roman" w:hAnsi="Times New Roman" w:cs="Times New Roman"/>
        </w:rPr>
        <w:t xml:space="preserve"> </w:t>
      </w:r>
      <w:r w:rsidRPr="00115F6D">
        <w:rPr>
          <w:rFonts w:ascii="Times New Roman" w:hAnsi="Times New Roman" w:cs="Times New Roman"/>
        </w:rPr>
        <w:t xml:space="preserve">time a project is marked complete in the Project List page, it is automatically added to the Previous Projects page. The Previous Projects page is populated with completed projects in descending chronological order. Each project is grouped by the semester it was completed and contains the </w:t>
      </w:r>
      <w:r w:rsidR="004C7E82" w:rsidRPr="00115F6D">
        <w:rPr>
          <w:rFonts w:ascii="Times New Roman" w:hAnsi="Times New Roman" w:cs="Times New Roman"/>
        </w:rPr>
        <w:t>downloadable</w:t>
      </w:r>
      <w:r w:rsidRPr="00115F6D">
        <w:rPr>
          <w:rFonts w:ascii="Times New Roman" w:hAnsi="Times New Roman" w:cs="Times New Roman"/>
        </w:rPr>
        <w:t xml:space="preserve"> project files, along with the links that have been provided when the project was completed. If the user did not specify a specific link, it will not appear in the Previous Projects page.</w:t>
      </w:r>
    </w:p>
    <w:p w14:paraId="0FEB180E" w14:textId="42408B08" w:rsidR="0032539C" w:rsidRPr="00115F6D" w:rsidRDefault="0032539C" w:rsidP="00466569">
      <w:pPr>
        <w:rPr>
          <w:rFonts w:ascii="Times New Roman" w:hAnsi="Times New Roman" w:cs="Times New Roman"/>
        </w:rPr>
      </w:pPr>
      <w:r w:rsidRPr="00115F6D">
        <w:rPr>
          <w:rFonts w:ascii="Times New Roman" w:hAnsi="Times New Roman" w:cs="Times New Roman"/>
          <w:noProof/>
        </w:rPr>
        <w:drawing>
          <wp:inline distT="0" distB="0" distL="0" distR="0" wp14:anchorId="7BF6BA12" wp14:editId="09C0E3C6">
            <wp:extent cx="5943600" cy="565975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5659755"/>
                    </a:xfrm>
                    <a:prstGeom prst="rect">
                      <a:avLst/>
                    </a:prstGeom>
                  </pic:spPr>
                </pic:pic>
              </a:graphicData>
            </a:graphic>
          </wp:inline>
        </w:drawing>
      </w:r>
    </w:p>
    <w:p w14:paraId="2F1D370B" w14:textId="627E201A" w:rsidR="0032539C" w:rsidRPr="00115F6D" w:rsidRDefault="0032539C" w:rsidP="00466569">
      <w:pPr>
        <w:rPr>
          <w:rFonts w:ascii="Times New Roman" w:hAnsi="Times New Roman" w:cs="Times New Roman"/>
        </w:rPr>
      </w:pPr>
      <w:r w:rsidRPr="00115F6D">
        <w:rPr>
          <w:rFonts w:ascii="Times New Roman" w:hAnsi="Times New Roman" w:cs="Times New Roman"/>
        </w:rPr>
        <w:t xml:space="preserve">One important thing to note, the user can go back and update the links and project information by editing a completed project on the Project List page. </w:t>
      </w:r>
    </w:p>
    <w:p w14:paraId="525FB337" w14:textId="216D3783" w:rsidR="00B0592B" w:rsidRDefault="00B0592B" w:rsidP="00466569">
      <w:pPr>
        <w:rPr>
          <w:rFonts w:ascii="Times New Roman" w:hAnsi="Times New Roman" w:cs="Times New Roman"/>
        </w:rPr>
      </w:pPr>
    </w:p>
    <w:p w14:paraId="75F74EB7" w14:textId="77777777" w:rsidR="004C7E82" w:rsidRPr="00115F6D" w:rsidRDefault="004C7E82" w:rsidP="00466569">
      <w:pPr>
        <w:rPr>
          <w:rFonts w:ascii="Times New Roman" w:hAnsi="Times New Roman" w:cs="Times New Roman"/>
        </w:rPr>
      </w:pPr>
    </w:p>
    <w:p w14:paraId="0BD4BDA8" w14:textId="77E97C58" w:rsidR="00466569" w:rsidRPr="00115F6D" w:rsidRDefault="00466569" w:rsidP="003340B9">
      <w:pPr>
        <w:pStyle w:val="Heading2"/>
      </w:pPr>
      <w:bookmarkStart w:id="20" w:name="_Toc97992037"/>
      <w:r w:rsidRPr="00115F6D">
        <w:lastRenderedPageBreak/>
        <w:t>FAQ List</w:t>
      </w:r>
      <w:bookmarkEnd w:id="20"/>
    </w:p>
    <w:p w14:paraId="6D630C1E" w14:textId="4E62D7A5" w:rsidR="00466569" w:rsidRPr="00115F6D" w:rsidRDefault="0032539C" w:rsidP="00466569">
      <w:pPr>
        <w:rPr>
          <w:rFonts w:ascii="Times New Roman" w:hAnsi="Times New Roman" w:cs="Times New Roman"/>
        </w:rPr>
      </w:pPr>
      <w:r w:rsidRPr="00115F6D">
        <w:rPr>
          <w:rFonts w:ascii="Times New Roman" w:hAnsi="Times New Roman" w:cs="Times New Roman"/>
        </w:rPr>
        <w:t xml:space="preserve">The FAQ List page contains questions that have been asked by users along with their answers. The FAQ List page looks different depending on the type of user who is accessing this page. If the user is a guest user who has not logged in, they are able to browse the questions that have been asked and answered already. The guest user can also submit a new question. Finally, the guest user can also search existing questions. </w:t>
      </w:r>
    </w:p>
    <w:p w14:paraId="79F479D9" w14:textId="209F908D" w:rsidR="0032539C" w:rsidRPr="00AE264A" w:rsidRDefault="0032539C" w:rsidP="00AE264A">
      <w:pPr>
        <w:rPr>
          <w:rFonts w:ascii="Times New Roman" w:hAnsi="Times New Roman" w:cs="Times New Roman"/>
          <w:b/>
          <w:bCs/>
          <w:sz w:val="24"/>
          <w:szCs w:val="24"/>
          <w:u w:val="single"/>
        </w:rPr>
      </w:pPr>
      <w:r w:rsidRPr="00AE264A">
        <w:rPr>
          <w:rFonts w:ascii="Times New Roman" w:hAnsi="Times New Roman" w:cs="Times New Roman"/>
          <w:b/>
          <w:bCs/>
          <w:sz w:val="24"/>
          <w:szCs w:val="24"/>
          <w:u w:val="single"/>
        </w:rPr>
        <w:t>Guest User</w:t>
      </w:r>
    </w:p>
    <w:p w14:paraId="4D9ECDDB" w14:textId="59022D6D" w:rsidR="0032539C" w:rsidRPr="00115F6D" w:rsidRDefault="0032539C" w:rsidP="0032539C">
      <w:pPr>
        <w:pStyle w:val="norm"/>
      </w:pPr>
      <w:r w:rsidRPr="00115F6D">
        <w:t xml:space="preserve">First, the guest user can browse existing topics, questions, and their answers. To do this, press the plus button to the left of a FAQ topic. After doing so, a list of questions related to the topic will appear. To view the answer to a specific question, the user can press the plus button next to the question. </w:t>
      </w:r>
    </w:p>
    <w:p w14:paraId="4395837E" w14:textId="2FB8596F" w:rsidR="001C72A8" w:rsidRPr="00115F6D" w:rsidRDefault="00944906" w:rsidP="0032539C">
      <w:pPr>
        <w:pStyle w:val="norm"/>
      </w:pPr>
      <w:r>
        <w:rPr>
          <w:noProof/>
        </w:rPr>
        <w:drawing>
          <wp:inline distT="0" distB="0" distL="0" distR="0" wp14:anchorId="4E4BD2E3" wp14:editId="1CDBD8E7">
            <wp:extent cx="5943600" cy="27876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787650"/>
                    </a:xfrm>
                    <a:prstGeom prst="rect">
                      <a:avLst/>
                    </a:prstGeom>
                  </pic:spPr>
                </pic:pic>
              </a:graphicData>
            </a:graphic>
          </wp:inline>
        </w:drawing>
      </w:r>
    </w:p>
    <w:p w14:paraId="0FCDE1E4" w14:textId="32C83D28" w:rsidR="001C72A8" w:rsidRPr="00115F6D" w:rsidRDefault="001C72A8" w:rsidP="0032539C">
      <w:pPr>
        <w:pStyle w:val="norm"/>
      </w:pPr>
      <w:r w:rsidRPr="00115F6D">
        <w:t xml:space="preserve">The guest user can also submit a question. To do so, the user can add their topic to the Add Topic text box. The user can then add their question to the Add Question text box and their name in the Add </w:t>
      </w:r>
      <w:r w:rsidR="00944906">
        <w:t>Email</w:t>
      </w:r>
      <w:r w:rsidRPr="00115F6D">
        <w:t xml:space="preserve"> text box. After filling out the information, the user can press the Submit Question button. </w:t>
      </w:r>
    </w:p>
    <w:p w14:paraId="167E6DCB" w14:textId="1C825731" w:rsidR="001C72A8" w:rsidRPr="00115F6D" w:rsidRDefault="00944906" w:rsidP="0032539C">
      <w:pPr>
        <w:pStyle w:val="norm"/>
      </w:pPr>
      <w:r>
        <w:rPr>
          <w:noProof/>
        </w:rPr>
        <w:lastRenderedPageBreak/>
        <w:drawing>
          <wp:inline distT="0" distB="0" distL="0" distR="0" wp14:anchorId="4F57A647" wp14:editId="1CAB4562">
            <wp:extent cx="5943600" cy="2526030"/>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526030"/>
                    </a:xfrm>
                    <a:prstGeom prst="rect">
                      <a:avLst/>
                    </a:prstGeom>
                  </pic:spPr>
                </pic:pic>
              </a:graphicData>
            </a:graphic>
          </wp:inline>
        </w:drawing>
      </w:r>
    </w:p>
    <w:p w14:paraId="0323CD9A" w14:textId="66063A4D" w:rsidR="001C72A8" w:rsidRPr="00115F6D" w:rsidRDefault="001C72A8" w:rsidP="0032539C">
      <w:pPr>
        <w:pStyle w:val="norm"/>
      </w:pPr>
      <w:r w:rsidRPr="00115F6D">
        <w:t xml:space="preserve">After a question is submitted, a pop-up window appears where the user can confirm that their question has been submitted. </w:t>
      </w:r>
    </w:p>
    <w:p w14:paraId="17F77E0E" w14:textId="611263C0" w:rsidR="001C72A8" w:rsidRPr="00115F6D" w:rsidRDefault="00944906" w:rsidP="0032539C">
      <w:pPr>
        <w:pStyle w:val="norm"/>
      </w:pPr>
      <w:r>
        <w:rPr>
          <w:noProof/>
        </w:rPr>
        <w:drawing>
          <wp:inline distT="0" distB="0" distL="0" distR="0" wp14:anchorId="1989A5F4" wp14:editId="14AE4CA9">
            <wp:extent cx="5943600" cy="295846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2958465"/>
                    </a:xfrm>
                    <a:prstGeom prst="rect">
                      <a:avLst/>
                    </a:prstGeom>
                  </pic:spPr>
                </pic:pic>
              </a:graphicData>
            </a:graphic>
          </wp:inline>
        </w:drawing>
      </w:r>
    </w:p>
    <w:p w14:paraId="26FC5B95" w14:textId="4AF40DA3" w:rsidR="001C72A8" w:rsidRPr="00115F6D" w:rsidRDefault="001C72A8" w:rsidP="0032539C">
      <w:pPr>
        <w:pStyle w:val="norm"/>
      </w:pPr>
      <w:r w:rsidRPr="00115F6D">
        <w:t>The question is then sent to be reviewed for approval by an authorized user.</w:t>
      </w:r>
    </w:p>
    <w:p w14:paraId="4C71AF7B" w14:textId="61A26C39" w:rsidR="001C72A8" w:rsidRPr="00115F6D" w:rsidRDefault="001C72A8" w:rsidP="0032539C">
      <w:pPr>
        <w:pStyle w:val="norm"/>
      </w:pPr>
      <w:r w:rsidRPr="00115F6D">
        <w:t>The guest user can also search any question or answer in the FAQ List. To search, the user can enter any keyword in the “Search for a question…” text box and the list of questions updates depending on which ones contain the keyword.</w:t>
      </w:r>
    </w:p>
    <w:p w14:paraId="2F1EB261" w14:textId="18026145" w:rsidR="00E466D4" w:rsidRPr="00115F6D" w:rsidRDefault="00E466D4" w:rsidP="0032539C">
      <w:pPr>
        <w:pStyle w:val="norm"/>
      </w:pPr>
      <w:r w:rsidRPr="00115F6D">
        <w:rPr>
          <w:noProof/>
        </w:rPr>
        <w:lastRenderedPageBreak/>
        <w:drawing>
          <wp:inline distT="0" distB="0" distL="0" distR="0" wp14:anchorId="2FD7C1C2" wp14:editId="03310220">
            <wp:extent cx="5934075" cy="29527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34075" cy="2952750"/>
                    </a:xfrm>
                    <a:prstGeom prst="rect">
                      <a:avLst/>
                    </a:prstGeom>
                  </pic:spPr>
                </pic:pic>
              </a:graphicData>
            </a:graphic>
          </wp:inline>
        </w:drawing>
      </w:r>
    </w:p>
    <w:p w14:paraId="1BC45EF0" w14:textId="7BB32235" w:rsidR="004C7E82" w:rsidRDefault="004C7E82" w:rsidP="003340B9">
      <w:pPr>
        <w:pStyle w:val="heading20"/>
        <w:numPr>
          <w:ilvl w:val="0"/>
          <w:numId w:val="0"/>
        </w:numPr>
        <w:ind w:left="576" w:hanging="576"/>
        <w:rPr>
          <w:rFonts w:ascii="Times New Roman" w:hAnsi="Times New Roman" w:cs="Times New Roman"/>
          <w:b w:val="0"/>
          <w:bCs w:val="0"/>
          <w:u w:val="single"/>
        </w:rPr>
      </w:pPr>
    </w:p>
    <w:p w14:paraId="22344FF4" w14:textId="68BFEA05" w:rsidR="00AE264A" w:rsidRPr="00AE264A" w:rsidRDefault="00596635" w:rsidP="00AE264A">
      <w:pPr>
        <w:rPr>
          <w:rFonts w:ascii="Times New Roman" w:hAnsi="Times New Roman" w:cs="Times New Roman"/>
          <w:b/>
          <w:bCs/>
          <w:sz w:val="24"/>
          <w:szCs w:val="24"/>
          <w:u w:val="single"/>
        </w:rPr>
      </w:pPr>
      <w:r>
        <w:rPr>
          <w:rFonts w:ascii="Times New Roman" w:hAnsi="Times New Roman" w:cs="Times New Roman"/>
          <w:b/>
          <w:bCs/>
          <w:sz w:val="24"/>
          <w:szCs w:val="24"/>
          <w:u w:val="single"/>
        </w:rPr>
        <w:t>Admin</w:t>
      </w:r>
      <w:r w:rsidR="00AE264A" w:rsidRPr="00AE264A">
        <w:rPr>
          <w:rFonts w:ascii="Times New Roman" w:hAnsi="Times New Roman" w:cs="Times New Roman"/>
          <w:b/>
          <w:bCs/>
          <w:sz w:val="24"/>
          <w:szCs w:val="24"/>
          <w:u w:val="single"/>
        </w:rPr>
        <w:t xml:space="preserve"> User</w:t>
      </w:r>
    </w:p>
    <w:p w14:paraId="0E5AEA00" w14:textId="62AB1DB4" w:rsidR="001C72A8" w:rsidRPr="00115F6D" w:rsidRDefault="001C72A8" w:rsidP="001C72A8">
      <w:pPr>
        <w:pStyle w:val="norm"/>
      </w:pPr>
      <w:r w:rsidRPr="00115F6D">
        <w:t>When a guest user has submitted a question,</w:t>
      </w:r>
      <w:r w:rsidR="007220AB" w:rsidRPr="00115F6D">
        <w:t xml:space="preserve"> the question submitted is listed on the left-hand side under the Unanswered Questions section.</w:t>
      </w:r>
    </w:p>
    <w:p w14:paraId="599F7AE0" w14:textId="594F1F99" w:rsidR="007220AB" w:rsidRPr="00115F6D" w:rsidRDefault="003340B9" w:rsidP="001C72A8">
      <w:pPr>
        <w:pStyle w:val="norm"/>
      </w:pPr>
      <w:r w:rsidRPr="003340B9">
        <w:rPr>
          <w:noProof/>
        </w:rPr>
        <w:drawing>
          <wp:inline distT="0" distB="0" distL="0" distR="0" wp14:anchorId="4B7C18A8" wp14:editId="270018B3">
            <wp:extent cx="5698067" cy="2116425"/>
            <wp:effectExtent l="0" t="0" r="4445" b="5080"/>
            <wp:docPr id="58" name="Picture 58"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10;&#10;Description automatically generated with low confidence"/>
                    <pic:cNvPicPr/>
                  </pic:nvPicPr>
                  <pic:blipFill>
                    <a:blip r:embed="rId40"/>
                    <a:stretch>
                      <a:fillRect/>
                    </a:stretch>
                  </pic:blipFill>
                  <pic:spPr>
                    <a:xfrm>
                      <a:off x="0" y="0"/>
                      <a:ext cx="5718607" cy="2124054"/>
                    </a:xfrm>
                    <a:prstGeom prst="rect">
                      <a:avLst/>
                    </a:prstGeom>
                  </pic:spPr>
                </pic:pic>
              </a:graphicData>
            </a:graphic>
          </wp:inline>
        </w:drawing>
      </w:r>
    </w:p>
    <w:p w14:paraId="6B3F6B41" w14:textId="401195B3" w:rsidR="007220AB" w:rsidRPr="00115F6D" w:rsidRDefault="007220AB" w:rsidP="001C72A8">
      <w:pPr>
        <w:pStyle w:val="norm"/>
      </w:pPr>
      <w:r w:rsidRPr="00115F6D">
        <w:t xml:space="preserve">The authorized user can press the button containing one of the </w:t>
      </w:r>
      <w:proofErr w:type="gramStart"/>
      <w:r w:rsidRPr="00115F6D">
        <w:t>question</w:t>
      </w:r>
      <w:proofErr w:type="gramEnd"/>
      <w:r w:rsidRPr="00115F6D">
        <w:t xml:space="preserve"> submitted to reveal a pop-up window where they can reply to the question, update the question topic or question contents, and even delete the question altogether.</w:t>
      </w:r>
    </w:p>
    <w:p w14:paraId="7DA8B955" w14:textId="7C8715BB" w:rsidR="007220AB" w:rsidRPr="00115F6D" w:rsidRDefault="003340B9" w:rsidP="001C72A8">
      <w:pPr>
        <w:pStyle w:val="norm"/>
      </w:pPr>
      <w:r w:rsidRPr="003340B9">
        <w:rPr>
          <w:noProof/>
        </w:rPr>
        <w:lastRenderedPageBreak/>
        <w:drawing>
          <wp:inline distT="0" distB="0" distL="0" distR="0" wp14:anchorId="6559A3FD" wp14:editId="1B8DD1FB">
            <wp:extent cx="5943600" cy="2637790"/>
            <wp:effectExtent l="0" t="0" r="0" b="3810"/>
            <wp:docPr id="59" name="Picture 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 email&#10;&#10;Description automatically generated"/>
                    <pic:cNvPicPr/>
                  </pic:nvPicPr>
                  <pic:blipFill>
                    <a:blip r:embed="rId41"/>
                    <a:stretch>
                      <a:fillRect/>
                    </a:stretch>
                  </pic:blipFill>
                  <pic:spPr>
                    <a:xfrm>
                      <a:off x="0" y="0"/>
                      <a:ext cx="5943600" cy="2637790"/>
                    </a:xfrm>
                    <a:prstGeom prst="rect">
                      <a:avLst/>
                    </a:prstGeom>
                  </pic:spPr>
                </pic:pic>
              </a:graphicData>
            </a:graphic>
          </wp:inline>
        </w:drawing>
      </w:r>
    </w:p>
    <w:p w14:paraId="7523173E" w14:textId="4B12BC36" w:rsidR="007220AB" w:rsidRPr="00115F6D" w:rsidRDefault="007220AB" w:rsidP="001C72A8">
      <w:pPr>
        <w:pStyle w:val="norm"/>
      </w:pPr>
      <w:r w:rsidRPr="00115F6D">
        <w:t xml:space="preserve">To reply, enter the answer in the Reply button and press the Update button. A pop-up window will appear where the user can confirm the change. </w:t>
      </w:r>
    </w:p>
    <w:p w14:paraId="4F62E36A" w14:textId="77B57B54" w:rsidR="007220AB" w:rsidRPr="00115F6D" w:rsidRDefault="003340B9" w:rsidP="001C72A8">
      <w:pPr>
        <w:pStyle w:val="norm"/>
      </w:pPr>
      <w:r w:rsidRPr="003340B9">
        <w:rPr>
          <w:noProof/>
        </w:rPr>
        <w:drawing>
          <wp:inline distT="0" distB="0" distL="0" distR="0" wp14:anchorId="0849310B" wp14:editId="101D2005">
            <wp:extent cx="5943600" cy="2698750"/>
            <wp:effectExtent l="0" t="0" r="0" b="635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42"/>
                    <a:stretch>
                      <a:fillRect/>
                    </a:stretch>
                  </pic:blipFill>
                  <pic:spPr>
                    <a:xfrm>
                      <a:off x="0" y="0"/>
                      <a:ext cx="5943600" cy="2698750"/>
                    </a:xfrm>
                    <a:prstGeom prst="rect">
                      <a:avLst/>
                    </a:prstGeom>
                  </pic:spPr>
                </pic:pic>
              </a:graphicData>
            </a:graphic>
          </wp:inline>
        </w:drawing>
      </w:r>
    </w:p>
    <w:p w14:paraId="41489C70" w14:textId="49EB147A" w:rsidR="007220AB" w:rsidRPr="00115F6D" w:rsidRDefault="007220AB" w:rsidP="001C72A8">
      <w:pPr>
        <w:pStyle w:val="norm"/>
      </w:pPr>
      <w:r w:rsidRPr="00115F6D">
        <w:t xml:space="preserve">After confirming the change, the question is added to the FAQ List and is removed from the Unanswered Question list. </w:t>
      </w:r>
    </w:p>
    <w:p w14:paraId="7C9ABBC2" w14:textId="27A8C97A" w:rsidR="0032539C" w:rsidRPr="00115F6D" w:rsidRDefault="003340B9" w:rsidP="003340B9">
      <w:pPr>
        <w:pStyle w:val="norm"/>
        <w:jc w:val="center"/>
      </w:pPr>
      <w:r w:rsidRPr="003340B9">
        <w:rPr>
          <w:noProof/>
        </w:rPr>
        <w:lastRenderedPageBreak/>
        <w:drawing>
          <wp:inline distT="0" distB="0" distL="0" distR="0" wp14:anchorId="41295A10" wp14:editId="254A1F8A">
            <wp:extent cx="5942638" cy="2260600"/>
            <wp:effectExtent l="0" t="0" r="1270" b="0"/>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43"/>
                    <a:stretch>
                      <a:fillRect/>
                    </a:stretch>
                  </pic:blipFill>
                  <pic:spPr>
                    <a:xfrm>
                      <a:off x="0" y="0"/>
                      <a:ext cx="5975865" cy="2273240"/>
                    </a:xfrm>
                    <a:prstGeom prst="rect">
                      <a:avLst/>
                    </a:prstGeom>
                  </pic:spPr>
                </pic:pic>
              </a:graphicData>
            </a:graphic>
          </wp:inline>
        </w:drawing>
      </w:r>
    </w:p>
    <w:p w14:paraId="64F70110" w14:textId="72EA136E" w:rsidR="00466569" w:rsidRPr="00115F6D" w:rsidRDefault="00B248F3" w:rsidP="003340B9">
      <w:pPr>
        <w:pStyle w:val="Heading2"/>
      </w:pPr>
      <w:bookmarkStart w:id="21" w:name="_Toc97992038"/>
      <w:r w:rsidRPr="00115F6D">
        <w:t>Log In</w:t>
      </w:r>
      <w:bookmarkEnd w:id="21"/>
    </w:p>
    <w:p w14:paraId="6CD2904E" w14:textId="30CA5623" w:rsidR="00466569" w:rsidRPr="00115F6D" w:rsidRDefault="00911D9A" w:rsidP="00466569">
      <w:pPr>
        <w:rPr>
          <w:rFonts w:ascii="Times New Roman" w:hAnsi="Times New Roman" w:cs="Times New Roman"/>
        </w:rPr>
      </w:pPr>
      <w:r w:rsidRPr="00115F6D">
        <w:rPr>
          <w:rFonts w:ascii="Times New Roman" w:hAnsi="Times New Roman" w:cs="Times New Roman"/>
        </w:rPr>
        <w:t>To Log In to the site, the user can press the Log In button on the top navigation bar. The system automatically logs in using the UMGC credentials already logged in. Only users who have been giving access to the site can use their credentials to log in to the site.</w:t>
      </w:r>
    </w:p>
    <w:p w14:paraId="2413EFD4" w14:textId="7D3D2F27" w:rsidR="00891453" w:rsidRPr="00115F6D" w:rsidRDefault="00891453" w:rsidP="00466569">
      <w:pPr>
        <w:spacing w:after="0"/>
        <w:rPr>
          <w:rFonts w:ascii="Times New Roman" w:hAnsi="Times New Roman" w:cs="Times New Roman"/>
        </w:rPr>
      </w:pPr>
    </w:p>
    <w:sectPr w:rsidR="00891453" w:rsidRPr="00115F6D" w:rsidSect="00A3049F">
      <w:headerReference w:type="default" r:id="rId44"/>
      <w:footerReference w:type="default" r:id="rId45"/>
      <w:footerReference w:type="first" r:id="rId46"/>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E25BD" w14:textId="77777777" w:rsidR="00346967" w:rsidRDefault="00346967">
      <w:pPr>
        <w:spacing w:after="0" w:line="240" w:lineRule="auto"/>
      </w:pPr>
      <w:r>
        <w:separator/>
      </w:r>
    </w:p>
  </w:endnote>
  <w:endnote w:type="continuationSeparator" w:id="0">
    <w:p w14:paraId="4E35C3A0" w14:textId="77777777" w:rsidR="00346967" w:rsidRDefault="00346967">
      <w:pPr>
        <w:spacing w:after="0" w:line="240" w:lineRule="auto"/>
      </w:pPr>
      <w:r>
        <w:continuationSeparator/>
      </w:r>
    </w:p>
  </w:endnote>
  <w:endnote w:type="continuationNotice" w:id="1">
    <w:p w14:paraId="0830B374" w14:textId="77777777" w:rsidR="00346967" w:rsidRDefault="0034696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05C7B" w14:textId="77777777" w:rsidR="003E5CB3" w:rsidRDefault="003E5CB3">
    <w:pPr>
      <w:pStyle w:val="Footer"/>
    </w:pPr>
    <w:r>
      <w:t>_____________________________________________________________________________________</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0F31BD" w14:textId="3D8A559B" w:rsidR="00F32C2F" w:rsidRDefault="00F32C2F">
    <w:pPr>
      <w:pStyle w:val="Footer"/>
    </w:pPr>
  </w:p>
  <w:p w14:paraId="0A320F87" w14:textId="77777777" w:rsidR="00F32C2F" w:rsidRDefault="00F32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3AABAC" w14:textId="77777777" w:rsidR="00346967" w:rsidRDefault="00346967">
      <w:pPr>
        <w:spacing w:after="0" w:line="240" w:lineRule="auto"/>
      </w:pPr>
      <w:r>
        <w:separator/>
      </w:r>
    </w:p>
  </w:footnote>
  <w:footnote w:type="continuationSeparator" w:id="0">
    <w:p w14:paraId="3872966A" w14:textId="77777777" w:rsidR="00346967" w:rsidRDefault="00346967">
      <w:pPr>
        <w:spacing w:after="0" w:line="240" w:lineRule="auto"/>
      </w:pPr>
      <w:r>
        <w:continuationSeparator/>
      </w:r>
    </w:p>
  </w:footnote>
  <w:footnote w:type="continuationNotice" w:id="1">
    <w:p w14:paraId="0DF450D3" w14:textId="77777777" w:rsidR="00346967" w:rsidRDefault="0034696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5A2433" w14:textId="47581323" w:rsidR="00A3049F" w:rsidRPr="00A3049F" w:rsidRDefault="006034A4" w:rsidP="00F0393A">
    <w:pPr>
      <w:pStyle w:val="Header"/>
      <w:rPr>
        <w:rFonts w:ascii="Times New Roman" w:hAnsi="Times New Roman" w:cs="Times New Roman"/>
      </w:rPr>
    </w:pPr>
    <w:r>
      <w:rPr>
        <w:rFonts w:ascii="Times New Roman" w:hAnsi="Times New Roman" w:cs="Times New Roman"/>
      </w:rPr>
      <w:t>User Guide</w:t>
    </w:r>
    <w:r w:rsidR="00A3049F" w:rsidRPr="00A3049F">
      <w:rPr>
        <w:rFonts w:ascii="Times New Roman" w:hAnsi="Times New Roman" w:cs="Times New Roman"/>
      </w:rPr>
      <w:tab/>
    </w:r>
    <w:sdt>
      <w:sdtPr>
        <w:rPr>
          <w:rFonts w:ascii="Times New Roman" w:hAnsi="Times New Roman" w:cs="Times New Roman"/>
        </w:rPr>
        <w:id w:val="710083481"/>
        <w:docPartObj>
          <w:docPartGallery w:val="Page Numbers (Top of Page)"/>
          <w:docPartUnique/>
        </w:docPartObj>
      </w:sdtPr>
      <w:sdtEndPr>
        <w:rPr>
          <w:noProof/>
        </w:rPr>
      </w:sdtEndPr>
      <w:sdtContent>
        <w:r w:rsidR="00F0393A">
          <w:rPr>
            <w:rFonts w:ascii="Times New Roman" w:hAnsi="Times New Roman" w:cs="Times New Roman"/>
          </w:rPr>
          <w:tab/>
        </w:r>
        <w:r w:rsidR="00A3049F" w:rsidRPr="00A3049F">
          <w:rPr>
            <w:rFonts w:ascii="Times New Roman" w:hAnsi="Times New Roman" w:cs="Times New Roman"/>
          </w:rPr>
          <w:fldChar w:fldCharType="begin"/>
        </w:r>
        <w:r w:rsidR="00A3049F" w:rsidRPr="00A3049F">
          <w:rPr>
            <w:rFonts w:ascii="Times New Roman" w:hAnsi="Times New Roman" w:cs="Times New Roman"/>
          </w:rPr>
          <w:instrText xml:space="preserve"> PAGE   \* MERGEFORMAT </w:instrText>
        </w:r>
        <w:r w:rsidR="00A3049F" w:rsidRPr="00A3049F">
          <w:rPr>
            <w:rFonts w:ascii="Times New Roman" w:hAnsi="Times New Roman" w:cs="Times New Roman"/>
          </w:rPr>
          <w:fldChar w:fldCharType="separate"/>
        </w:r>
        <w:r w:rsidR="00A3049F" w:rsidRPr="00A3049F">
          <w:rPr>
            <w:rFonts w:ascii="Times New Roman" w:hAnsi="Times New Roman" w:cs="Times New Roman"/>
            <w:noProof/>
          </w:rPr>
          <w:t>2</w:t>
        </w:r>
        <w:r w:rsidR="00A3049F" w:rsidRPr="00A3049F">
          <w:rPr>
            <w:rFonts w:ascii="Times New Roman" w:hAnsi="Times New Roman" w:cs="Times New Roman"/>
            <w:noProof/>
          </w:rPr>
          <w:fldChar w:fldCharType="end"/>
        </w:r>
      </w:sdtContent>
    </w:sdt>
  </w:p>
  <w:p w14:paraId="03219099" w14:textId="77777777" w:rsidR="003E5CB3" w:rsidRDefault="003E5CB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84906"/>
    <w:multiLevelType w:val="hybridMultilevel"/>
    <w:tmpl w:val="EC68D2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9A46AC"/>
    <w:multiLevelType w:val="hybridMultilevel"/>
    <w:tmpl w:val="D4E4D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3B0E62"/>
    <w:multiLevelType w:val="hybridMultilevel"/>
    <w:tmpl w:val="F626B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421817"/>
    <w:multiLevelType w:val="hybridMultilevel"/>
    <w:tmpl w:val="C0B43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D4C2A"/>
    <w:multiLevelType w:val="hybridMultilevel"/>
    <w:tmpl w:val="D86071D0"/>
    <w:lvl w:ilvl="0" w:tplc="83A27228">
      <w:start w:val="6"/>
      <w:numFmt w:val="bullet"/>
      <w:lvlText w:val="-"/>
      <w:lvlJc w:val="left"/>
      <w:pPr>
        <w:ind w:left="936" w:hanging="360"/>
      </w:pPr>
      <w:rPr>
        <w:rFonts w:ascii="Times New Roman" w:eastAsiaTheme="majorEastAsia" w:hAnsi="Times New Roman" w:cs="Times New Roman"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5" w15:restartNumberingAfterBreak="0">
    <w:nsid w:val="374B075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07170D5"/>
    <w:multiLevelType w:val="hybridMultilevel"/>
    <w:tmpl w:val="8C0C3222"/>
    <w:lvl w:ilvl="0" w:tplc="578C2E7A">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7" w15:restartNumberingAfterBreak="0">
    <w:nsid w:val="4D5917C9"/>
    <w:multiLevelType w:val="multilevel"/>
    <w:tmpl w:val="7706BF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caps w:val="0"/>
        <w:smallCaps w:val="0"/>
        <w:color w:val="000000" w:themeColor="text1"/>
        <w:spacing w:val="0"/>
        <w14:glow w14:rad="0">
          <w14:srgbClr w14:val="000000"/>
        </w14:glow>
        <w14:shadow w14:blurRad="38100" w14:dist="19050" w14:dir="2700000" w14:sx="100000" w14:sy="100000" w14:kx="0" w14:ky="0" w14:algn="tl">
          <w14:schemeClr w14:val="dk1">
            <w14:alpha w14:val="60000"/>
          </w14:schemeClr>
        </w14:shadow>
        <w14:reflection w14:blurRad="0" w14:stA="0" w14:stPos="0" w14:endA="0" w14:endPos="0" w14:dist="0" w14:dir="0" w14:fadeDir="0" w14:sx="0" w14:sy="0" w14:kx="0" w14:ky="0" w14:algn="none"/>
        <w14:textOutline w14:w="0" w14:cap="flat" w14:cmpd="sng" w14:algn="ctr">
          <w14:noFill/>
          <w14:prstDash w14:val="solid"/>
          <w14:round/>
        </w14:textOutline>
        <w14:props3d w14:extrusionH="0" w14:contourW="0" w14:prstMaterial="non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4F0360F7"/>
    <w:multiLevelType w:val="hybridMultilevel"/>
    <w:tmpl w:val="67466F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5F0F55"/>
    <w:multiLevelType w:val="hybridMultilevel"/>
    <w:tmpl w:val="4178FA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600680"/>
    <w:multiLevelType w:val="hybridMultilevel"/>
    <w:tmpl w:val="0BF63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371A28"/>
    <w:multiLevelType w:val="hybridMultilevel"/>
    <w:tmpl w:val="73342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E465AA"/>
    <w:multiLevelType w:val="hybridMultilevel"/>
    <w:tmpl w:val="E264B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C23077"/>
    <w:multiLevelType w:val="hybridMultilevel"/>
    <w:tmpl w:val="03D0B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94A69BD"/>
    <w:multiLevelType w:val="hybridMultilevel"/>
    <w:tmpl w:val="A9ACC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13"/>
  </w:num>
  <w:num w:numId="6">
    <w:abstractNumId w:val="0"/>
  </w:num>
  <w:num w:numId="7">
    <w:abstractNumId w:val="9"/>
  </w:num>
  <w:num w:numId="8">
    <w:abstractNumId w:val="3"/>
  </w:num>
  <w:num w:numId="9">
    <w:abstractNumId w:val="2"/>
  </w:num>
  <w:num w:numId="10">
    <w:abstractNumId w:val="14"/>
  </w:num>
  <w:num w:numId="11">
    <w:abstractNumId w:val="10"/>
  </w:num>
  <w:num w:numId="12">
    <w:abstractNumId w:val="12"/>
  </w:num>
  <w:num w:numId="13">
    <w:abstractNumId w:val="11"/>
  </w:num>
  <w:num w:numId="14">
    <w:abstractNumId w:val="1"/>
  </w:num>
  <w:num w:numId="15">
    <w:abstractNumId w:val="4"/>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0MTIysDQwMbM0s7BU0lEKTi0uzszPAykwqgUA3Oo30CwAAAA="/>
  </w:docVars>
  <w:rsids>
    <w:rsidRoot w:val="068F0EAB"/>
    <w:rsid w:val="0000068A"/>
    <w:rsid w:val="000011BF"/>
    <w:rsid w:val="00015710"/>
    <w:rsid w:val="00020DF0"/>
    <w:rsid w:val="00021E32"/>
    <w:rsid w:val="00022AC2"/>
    <w:rsid w:val="0002696C"/>
    <w:rsid w:val="00026B5E"/>
    <w:rsid w:val="000301FA"/>
    <w:rsid w:val="000351B6"/>
    <w:rsid w:val="0003642E"/>
    <w:rsid w:val="00037A36"/>
    <w:rsid w:val="000405B4"/>
    <w:rsid w:val="0004428C"/>
    <w:rsid w:val="0004745C"/>
    <w:rsid w:val="00050D8E"/>
    <w:rsid w:val="00051440"/>
    <w:rsid w:val="00054070"/>
    <w:rsid w:val="00056702"/>
    <w:rsid w:val="00061EC9"/>
    <w:rsid w:val="000636B0"/>
    <w:rsid w:val="00066C95"/>
    <w:rsid w:val="0007107B"/>
    <w:rsid w:val="00073713"/>
    <w:rsid w:val="000762EC"/>
    <w:rsid w:val="000778A5"/>
    <w:rsid w:val="00080DC2"/>
    <w:rsid w:val="000831E3"/>
    <w:rsid w:val="00085EE1"/>
    <w:rsid w:val="00090AA3"/>
    <w:rsid w:val="000912B8"/>
    <w:rsid w:val="00092B89"/>
    <w:rsid w:val="00093D82"/>
    <w:rsid w:val="000948BC"/>
    <w:rsid w:val="00094D8E"/>
    <w:rsid w:val="00095550"/>
    <w:rsid w:val="00096BDA"/>
    <w:rsid w:val="00096D7E"/>
    <w:rsid w:val="000A08A3"/>
    <w:rsid w:val="000A43FC"/>
    <w:rsid w:val="000A63DB"/>
    <w:rsid w:val="000B3885"/>
    <w:rsid w:val="000B3CB9"/>
    <w:rsid w:val="000B57C6"/>
    <w:rsid w:val="000B7466"/>
    <w:rsid w:val="000B74F5"/>
    <w:rsid w:val="000C40A0"/>
    <w:rsid w:val="000C541E"/>
    <w:rsid w:val="000D16F3"/>
    <w:rsid w:val="000D2749"/>
    <w:rsid w:val="000D445F"/>
    <w:rsid w:val="000D45DB"/>
    <w:rsid w:val="000E1C3E"/>
    <w:rsid w:val="000E34B6"/>
    <w:rsid w:val="000E522B"/>
    <w:rsid w:val="000F3AD8"/>
    <w:rsid w:val="000F6003"/>
    <w:rsid w:val="000F7906"/>
    <w:rsid w:val="0010057E"/>
    <w:rsid w:val="001014EE"/>
    <w:rsid w:val="00103A8F"/>
    <w:rsid w:val="0010441F"/>
    <w:rsid w:val="00104BD8"/>
    <w:rsid w:val="00112760"/>
    <w:rsid w:val="00112DD3"/>
    <w:rsid w:val="001149E5"/>
    <w:rsid w:val="00115F6D"/>
    <w:rsid w:val="00117096"/>
    <w:rsid w:val="0012057A"/>
    <w:rsid w:val="00121CCA"/>
    <w:rsid w:val="00122A8A"/>
    <w:rsid w:val="001253D8"/>
    <w:rsid w:val="00126452"/>
    <w:rsid w:val="00126E41"/>
    <w:rsid w:val="00127833"/>
    <w:rsid w:val="00130883"/>
    <w:rsid w:val="00130CDE"/>
    <w:rsid w:val="001416A8"/>
    <w:rsid w:val="00141D42"/>
    <w:rsid w:val="00142161"/>
    <w:rsid w:val="0014377F"/>
    <w:rsid w:val="001529DB"/>
    <w:rsid w:val="00153183"/>
    <w:rsid w:val="00160957"/>
    <w:rsid w:val="0016140D"/>
    <w:rsid w:val="001641F9"/>
    <w:rsid w:val="00165F0F"/>
    <w:rsid w:val="00166104"/>
    <w:rsid w:val="00170F8A"/>
    <w:rsid w:val="00171BC5"/>
    <w:rsid w:val="00177528"/>
    <w:rsid w:val="00180B6E"/>
    <w:rsid w:val="00181353"/>
    <w:rsid w:val="00181980"/>
    <w:rsid w:val="00184085"/>
    <w:rsid w:val="00185E53"/>
    <w:rsid w:val="00187B5C"/>
    <w:rsid w:val="00187DCA"/>
    <w:rsid w:val="00193628"/>
    <w:rsid w:val="00193655"/>
    <w:rsid w:val="00193F58"/>
    <w:rsid w:val="0019582D"/>
    <w:rsid w:val="00196ACD"/>
    <w:rsid w:val="001A1744"/>
    <w:rsid w:val="001A2036"/>
    <w:rsid w:val="001A561C"/>
    <w:rsid w:val="001A687C"/>
    <w:rsid w:val="001A7862"/>
    <w:rsid w:val="001B1B3F"/>
    <w:rsid w:val="001B55BC"/>
    <w:rsid w:val="001B7F87"/>
    <w:rsid w:val="001C1E9D"/>
    <w:rsid w:val="001C2B8E"/>
    <w:rsid w:val="001C3C0B"/>
    <w:rsid w:val="001C3C74"/>
    <w:rsid w:val="001C520C"/>
    <w:rsid w:val="001C72A8"/>
    <w:rsid w:val="001D02B6"/>
    <w:rsid w:val="001D06A0"/>
    <w:rsid w:val="001D41CB"/>
    <w:rsid w:val="001D5D33"/>
    <w:rsid w:val="001D639B"/>
    <w:rsid w:val="001D6B2E"/>
    <w:rsid w:val="001E1DB4"/>
    <w:rsid w:val="001E1DDC"/>
    <w:rsid w:val="001E28E5"/>
    <w:rsid w:val="001E429C"/>
    <w:rsid w:val="001E4BEC"/>
    <w:rsid w:val="001E4FF8"/>
    <w:rsid w:val="001E622F"/>
    <w:rsid w:val="001E6A3B"/>
    <w:rsid w:val="001E7FDF"/>
    <w:rsid w:val="001F0346"/>
    <w:rsid w:val="001F6A49"/>
    <w:rsid w:val="00201CAE"/>
    <w:rsid w:val="002025D8"/>
    <w:rsid w:val="00207832"/>
    <w:rsid w:val="00207EC4"/>
    <w:rsid w:val="00207F1F"/>
    <w:rsid w:val="002141FC"/>
    <w:rsid w:val="00214CC0"/>
    <w:rsid w:val="00215D8B"/>
    <w:rsid w:val="00217BA8"/>
    <w:rsid w:val="00222601"/>
    <w:rsid w:val="0022439A"/>
    <w:rsid w:val="00224817"/>
    <w:rsid w:val="00224A3D"/>
    <w:rsid w:val="00225BDF"/>
    <w:rsid w:val="0023225C"/>
    <w:rsid w:val="002347C2"/>
    <w:rsid w:val="00235C4A"/>
    <w:rsid w:val="00236CB3"/>
    <w:rsid w:val="00236CBE"/>
    <w:rsid w:val="0024095B"/>
    <w:rsid w:val="0024158A"/>
    <w:rsid w:val="00242AEB"/>
    <w:rsid w:val="00251920"/>
    <w:rsid w:val="00252F5C"/>
    <w:rsid w:val="0025307E"/>
    <w:rsid w:val="002536C4"/>
    <w:rsid w:val="002548C9"/>
    <w:rsid w:val="00255167"/>
    <w:rsid w:val="0025516C"/>
    <w:rsid w:val="00256337"/>
    <w:rsid w:val="002573DC"/>
    <w:rsid w:val="00257866"/>
    <w:rsid w:val="00257A3E"/>
    <w:rsid w:val="002629D8"/>
    <w:rsid w:val="00263C97"/>
    <w:rsid w:val="00264427"/>
    <w:rsid w:val="00270800"/>
    <w:rsid w:val="00274504"/>
    <w:rsid w:val="002806B0"/>
    <w:rsid w:val="00280715"/>
    <w:rsid w:val="002822E9"/>
    <w:rsid w:val="00282858"/>
    <w:rsid w:val="00286CB7"/>
    <w:rsid w:val="0029226D"/>
    <w:rsid w:val="002924DE"/>
    <w:rsid w:val="00292A45"/>
    <w:rsid w:val="00292DC0"/>
    <w:rsid w:val="002944A0"/>
    <w:rsid w:val="00294529"/>
    <w:rsid w:val="0029531A"/>
    <w:rsid w:val="00297CEA"/>
    <w:rsid w:val="002A3513"/>
    <w:rsid w:val="002A3EC0"/>
    <w:rsid w:val="002B1573"/>
    <w:rsid w:val="002B2B23"/>
    <w:rsid w:val="002B4C22"/>
    <w:rsid w:val="002B5D16"/>
    <w:rsid w:val="002B60A8"/>
    <w:rsid w:val="002B6458"/>
    <w:rsid w:val="002C0089"/>
    <w:rsid w:val="002C0B8E"/>
    <w:rsid w:val="002C200D"/>
    <w:rsid w:val="002C22DA"/>
    <w:rsid w:val="002C67D8"/>
    <w:rsid w:val="002D0AF5"/>
    <w:rsid w:val="002D3A0E"/>
    <w:rsid w:val="002D4993"/>
    <w:rsid w:val="002E0D8A"/>
    <w:rsid w:val="002F1A00"/>
    <w:rsid w:val="002F5C42"/>
    <w:rsid w:val="002F6ADD"/>
    <w:rsid w:val="00301B8A"/>
    <w:rsid w:val="00301E10"/>
    <w:rsid w:val="003024C0"/>
    <w:rsid w:val="00302948"/>
    <w:rsid w:val="003041BB"/>
    <w:rsid w:val="0031329C"/>
    <w:rsid w:val="0031361B"/>
    <w:rsid w:val="00314216"/>
    <w:rsid w:val="0031531B"/>
    <w:rsid w:val="0032170B"/>
    <w:rsid w:val="00323A01"/>
    <w:rsid w:val="00324296"/>
    <w:rsid w:val="0032539C"/>
    <w:rsid w:val="003272B5"/>
    <w:rsid w:val="00330ACC"/>
    <w:rsid w:val="00332FE9"/>
    <w:rsid w:val="003340B9"/>
    <w:rsid w:val="0033459C"/>
    <w:rsid w:val="00335980"/>
    <w:rsid w:val="003429FB"/>
    <w:rsid w:val="00346967"/>
    <w:rsid w:val="003469E4"/>
    <w:rsid w:val="00351540"/>
    <w:rsid w:val="003539A6"/>
    <w:rsid w:val="00354772"/>
    <w:rsid w:val="00356BC0"/>
    <w:rsid w:val="00356D8B"/>
    <w:rsid w:val="00360ABE"/>
    <w:rsid w:val="00367D44"/>
    <w:rsid w:val="0037061A"/>
    <w:rsid w:val="0037485E"/>
    <w:rsid w:val="00376783"/>
    <w:rsid w:val="003768B6"/>
    <w:rsid w:val="003816DC"/>
    <w:rsid w:val="00384636"/>
    <w:rsid w:val="00384E5E"/>
    <w:rsid w:val="00386188"/>
    <w:rsid w:val="00387241"/>
    <w:rsid w:val="003904EF"/>
    <w:rsid w:val="00390702"/>
    <w:rsid w:val="003921DD"/>
    <w:rsid w:val="00396B97"/>
    <w:rsid w:val="00397EE5"/>
    <w:rsid w:val="003A1BFC"/>
    <w:rsid w:val="003A2C9A"/>
    <w:rsid w:val="003A78F9"/>
    <w:rsid w:val="003B0FF4"/>
    <w:rsid w:val="003B106D"/>
    <w:rsid w:val="003B10E0"/>
    <w:rsid w:val="003B274F"/>
    <w:rsid w:val="003B3069"/>
    <w:rsid w:val="003B37D9"/>
    <w:rsid w:val="003B4AB1"/>
    <w:rsid w:val="003B6DB5"/>
    <w:rsid w:val="003B7B70"/>
    <w:rsid w:val="003C6E0F"/>
    <w:rsid w:val="003C7014"/>
    <w:rsid w:val="003D36FD"/>
    <w:rsid w:val="003E3CAF"/>
    <w:rsid w:val="003E5CB3"/>
    <w:rsid w:val="003E63ED"/>
    <w:rsid w:val="003E64AE"/>
    <w:rsid w:val="003E7593"/>
    <w:rsid w:val="003F2C28"/>
    <w:rsid w:val="003F4DD2"/>
    <w:rsid w:val="003F4DF9"/>
    <w:rsid w:val="003F54C7"/>
    <w:rsid w:val="003F5DC9"/>
    <w:rsid w:val="00400503"/>
    <w:rsid w:val="004022D4"/>
    <w:rsid w:val="00405C22"/>
    <w:rsid w:val="004108C0"/>
    <w:rsid w:val="00412912"/>
    <w:rsid w:val="00413639"/>
    <w:rsid w:val="00414FE6"/>
    <w:rsid w:val="00415542"/>
    <w:rsid w:val="0042169C"/>
    <w:rsid w:val="00426421"/>
    <w:rsid w:val="004266E8"/>
    <w:rsid w:val="004269FA"/>
    <w:rsid w:val="004302B8"/>
    <w:rsid w:val="00432BAA"/>
    <w:rsid w:val="00432D8D"/>
    <w:rsid w:val="00435E93"/>
    <w:rsid w:val="00440C93"/>
    <w:rsid w:val="00441168"/>
    <w:rsid w:val="004415E8"/>
    <w:rsid w:val="0044529B"/>
    <w:rsid w:val="00445854"/>
    <w:rsid w:val="00446985"/>
    <w:rsid w:val="00451317"/>
    <w:rsid w:val="004521B6"/>
    <w:rsid w:val="00455011"/>
    <w:rsid w:val="004554EE"/>
    <w:rsid w:val="00455762"/>
    <w:rsid w:val="004559B7"/>
    <w:rsid w:val="00462012"/>
    <w:rsid w:val="00463EFE"/>
    <w:rsid w:val="00466569"/>
    <w:rsid w:val="00466B1A"/>
    <w:rsid w:val="00466E9E"/>
    <w:rsid w:val="00467696"/>
    <w:rsid w:val="004702E7"/>
    <w:rsid w:val="00471C07"/>
    <w:rsid w:val="00471FE4"/>
    <w:rsid w:val="00476859"/>
    <w:rsid w:val="00484B2B"/>
    <w:rsid w:val="00485A3F"/>
    <w:rsid w:val="00490A07"/>
    <w:rsid w:val="004972EE"/>
    <w:rsid w:val="004A3137"/>
    <w:rsid w:val="004A52BD"/>
    <w:rsid w:val="004A6A4C"/>
    <w:rsid w:val="004A6FD1"/>
    <w:rsid w:val="004A7ABD"/>
    <w:rsid w:val="004B1076"/>
    <w:rsid w:val="004B2BF9"/>
    <w:rsid w:val="004B39A9"/>
    <w:rsid w:val="004B5108"/>
    <w:rsid w:val="004B5795"/>
    <w:rsid w:val="004B5FDA"/>
    <w:rsid w:val="004B72A4"/>
    <w:rsid w:val="004C5518"/>
    <w:rsid w:val="004C6FC6"/>
    <w:rsid w:val="004C7E82"/>
    <w:rsid w:val="004D0440"/>
    <w:rsid w:val="004D1F47"/>
    <w:rsid w:val="004D3AC7"/>
    <w:rsid w:val="004E7101"/>
    <w:rsid w:val="004F4AB7"/>
    <w:rsid w:val="004F6012"/>
    <w:rsid w:val="0050060C"/>
    <w:rsid w:val="005008ED"/>
    <w:rsid w:val="00500F9C"/>
    <w:rsid w:val="00504A29"/>
    <w:rsid w:val="005070B5"/>
    <w:rsid w:val="0050765B"/>
    <w:rsid w:val="00510745"/>
    <w:rsid w:val="00512BE4"/>
    <w:rsid w:val="005150E8"/>
    <w:rsid w:val="005165B9"/>
    <w:rsid w:val="005227CB"/>
    <w:rsid w:val="00523AD5"/>
    <w:rsid w:val="0052477B"/>
    <w:rsid w:val="00526D89"/>
    <w:rsid w:val="005330E6"/>
    <w:rsid w:val="005330ED"/>
    <w:rsid w:val="00536166"/>
    <w:rsid w:val="00536E83"/>
    <w:rsid w:val="00543BB9"/>
    <w:rsid w:val="00543DCD"/>
    <w:rsid w:val="00546E69"/>
    <w:rsid w:val="00550297"/>
    <w:rsid w:val="0055182E"/>
    <w:rsid w:val="00554EB1"/>
    <w:rsid w:val="00555341"/>
    <w:rsid w:val="00555517"/>
    <w:rsid w:val="005606D1"/>
    <w:rsid w:val="00564777"/>
    <w:rsid w:val="00564C08"/>
    <w:rsid w:val="005666AE"/>
    <w:rsid w:val="00570B6E"/>
    <w:rsid w:val="005718D9"/>
    <w:rsid w:val="00571B84"/>
    <w:rsid w:val="005759E2"/>
    <w:rsid w:val="00576444"/>
    <w:rsid w:val="005807F5"/>
    <w:rsid w:val="005816C3"/>
    <w:rsid w:val="0058210F"/>
    <w:rsid w:val="0059099F"/>
    <w:rsid w:val="00593DD6"/>
    <w:rsid w:val="00594C3E"/>
    <w:rsid w:val="00594D41"/>
    <w:rsid w:val="005950A4"/>
    <w:rsid w:val="00595DEC"/>
    <w:rsid w:val="00596635"/>
    <w:rsid w:val="00596E45"/>
    <w:rsid w:val="005A06C8"/>
    <w:rsid w:val="005A1128"/>
    <w:rsid w:val="005A192C"/>
    <w:rsid w:val="005A271F"/>
    <w:rsid w:val="005A3BB3"/>
    <w:rsid w:val="005B007A"/>
    <w:rsid w:val="005B2A5B"/>
    <w:rsid w:val="005B600A"/>
    <w:rsid w:val="005B6625"/>
    <w:rsid w:val="005C23C8"/>
    <w:rsid w:val="005C23F8"/>
    <w:rsid w:val="005C2577"/>
    <w:rsid w:val="005C3752"/>
    <w:rsid w:val="005C4884"/>
    <w:rsid w:val="005D3166"/>
    <w:rsid w:val="005D35EC"/>
    <w:rsid w:val="005D797C"/>
    <w:rsid w:val="005E1C17"/>
    <w:rsid w:val="005E43E4"/>
    <w:rsid w:val="005E46B8"/>
    <w:rsid w:val="005E5490"/>
    <w:rsid w:val="005E56B3"/>
    <w:rsid w:val="005E6980"/>
    <w:rsid w:val="005E75E6"/>
    <w:rsid w:val="005E7A22"/>
    <w:rsid w:val="006001DD"/>
    <w:rsid w:val="006003E0"/>
    <w:rsid w:val="00600463"/>
    <w:rsid w:val="0060100C"/>
    <w:rsid w:val="006025A8"/>
    <w:rsid w:val="006034A4"/>
    <w:rsid w:val="00603850"/>
    <w:rsid w:val="006048FF"/>
    <w:rsid w:val="00604EF0"/>
    <w:rsid w:val="0060580C"/>
    <w:rsid w:val="00605C85"/>
    <w:rsid w:val="006061D2"/>
    <w:rsid w:val="00616031"/>
    <w:rsid w:val="0061710A"/>
    <w:rsid w:val="00624035"/>
    <w:rsid w:val="00630F81"/>
    <w:rsid w:val="00632DDC"/>
    <w:rsid w:val="006336AF"/>
    <w:rsid w:val="006373F9"/>
    <w:rsid w:val="00637E63"/>
    <w:rsid w:val="00642AD3"/>
    <w:rsid w:val="00644788"/>
    <w:rsid w:val="006455EA"/>
    <w:rsid w:val="00646846"/>
    <w:rsid w:val="0065093F"/>
    <w:rsid w:val="00650B3C"/>
    <w:rsid w:val="00655D0D"/>
    <w:rsid w:val="00656791"/>
    <w:rsid w:val="00656B87"/>
    <w:rsid w:val="006610F1"/>
    <w:rsid w:val="00665D56"/>
    <w:rsid w:val="006663BF"/>
    <w:rsid w:val="006718AC"/>
    <w:rsid w:val="00687652"/>
    <w:rsid w:val="00693FD8"/>
    <w:rsid w:val="00696474"/>
    <w:rsid w:val="006A18B4"/>
    <w:rsid w:val="006A317D"/>
    <w:rsid w:val="006A4543"/>
    <w:rsid w:val="006A4F1F"/>
    <w:rsid w:val="006A693B"/>
    <w:rsid w:val="006B2100"/>
    <w:rsid w:val="006B23DA"/>
    <w:rsid w:val="006B32DD"/>
    <w:rsid w:val="006B62AE"/>
    <w:rsid w:val="006B672D"/>
    <w:rsid w:val="006B7F13"/>
    <w:rsid w:val="006C1746"/>
    <w:rsid w:val="006C2C27"/>
    <w:rsid w:val="006C2E10"/>
    <w:rsid w:val="006C3ED1"/>
    <w:rsid w:val="006C4CFE"/>
    <w:rsid w:val="006C7812"/>
    <w:rsid w:val="006D603A"/>
    <w:rsid w:val="006E03B7"/>
    <w:rsid w:val="006E0A14"/>
    <w:rsid w:val="006E2400"/>
    <w:rsid w:val="006E2F5E"/>
    <w:rsid w:val="006F2085"/>
    <w:rsid w:val="006F2291"/>
    <w:rsid w:val="006F61E2"/>
    <w:rsid w:val="006F6E87"/>
    <w:rsid w:val="007019E0"/>
    <w:rsid w:val="00705982"/>
    <w:rsid w:val="00706EC6"/>
    <w:rsid w:val="007074C2"/>
    <w:rsid w:val="00707677"/>
    <w:rsid w:val="00714C4F"/>
    <w:rsid w:val="00716E96"/>
    <w:rsid w:val="007220AB"/>
    <w:rsid w:val="00724D5F"/>
    <w:rsid w:val="00725904"/>
    <w:rsid w:val="007270BA"/>
    <w:rsid w:val="0073152B"/>
    <w:rsid w:val="00734E1F"/>
    <w:rsid w:val="00734EE0"/>
    <w:rsid w:val="007358D8"/>
    <w:rsid w:val="00735DED"/>
    <w:rsid w:val="00740773"/>
    <w:rsid w:val="00742441"/>
    <w:rsid w:val="00743EC9"/>
    <w:rsid w:val="00751873"/>
    <w:rsid w:val="00752F77"/>
    <w:rsid w:val="00753666"/>
    <w:rsid w:val="007543C0"/>
    <w:rsid w:val="00754FCF"/>
    <w:rsid w:val="0075678A"/>
    <w:rsid w:val="00756D2A"/>
    <w:rsid w:val="00760E0C"/>
    <w:rsid w:val="0076726E"/>
    <w:rsid w:val="007675F2"/>
    <w:rsid w:val="0076766F"/>
    <w:rsid w:val="00767A9B"/>
    <w:rsid w:val="007714CF"/>
    <w:rsid w:val="00771D70"/>
    <w:rsid w:val="007730FC"/>
    <w:rsid w:val="00773499"/>
    <w:rsid w:val="007744DF"/>
    <w:rsid w:val="00774747"/>
    <w:rsid w:val="00774DA5"/>
    <w:rsid w:val="00775800"/>
    <w:rsid w:val="00776191"/>
    <w:rsid w:val="0077630D"/>
    <w:rsid w:val="00777BDC"/>
    <w:rsid w:val="00782049"/>
    <w:rsid w:val="00782BD4"/>
    <w:rsid w:val="00785AEE"/>
    <w:rsid w:val="0079053C"/>
    <w:rsid w:val="007933FF"/>
    <w:rsid w:val="00793705"/>
    <w:rsid w:val="007940C4"/>
    <w:rsid w:val="00795159"/>
    <w:rsid w:val="00795488"/>
    <w:rsid w:val="007A3964"/>
    <w:rsid w:val="007A5468"/>
    <w:rsid w:val="007A7392"/>
    <w:rsid w:val="007B1FB8"/>
    <w:rsid w:val="007B58B1"/>
    <w:rsid w:val="007B7960"/>
    <w:rsid w:val="007C3B5F"/>
    <w:rsid w:val="007C4B93"/>
    <w:rsid w:val="007C7A9E"/>
    <w:rsid w:val="007D0589"/>
    <w:rsid w:val="007D2B8D"/>
    <w:rsid w:val="007D3267"/>
    <w:rsid w:val="007D330D"/>
    <w:rsid w:val="007D5651"/>
    <w:rsid w:val="007D6D10"/>
    <w:rsid w:val="007E02D4"/>
    <w:rsid w:val="007E1475"/>
    <w:rsid w:val="007E27E8"/>
    <w:rsid w:val="007E60BA"/>
    <w:rsid w:val="007F0739"/>
    <w:rsid w:val="007F32AC"/>
    <w:rsid w:val="007F48C2"/>
    <w:rsid w:val="007F5FE5"/>
    <w:rsid w:val="007F7BC4"/>
    <w:rsid w:val="00800D43"/>
    <w:rsid w:val="0080452D"/>
    <w:rsid w:val="00805D22"/>
    <w:rsid w:val="00807002"/>
    <w:rsid w:val="008073BB"/>
    <w:rsid w:val="00813C71"/>
    <w:rsid w:val="008150EE"/>
    <w:rsid w:val="00816D96"/>
    <w:rsid w:val="0082158D"/>
    <w:rsid w:val="008220A3"/>
    <w:rsid w:val="00822A53"/>
    <w:rsid w:val="0082363B"/>
    <w:rsid w:val="00823995"/>
    <w:rsid w:val="008271ED"/>
    <w:rsid w:val="00830E70"/>
    <w:rsid w:val="008335FB"/>
    <w:rsid w:val="008404E7"/>
    <w:rsid w:val="00841E90"/>
    <w:rsid w:val="008423B1"/>
    <w:rsid w:val="00844023"/>
    <w:rsid w:val="00844E63"/>
    <w:rsid w:val="00853E41"/>
    <w:rsid w:val="008564EB"/>
    <w:rsid w:val="00856E34"/>
    <w:rsid w:val="00857EB7"/>
    <w:rsid w:val="00862377"/>
    <w:rsid w:val="008636A1"/>
    <w:rsid w:val="00864182"/>
    <w:rsid w:val="00867ED4"/>
    <w:rsid w:val="0087515A"/>
    <w:rsid w:val="00877EF9"/>
    <w:rsid w:val="0088240D"/>
    <w:rsid w:val="00882FD8"/>
    <w:rsid w:val="00883A84"/>
    <w:rsid w:val="00886BD2"/>
    <w:rsid w:val="00891453"/>
    <w:rsid w:val="00891D63"/>
    <w:rsid w:val="00893553"/>
    <w:rsid w:val="00895747"/>
    <w:rsid w:val="00897BA1"/>
    <w:rsid w:val="008A2092"/>
    <w:rsid w:val="008A3B33"/>
    <w:rsid w:val="008A3F16"/>
    <w:rsid w:val="008A67CA"/>
    <w:rsid w:val="008B1847"/>
    <w:rsid w:val="008B22A8"/>
    <w:rsid w:val="008B418D"/>
    <w:rsid w:val="008B4E5C"/>
    <w:rsid w:val="008C1CD4"/>
    <w:rsid w:val="008C5707"/>
    <w:rsid w:val="008C575F"/>
    <w:rsid w:val="008C7339"/>
    <w:rsid w:val="008C733C"/>
    <w:rsid w:val="008D1EB5"/>
    <w:rsid w:val="008D4A8B"/>
    <w:rsid w:val="008D57C3"/>
    <w:rsid w:val="008D748B"/>
    <w:rsid w:val="008E1B51"/>
    <w:rsid w:val="008E7A38"/>
    <w:rsid w:val="008F4A35"/>
    <w:rsid w:val="008F6938"/>
    <w:rsid w:val="00907E6B"/>
    <w:rsid w:val="00911D9A"/>
    <w:rsid w:val="0091381A"/>
    <w:rsid w:val="00915DE0"/>
    <w:rsid w:val="00917807"/>
    <w:rsid w:val="00926001"/>
    <w:rsid w:val="009264B1"/>
    <w:rsid w:val="00927F50"/>
    <w:rsid w:val="009310BA"/>
    <w:rsid w:val="00943F72"/>
    <w:rsid w:val="00944906"/>
    <w:rsid w:val="009459AB"/>
    <w:rsid w:val="00950599"/>
    <w:rsid w:val="009540DA"/>
    <w:rsid w:val="009542F1"/>
    <w:rsid w:val="00957E4D"/>
    <w:rsid w:val="009704E1"/>
    <w:rsid w:val="009762E2"/>
    <w:rsid w:val="00976545"/>
    <w:rsid w:val="00977361"/>
    <w:rsid w:val="009834EC"/>
    <w:rsid w:val="00987847"/>
    <w:rsid w:val="0099092F"/>
    <w:rsid w:val="00990E97"/>
    <w:rsid w:val="00993C6C"/>
    <w:rsid w:val="00993E7F"/>
    <w:rsid w:val="00994558"/>
    <w:rsid w:val="00995F57"/>
    <w:rsid w:val="0099692A"/>
    <w:rsid w:val="009A1BEF"/>
    <w:rsid w:val="009A2AF8"/>
    <w:rsid w:val="009A517C"/>
    <w:rsid w:val="009A5FE4"/>
    <w:rsid w:val="009B2552"/>
    <w:rsid w:val="009B3134"/>
    <w:rsid w:val="009C12D2"/>
    <w:rsid w:val="009C1B74"/>
    <w:rsid w:val="009C26E0"/>
    <w:rsid w:val="009C5E9D"/>
    <w:rsid w:val="009D05AD"/>
    <w:rsid w:val="009D0D0A"/>
    <w:rsid w:val="009D2539"/>
    <w:rsid w:val="009D31F9"/>
    <w:rsid w:val="009D3B94"/>
    <w:rsid w:val="009D3CFA"/>
    <w:rsid w:val="009D4EF8"/>
    <w:rsid w:val="009D50CB"/>
    <w:rsid w:val="009D776A"/>
    <w:rsid w:val="009D7B50"/>
    <w:rsid w:val="009E2B4A"/>
    <w:rsid w:val="009E37D3"/>
    <w:rsid w:val="009E46AD"/>
    <w:rsid w:val="009E4B6C"/>
    <w:rsid w:val="009E4CC6"/>
    <w:rsid w:val="009E53DC"/>
    <w:rsid w:val="009E6179"/>
    <w:rsid w:val="009F2C6C"/>
    <w:rsid w:val="009F2E9B"/>
    <w:rsid w:val="009F3A33"/>
    <w:rsid w:val="009F4BE6"/>
    <w:rsid w:val="009F5FE0"/>
    <w:rsid w:val="00A01FCB"/>
    <w:rsid w:val="00A02984"/>
    <w:rsid w:val="00A04658"/>
    <w:rsid w:val="00A071E5"/>
    <w:rsid w:val="00A11BE1"/>
    <w:rsid w:val="00A12886"/>
    <w:rsid w:val="00A1707E"/>
    <w:rsid w:val="00A25E66"/>
    <w:rsid w:val="00A3049F"/>
    <w:rsid w:val="00A31D13"/>
    <w:rsid w:val="00A324BF"/>
    <w:rsid w:val="00A33306"/>
    <w:rsid w:val="00A335A3"/>
    <w:rsid w:val="00A33F0A"/>
    <w:rsid w:val="00A36A7B"/>
    <w:rsid w:val="00A402D6"/>
    <w:rsid w:val="00A422D3"/>
    <w:rsid w:val="00A448C2"/>
    <w:rsid w:val="00A455A1"/>
    <w:rsid w:val="00A45710"/>
    <w:rsid w:val="00A55376"/>
    <w:rsid w:val="00A62201"/>
    <w:rsid w:val="00A629F5"/>
    <w:rsid w:val="00A67286"/>
    <w:rsid w:val="00A672D0"/>
    <w:rsid w:val="00A735E1"/>
    <w:rsid w:val="00A77660"/>
    <w:rsid w:val="00A81B12"/>
    <w:rsid w:val="00A84824"/>
    <w:rsid w:val="00A84B17"/>
    <w:rsid w:val="00A906CC"/>
    <w:rsid w:val="00A919B3"/>
    <w:rsid w:val="00A94607"/>
    <w:rsid w:val="00A96B13"/>
    <w:rsid w:val="00AA01B6"/>
    <w:rsid w:val="00AA048E"/>
    <w:rsid w:val="00AA44CE"/>
    <w:rsid w:val="00AA4BBB"/>
    <w:rsid w:val="00AA67DC"/>
    <w:rsid w:val="00AB1416"/>
    <w:rsid w:val="00AB2831"/>
    <w:rsid w:val="00AB5F72"/>
    <w:rsid w:val="00AC0E3B"/>
    <w:rsid w:val="00AC1801"/>
    <w:rsid w:val="00AC2DF3"/>
    <w:rsid w:val="00AC4976"/>
    <w:rsid w:val="00AD0820"/>
    <w:rsid w:val="00AD0A9F"/>
    <w:rsid w:val="00AD32E4"/>
    <w:rsid w:val="00AD42D8"/>
    <w:rsid w:val="00AD5030"/>
    <w:rsid w:val="00AE131E"/>
    <w:rsid w:val="00AE264A"/>
    <w:rsid w:val="00AE3998"/>
    <w:rsid w:val="00AF2BE7"/>
    <w:rsid w:val="00AF2D0C"/>
    <w:rsid w:val="00AF42A5"/>
    <w:rsid w:val="00AF651B"/>
    <w:rsid w:val="00B00938"/>
    <w:rsid w:val="00B0592B"/>
    <w:rsid w:val="00B07D39"/>
    <w:rsid w:val="00B1615D"/>
    <w:rsid w:val="00B248F3"/>
    <w:rsid w:val="00B25766"/>
    <w:rsid w:val="00B26D2F"/>
    <w:rsid w:val="00B305CC"/>
    <w:rsid w:val="00B31E9F"/>
    <w:rsid w:val="00B344C2"/>
    <w:rsid w:val="00B34EFD"/>
    <w:rsid w:val="00B370FC"/>
    <w:rsid w:val="00B374B7"/>
    <w:rsid w:val="00B4763E"/>
    <w:rsid w:val="00B509E5"/>
    <w:rsid w:val="00B528E8"/>
    <w:rsid w:val="00B53A00"/>
    <w:rsid w:val="00B553DE"/>
    <w:rsid w:val="00B60C85"/>
    <w:rsid w:val="00B61FD1"/>
    <w:rsid w:val="00B637B6"/>
    <w:rsid w:val="00B6734C"/>
    <w:rsid w:val="00B72C63"/>
    <w:rsid w:val="00B7347D"/>
    <w:rsid w:val="00B739E4"/>
    <w:rsid w:val="00B75D7D"/>
    <w:rsid w:val="00B77397"/>
    <w:rsid w:val="00B85889"/>
    <w:rsid w:val="00B92C3B"/>
    <w:rsid w:val="00B92C87"/>
    <w:rsid w:val="00B94AB4"/>
    <w:rsid w:val="00B9538B"/>
    <w:rsid w:val="00B9644B"/>
    <w:rsid w:val="00B979E2"/>
    <w:rsid w:val="00BA1C66"/>
    <w:rsid w:val="00BA2A70"/>
    <w:rsid w:val="00BA328E"/>
    <w:rsid w:val="00BB2EF9"/>
    <w:rsid w:val="00BB2FD7"/>
    <w:rsid w:val="00BB4EB0"/>
    <w:rsid w:val="00BB7982"/>
    <w:rsid w:val="00BC1220"/>
    <w:rsid w:val="00BC1687"/>
    <w:rsid w:val="00BC1820"/>
    <w:rsid w:val="00BC52F8"/>
    <w:rsid w:val="00BC56FC"/>
    <w:rsid w:val="00BC5B9F"/>
    <w:rsid w:val="00BC64BF"/>
    <w:rsid w:val="00BD0AAE"/>
    <w:rsid w:val="00BE04B1"/>
    <w:rsid w:val="00BE1B99"/>
    <w:rsid w:val="00BE210F"/>
    <w:rsid w:val="00BE251E"/>
    <w:rsid w:val="00BE2E3A"/>
    <w:rsid w:val="00BE473A"/>
    <w:rsid w:val="00BE59A7"/>
    <w:rsid w:val="00BE690C"/>
    <w:rsid w:val="00BE7DDA"/>
    <w:rsid w:val="00BF6100"/>
    <w:rsid w:val="00BF6E10"/>
    <w:rsid w:val="00BF7B07"/>
    <w:rsid w:val="00C000F5"/>
    <w:rsid w:val="00C0242F"/>
    <w:rsid w:val="00C0468C"/>
    <w:rsid w:val="00C05456"/>
    <w:rsid w:val="00C06179"/>
    <w:rsid w:val="00C075D5"/>
    <w:rsid w:val="00C10799"/>
    <w:rsid w:val="00C11EBF"/>
    <w:rsid w:val="00C13EE1"/>
    <w:rsid w:val="00C1763D"/>
    <w:rsid w:val="00C22C43"/>
    <w:rsid w:val="00C23020"/>
    <w:rsid w:val="00C245FD"/>
    <w:rsid w:val="00C248D7"/>
    <w:rsid w:val="00C30551"/>
    <w:rsid w:val="00C35792"/>
    <w:rsid w:val="00C35B76"/>
    <w:rsid w:val="00C35E33"/>
    <w:rsid w:val="00C3696E"/>
    <w:rsid w:val="00C43153"/>
    <w:rsid w:val="00C4377C"/>
    <w:rsid w:val="00C44B67"/>
    <w:rsid w:val="00C4663C"/>
    <w:rsid w:val="00C467C5"/>
    <w:rsid w:val="00C51168"/>
    <w:rsid w:val="00C532B8"/>
    <w:rsid w:val="00C53561"/>
    <w:rsid w:val="00C53CAD"/>
    <w:rsid w:val="00C55267"/>
    <w:rsid w:val="00C57083"/>
    <w:rsid w:val="00C61117"/>
    <w:rsid w:val="00C6262E"/>
    <w:rsid w:val="00C666CE"/>
    <w:rsid w:val="00C6763C"/>
    <w:rsid w:val="00C67DD6"/>
    <w:rsid w:val="00C73743"/>
    <w:rsid w:val="00C74DE9"/>
    <w:rsid w:val="00C81A5F"/>
    <w:rsid w:val="00C82224"/>
    <w:rsid w:val="00C84CA5"/>
    <w:rsid w:val="00C8512A"/>
    <w:rsid w:val="00C85BE9"/>
    <w:rsid w:val="00C87A65"/>
    <w:rsid w:val="00C946AB"/>
    <w:rsid w:val="00C9480B"/>
    <w:rsid w:val="00C95197"/>
    <w:rsid w:val="00CA34AE"/>
    <w:rsid w:val="00CA7EF1"/>
    <w:rsid w:val="00CB0CA8"/>
    <w:rsid w:val="00CB3436"/>
    <w:rsid w:val="00CB5E82"/>
    <w:rsid w:val="00CC2E07"/>
    <w:rsid w:val="00CC68CA"/>
    <w:rsid w:val="00CC77D5"/>
    <w:rsid w:val="00CD2393"/>
    <w:rsid w:val="00CD2789"/>
    <w:rsid w:val="00CD43D2"/>
    <w:rsid w:val="00CD6A4E"/>
    <w:rsid w:val="00CD6A9C"/>
    <w:rsid w:val="00CD7FFE"/>
    <w:rsid w:val="00CE2835"/>
    <w:rsid w:val="00CE42A1"/>
    <w:rsid w:val="00CE5F35"/>
    <w:rsid w:val="00CE794C"/>
    <w:rsid w:val="00CE7EEF"/>
    <w:rsid w:val="00CF1F16"/>
    <w:rsid w:val="00CF2C39"/>
    <w:rsid w:val="00CF486E"/>
    <w:rsid w:val="00CF7348"/>
    <w:rsid w:val="00CF7B55"/>
    <w:rsid w:val="00D00321"/>
    <w:rsid w:val="00D01832"/>
    <w:rsid w:val="00D0324F"/>
    <w:rsid w:val="00D12264"/>
    <w:rsid w:val="00D14EC5"/>
    <w:rsid w:val="00D15754"/>
    <w:rsid w:val="00D1773F"/>
    <w:rsid w:val="00D17FB0"/>
    <w:rsid w:val="00D22296"/>
    <w:rsid w:val="00D22ED4"/>
    <w:rsid w:val="00D2589A"/>
    <w:rsid w:val="00D25F98"/>
    <w:rsid w:val="00D30178"/>
    <w:rsid w:val="00D3030E"/>
    <w:rsid w:val="00D31313"/>
    <w:rsid w:val="00D318B0"/>
    <w:rsid w:val="00D32C26"/>
    <w:rsid w:val="00D3354A"/>
    <w:rsid w:val="00D36A0B"/>
    <w:rsid w:val="00D37D2F"/>
    <w:rsid w:val="00D40930"/>
    <w:rsid w:val="00D41E59"/>
    <w:rsid w:val="00D43289"/>
    <w:rsid w:val="00D50406"/>
    <w:rsid w:val="00D516E7"/>
    <w:rsid w:val="00D51AF6"/>
    <w:rsid w:val="00D52489"/>
    <w:rsid w:val="00D536EC"/>
    <w:rsid w:val="00D56065"/>
    <w:rsid w:val="00D6147A"/>
    <w:rsid w:val="00D61E4D"/>
    <w:rsid w:val="00D63B01"/>
    <w:rsid w:val="00D66A0B"/>
    <w:rsid w:val="00D67943"/>
    <w:rsid w:val="00D7209D"/>
    <w:rsid w:val="00D72F64"/>
    <w:rsid w:val="00D75C57"/>
    <w:rsid w:val="00D763B3"/>
    <w:rsid w:val="00D80231"/>
    <w:rsid w:val="00D8062F"/>
    <w:rsid w:val="00D847EF"/>
    <w:rsid w:val="00D92896"/>
    <w:rsid w:val="00D95295"/>
    <w:rsid w:val="00D9729E"/>
    <w:rsid w:val="00D974CA"/>
    <w:rsid w:val="00DA0B6E"/>
    <w:rsid w:val="00DA458C"/>
    <w:rsid w:val="00DB1175"/>
    <w:rsid w:val="00DB26FB"/>
    <w:rsid w:val="00DB2C1D"/>
    <w:rsid w:val="00DB2F1B"/>
    <w:rsid w:val="00DB2F35"/>
    <w:rsid w:val="00DB373C"/>
    <w:rsid w:val="00DC0080"/>
    <w:rsid w:val="00DC06EF"/>
    <w:rsid w:val="00DC1563"/>
    <w:rsid w:val="00DC1D53"/>
    <w:rsid w:val="00DC22F4"/>
    <w:rsid w:val="00DC26FE"/>
    <w:rsid w:val="00DC27F1"/>
    <w:rsid w:val="00DC2B75"/>
    <w:rsid w:val="00DC4683"/>
    <w:rsid w:val="00DC49D0"/>
    <w:rsid w:val="00DC5838"/>
    <w:rsid w:val="00DC7169"/>
    <w:rsid w:val="00DC77B8"/>
    <w:rsid w:val="00DC7D96"/>
    <w:rsid w:val="00DD1CBA"/>
    <w:rsid w:val="00DD34DB"/>
    <w:rsid w:val="00DE2045"/>
    <w:rsid w:val="00DE3A52"/>
    <w:rsid w:val="00DF0C33"/>
    <w:rsid w:val="00DF10EC"/>
    <w:rsid w:val="00DF1D78"/>
    <w:rsid w:val="00DF7694"/>
    <w:rsid w:val="00DF798E"/>
    <w:rsid w:val="00E036D4"/>
    <w:rsid w:val="00E0377E"/>
    <w:rsid w:val="00E042B2"/>
    <w:rsid w:val="00E0542F"/>
    <w:rsid w:val="00E07378"/>
    <w:rsid w:val="00E07A60"/>
    <w:rsid w:val="00E10C69"/>
    <w:rsid w:val="00E11DFB"/>
    <w:rsid w:val="00E16AD3"/>
    <w:rsid w:val="00E2020B"/>
    <w:rsid w:val="00E22D04"/>
    <w:rsid w:val="00E256DA"/>
    <w:rsid w:val="00E2594E"/>
    <w:rsid w:val="00E25A60"/>
    <w:rsid w:val="00E262D3"/>
    <w:rsid w:val="00E3750C"/>
    <w:rsid w:val="00E41F42"/>
    <w:rsid w:val="00E44ABA"/>
    <w:rsid w:val="00E466D4"/>
    <w:rsid w:val="00E478C0"/>
    <w:rsid w:val="00E50F66"/>
    <w:rsid w:val="00E51A40"/>
    <w:rsid w:val="00E52EB8"/>
    <w:rsid w:val="00E556BE"/>
    <w:rsid w:val="00E571D2"/>
    <w:rsid w:val="00E609F3"/>
    <w:rsid w:val="00E633A9"/>
    <w:rsid w:val="00E73482"/>
    <w:rsid w:val="00E736B6"/>
    <w:rsid w:val="00E759CC"/>
    <w:rsid w:val="00E77ECC"/>
    <w:rsid w:val="00E80715"/>
    <w:rsid w:val="00E8220A"/>
    <w:rsid w:val="00E82E6F"/>
    <w:rsid w:val="00E84795"/>
    <w:rsid w:val="00E852B0"/>
    <w:rsid w:val="00E86419"/>
    <w:rsid w:val="00E900A3"/>
    <w:rsid w:val="00E90480"/>
    <w:rsid w:val="00E97BE7"/>
    <w:rsid w:val="00EA5574"/>
    <w:rsid w:val="00EA704E"/>
    <w:rsid w:val="00EB0568"/>
    <w:rsid w:val="00EB1480"/>
    <w:rsid w:val="00ED590E"/>
    <w:rsid w:val="00ED6E95"/>
    <w:rsid w:val="00EE00F3"/>
    <w:rsid w:val="00EE42B1"/>
    <w:rsid w:val="00EE4B86"/>
    <w:rsid w:val="00EE7D22"/>
    <w:rsid w:val="00EF31A1"/>
    <w:rsid w:val="00EF4EB3"/>
    <w:rsid w:val="00EF6328"/>
    <w:rsid w:val="00F00BF5"/>
    <w:rsid w:val="00F010E0"/>
    <w:rsid w:val="00F02004"/>
    <w:rsid w:val="00F0393A"/>
    <w:rsid w:val="00F03AE0"/>
    <w:rsid w:val="00F05059"/>
    <w:rsid w:val="00F05EE8"/>
    <w:rsid w:val="00F06097"/>
    <w:rsid w:val="00F06D5F"/>
    <w:rsid w:val="00F077C2"/>
    <w:rsid w:val="00F127D5"/>
    <w:rsid w:val="00F13E36"/>
    <w:rsid w:val="00F1611F"/>
    <w:rsid w:val="00F233D1"/>
    <w:rsid w:val="00F26D95"/>
    <w:rsid w:val="00F30512"/>
    <w:rsid w:val="00F30F9A"/>
    <w:rsid w:val="00F30FCC"/>
    <w:rsid w:val="00F32C2F"/>
    <w:rsid w:val="00F331D4"/>
    <w:rsid w:val="00F3685D"/>
    <w:rsid w:val="00F457C7"/>
    <w:rsid w:val="00F45CC4"/>
    <w:rsid w:val="00F45F3D"/>
    <w:rsid w:val="00F4667F"/>
    <w:rsid w:val="00F50611"/>
    <w:rsid w:val="00F51142"/>
    <w:rsid w:val="00F548A5"/>
    <w:rsid w:val="00F54B62"/>
    <w:rsid w:val="00F54DAA"/>
    <w:rsid w:val="00F55957"/>
    <w:rsid w:val="00F55CFF"/>
    <w:rsid w:val="00F642B3"/>
    <w:rsid w:val="00F65CF0"/>
    <w:rsid w:val="00F6791B"/>
    <w:rsid w:val="00F70FAB"/>
    <w:rsid w:val="00F72BC8"/>
    <w:rsid w:val="00F72DFF"/>
    <w:rsid w:val="00F754E4"/>
    <w:rsid w:val="00F76A8A"/>
    <w:rsid w:val="00F7740E"/>
    <w:rsid w:val="00F77F48"/>
    <w:rsid w:val="00F801BD"/>
    <w:rsid w:val="00F81879"/>
    <w:rsid w:val="00F81C0A"/>
    <w:rsid w:val="00F81D6C"/>
    <w:rsid w:val="00F82051"/>
    <w:rsid w:val="00F82849"/>
    <w:rsid w:val="00F84BF2"/>
    <w:rsid w:val="00F85715"/>
    <w:rsid w:val="00F86EFA"/>
    <w:rsid w:val="00F91270"/>
    <w:rsid w:val="00F92836"/>
    <w:rsid w:val="00F92D0D"/>
    <w:rsid w:val="00F9505C"/>
    <w:rsid w:val="00F966E6"/>
    <w:rsid w:val="00FA19AA"/>
    <w:rsid w:val="00FA33E8"/>
    <w:rsid w:val="00FA47D9"/>
    <w:rsid w:val="00FA4B9C"/>
    <w:rsid w:val="00FA61CD"/>
    <w:rsid w:val="00FA71CE"/>
    <w:rsid w:val="00FB15F6"/>
    <w:rsid w:val="00FB1DF8"/>
    <w:rsid w:val="00FC0FCF"/>
    <w:rsid w:val="00FC41AD"/>
    <w:rsid w:val="00FC61EB"/>
    <w:rsid w:val="00FD14B6"/>
    <w:rsid w:val="00FD3A43"/>
    <w:rsid w:val="00FD4109"/>
    <w:rsid w:val="00FD5302"/>
    <w:rsid w:val="00FD7D70"/>
    <w:rsid w:val="00FE03A2"/>
    <w:rsid w:val="00FE0BD4"/>
    <w:rsid w:val="00FE0E63"/>
    <w:rsid w:val="00FE36E0"/>
    <w:rsid w:val="00FE5E30"/>
    <w:rsid w:val="00FE7E19"/>
    <w:rsid w:val="00FF3DA1"/>
    <w:rsid w:val="00FF6E1B"/>
    <w:rsid w:val="00FF6F1D"/>
    <w:rsid w:val="00FF7362"/>
    <w:rsid w:val="012531F6"/>
    <w:rsid w:val="0168735E"/>
    <w:rsid w:val="02FDBC4D"/>
    <w:rsid w:val="068F0EAB"/>
    <w:rsid w:val="06903E69"/>
    <w:rsid w:val="06FD533F"/>
    <w:rsid w:val="0844D315"/>
    <w:rsid w:val="08CB7010"/>
    <w:rsid w:val="08CEEECC"/>
    <w:rsid w:val="09E5C1EF"/>
    <w:rsid w:val="0A2406CE"/>
    <w:rsid w:val="0A97CC1F"/>
    <w:rsid w:val="0EEDA5B7"/>
    <w:rsid w:val="11EED784"/>
    <w:rsid w:val="1527F2C0"/>
    <w:rsid w:val="165F1810"/>
    <w:rsid w:val="183E9445"/>
    <w:rsid w:val="1A62EB0E"/>
    <w:rsid w:val="1B817BB5"/>
    <w:rsid w:val="1E677CD7"/>
    <w:rsid w:val="20015EAE"/>
    <w:rsid w:val="22C68C13"/>
    <w:rsid w:val="23014226"/>
    <w:rsid w:val="245242DC"/>
    <w:rsid w:val="251CCED1"/>
    <w:rsid w:val="26BB8505"/>
    <w:rsid w:val="2BD111B2"/>
    <w:rsid w:val="2BDAE3EC"/>
    <w:rsid w:val="2C974B8B"/>
    <w:rsid w:val="2D84E440"/>
    <w:rsid w:val="2D96291A"/>
    <w:rsid w:val="300B7AC1"/>
    <w:rsid w:val="31D31D12"/>
    <w:rsid w:val="353BE6AE"/>
    <w:rsid w:val="3635EC0F"/>
    <w:rsid w:val="3B6D6890"/>
    <w:rsid w:val="3CD0CE0F"/>
    <w:rsid w:val="3F961B2D"/>
    <w:rsid w:val="3F9C1722"/>
    <w:rsid w:val="3FBFDFB6"/>
    <w:rsid w:val="40021D3A"/>
    <w:rsid w:val="41F1FEC0"/>
    <w:rsid w:val="41F97BF1"/>
    <w:rsid w:val="42014159"/>
    <w:rsid w:val="4367B56E"/>
    <w:rsid w:val="43F193E5"/>
    <w:rsid w:val="45299F82"/>
    <w:rsid w:val="458D6446"/>
    <w:rsid w:val="45B1D3DA"/>
    <w:rsid w:val="46C56FE3"/>
    <w:rsid w:val="47BA17D4"/>
    <w:rsid w:val="4D61BFCE"/>
    <w:rsid w:val="4DDDEEBF"/>
    <w:rsid w:val="4E0C1AD6"/>
    <w:rsid w:val="4F590F9F"/>
    <w:rsid w:val="4FA6F46A"/>
    <w:rsid w:val="527FCFDF"/>
    <w:rsid w:val="52AC29D1"/>
    <w:rsid w:val="52C36249"/>
    <w:rsid w:val="533E031F"/>
    <w:rsid w:val="53AF6C70"/>
    <w:rsid w:val="548EBB34"/>
    <w:rsid w:val="54E32E24"/>
    <w:rsid w:val="5529666A"/>
    <w:rsid w:val="588E942D"/>
    <w:rsid w:val="58B4B715"/>
    <w:rsid w:val="598DCDC1"/>
    <w:rsid w:val="5B6E7CEE"/>
    <w:rsid w:val="5C49B7E8"/>
    <w:rsid w:val="5ED95978"/>
    <w:rsid w:val="5FCAF968"/>
    <w:rsid w:val="60004577"/>
    <w:rsid w:val="60F6AEF6"/>
    <w:rsid w:val="625AF71F"/>
    <w:rsid w:val="63D5C8DA"/>
    <w:rsid w:val="65A32D78"/>
    <w:rsid w:val="669F0FC7"/>
    <w:rsid w:val="66E79703"/>
    <w:rsid w:val="68B8BEFD"/>
    <w:rsid w:val="69C906CD"/>
    <w:rsid w:val="6A303F7D"/>
    <w:rsid w:val="6B339258"/>
    <w:rsid w:val="6C94E9B7"/>
    <w:rsid w:val="6D619F19"/>
    <w:rsid w:val="6D6E6BB9"/>
    <w:rsid w:val="6FCDDFFA"/>
    <w:rsid w:val="6FDFE1D6"/>
    <w:rsid w:val="70E4D330"/>
    <w:rsid w:val="717B21D9"/>
    <w:rsid w:val="732634D3"/>
    <w:rsid w:val="74560510"/>
    <w:rsid w:val="745DC642"/>
    <w:rsid w:val="745FD74A"/>
    <w:rsid w:val="74E90376"/>
    <w:rsid w:val="75B7D8AC"/>
    <w:rsid w:val="7616A57B"/>
    <w:rsid w:val="764E92FC"/>
    <w:rsid w:val="7797780C"/>
    <w:rsid w:val="7902FB8D"/>
    <w:rsid w:val="79670962"/>
    <w:rsid w:val="7B6CA086"/>
    <w:rsid w:val="7E2B3C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4E440"/>
  <w15:chartTrackingRefBased/>
  <w15:docId w15:val="{C4319E9E-DA0E-4A3A-B29A-7987E0CDF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672D"/>
  </w:style>
  <w:style w:type="paragraph" w:styleId="Heading1">
    <w:name w:val="heading 1"/>
    <w:basedOn w:val="Normal"/>
    <w:next w:val="Normal"/>
    <w:link w:val="Heading1Char"/>
    <w:uiPriority w:val="9"/>
    <w:qFormat/>
    <w:rsid w:val="00696474"/>
    <w:pPr>
      <w:keepNext/>
      <w:keepLines/>
      <w:numPr>
        <w:numId w:val="2"/>
      </w:numPr>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unhideWhenUsed/>
    <w:qFormat/>
    <w:rsid w:val="003A2C9A"/>
    <w:pPr>
      <w:keepNext/>
      <w:keepLines/>
      <w:numPr>
        <w:ilvl w:val="1"/>
        <w:numId w:val="2"/>
      </w:numPr>
      <w:spacing w:before="40" w:after="0"/>
      <w:outlineLvl w:val="1"/>
    </w:pPr>
    <w:rPr>
      <w:rFonts w:ascii="Times New Roman" w:eastAsiaTheme="majorEastAsia" w:hAnsi="Times New Roman" w:cstheme="majorBidi"/>
      <w:b/>
      <w:color w:val="000000" w:themeColor="text1"/>
      <w:sz w:val="26"/>
      <w:szCs w:val="26"/>
    </w:rPr>
  </w:style>
  <w:style w:type="paragraph" w:styleId="Heading3">
    <w:name w:val="heading 3"/>
    <w:basedOn w:val="Normal"/>
    <w:next w:val="Normal"/>
    <w:link w:val="Heading3Char"/>
    <w:uiPriority w:val="9"/>
    <w:unhideWhenUsed/>
    <w:qFormat/>
    <w:rsid w:val="008B22A8"/>
    <w:pPr>
      <w:keepNext/>
      <w:keepLines/>
      <w:numPr>
        <w:ilvl w:val="2"/>
        <w:numId w:val="2"/>
      </w:numPr>
      <w:spacing w:before="40" w:after="0"/>
      <w:outlineLvl w:val="2"/>
    </w:pPr>
    <w:rPr>
      <w:rFonts w:ascii="Times New Roman" w:eastAsiaTheme="majorEastAsia" w:hAnsi="Times New Roman" w:cstheme="majorBidi"/>
      <w:color w:val="000000" w:themeColor="text1"/>
      <w:szCs w:val="24"/>
    </w:rPr>
  </w:style>
  <w:style w:type="paragraph" w:styleId="Heading4">
    <w:name w:val="heading 4"/>
    <w:basedOn w:val="Normal"/>
    <w:next w:val="Normal"/>
    <w:link w:val="Heading4Char"/>
    <w:uiPriority w:val="9"/>
    <w:semiHidden/>
    <w:unhideWhenUsed/>
    <w:qFormat/>
    <w:rsid w:val="00716E96"/>
    <w:pPr>
      <w:keepNext/>
      <w:keepLines/>
      <w:numPr>
        <w:ilvl w:val="3"/>
        <w:numId w:val="2"/>
      </w:numPr>
      <w:spacing w:before="40" w:after="0"/>
      <w:outlineLvl w:val="3"/>
    </w:pPr>
    <w:rPr>
      <w:rFonts w:asciiTheme="majorHAnsi" w:eastAsiaTheme="majorEastAsia" w:hAnsiTheme="majorHAnsi" w:cstheme="majorBidi"/>
      <w:i/>
      <w:iCs/>
      <w:color w:val="1481AB" w:themeColor="accent1" w:themeShade="BF"/>
    </w:rPr>
  </w:style>
  <w:style w:type="paragraph" w:styleId="Heading5">
    <w:name w:val="heading 5"/>
    <w:basedOn w:val="Normal"/>
    <w:next w:val="Normal"/>
    <w:link w:val="Heading5Char"/>
    <w:uiPriority w:val="9"/>
    <w:semiHidden/>
    <w:unhideWhenUsed/>
    <w:qFormat/>
    <w:rsid w:val="00716E96"/>
    <w:pPr>
      <w:keepNext/>
      <w:keepLines/>
      <w:numPr>
        <w:ilvl w:val="4"/>
        <w:numId w:val="2"/>
      </w:numPr>
      <w:spacing w:before="40" w:after="0"/>
      <w:outlineLvl w:val="4"/>
    </w:pPr>
    <w:rPr>
      <w:rFonts w:asciiTheme="majorHAnsi" w:eastAsiaTheme="majorEastAsia" w:hAnsiTheme="majorHAnsi" w:cstheme="majorBidi"/>
      <w:color w:val="1481AB" w:themeColor="accent1" w:themeShade="BF"/>
    </w:rPr>
  </w:style>
  <w:style w:type="paragraph" w:styleId="Heading6">
    <w:name w:val="heading 6"/>
    <w:basedOn w:val="Normal"/>
    <w:next w:val="Normal"/>
    <w:link w:val="Heading6Char"/>
    <w:uiPriority w:val="9"/>
    <w:semiHidden/>
    <w:unhideWhenUsed/>
    <w:qFormat/>
    <w:rsid w:val="00716E96"/>
    <w:pPr>
      <w:keepNext/>
      <w:keepLines/>
      <w:numPr>
        <w:ilvl w:val="5"/>
        <w:numId w:val="2"/>
      </w:numPr>
      <w:spacing w:before="40" w:after="0"/>
      <w:outlineLvl w:val="5"/>
    </w:pPr>
    <w:rPr>
      <w:rFonts w:asciiTheme="majorHAnsi" w:eastAsiaTheme="majorEastAsia" w:hAnsiTheme="majorHAnsi" w:cstheme="majorBidi"/>
      <w:color w:val="0D5571" w:themeColor="accent1" w:themeShade="7F"/>
    </w:rPr>
  </w:style>
  <w:style w:type="paragraph" w:styleId="Heading7">
    <w:name w:val="heading 7"/>
    <w:basedOn w:val="Normal"/>
    <w:next w:val="Normal"/>
    <w:link w:val="Heading7Char"/>
    <w:uiPriority w:val="9"/>
    <w:semiHidden/>
    <w:unhideWhenUsed/>
    <w:qFormat/>
    <w:rsid w:val="00716E96"/>
    <w:pPr>
      <w:keepNext/>
      <w:keepLines/>
      <w:numPr>
        <w:ilvl w:val="6"/>
        <w:numId w:val="2"/>
      </w:numPr>
      <w:spacing w:before="40" w:after="0"/>
      <w:outlineLvl w:val="6"/>
    </w:pPr>
    <w:rPr>
      <w:rFonts w:asciiTheme="majorHAnsi" w:eastAsiaTheme="majorEastAsia" w:hAnsiTheme="majorHAnsi" w:cstheme="majorBidi"/>
      <w:i/>
      <w:iCs/>
      <w:color w:val="0D5571" w:themeColor="accent1" w:themeShade="7F"/>
    </w:rPr>
  </w:style>
  <w:style w:type="paragraph" w:styleId="Heading8">
    <w:name w:val="heading 8"/>
    <w:basedOn w:val="Normal"/>
    <w:next w:val="Normal"/>
    <w:link w:val="Heading8Char"/>
    <w:uiPriority w:val="9"/>
    <w:semiHidden/>
    <w:unhideWhenUsed/>
    <w:qFormat/>
    <w:rsid w:val="00716E96"/>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16E96"/>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Heading1Char">
    <w:name w:val="Heading 1 Char"/>
    <w:basedOn w:val="DefaultParagraphFont"/>
    <w:link w:val="Heading1"/>
    <w:uiPriority w:val="9"/>
    <w:rsid w:val="00696474"/>
    <w:rPr>
      <w:rFonts w:asciiTheme="majorHAnsi" w:eastAsiaTheme="majorEastAsia" w:hAnsiTheme="majorHAnsi" w:cstheme="majorBidi"/>
      <w:color w:val="1481AB" w:themeColor="accent1" w:themeShade="BF"/>
      <w:sz w:val="32"/>
      <w:szCs w:val="32"/>
    </w:rPr>
  </w:style>
  <w:style w:type="table" w:styleId="GridTable4-Accent3">
    <w:name w:val="Grid Table 4 Accent 3"/>
    <w:basedOn w:val="TableNormal"/>
    <w:uiPriority w:val="49"/>
    <w:rsid w:val="00696474"/>
    <w:pPr>
      <w:spacing w:after="0" w:line="240" w:lineRule="auto"/>
    </w:pPr>
    <w:tblPr>
      <w:tblStyleRowBandSize w:val="1"/>
      <w:tblStyleColBandSize w:val="1"/>
      <w:tblBorders>
        <w:top w:val="single" w:sz="4" w:space="0" w:color="7CE1E7" w:themeColor="accent3" w:themeTint="99"/>
        <w:left w:val="single" w:sz="4" w:space="0" w:color="7CE1E7" w:themeColor="accent3" w:themeTint="99"/>
        <w:bottom w:val="single" w:sz="4" w:space="0" w:color="7CE1E7" w:themeColor="accent3" w:themeTint="99"/>
        <w:right w:val="single" w:sz="4" w:space="0" w:color="7CE1E7" w:themeColor="accent3" w:themeTint="99"/>
        <w:insideH w:val="single" w:sz="4" w:space="0" w:color="7CE1E7" w:themeColor="accent3" w:themeTint="99"/>
        <w:insideV w:val="single" w:sz="4" w:space="0" w:color="7CE1E7" w:themeColor="accent3" w:themeTint="99"/>
      </w:tblBorders>
    </w:tblPr>
    <w:tblStylePr w:type="firstRow">
      <w:rPr>
        <w:b/>
        <w:bCs/>
        <w:color w:val="FFFFFF" w:themeColor="background1"/>
      </w:rPr>
      <w:tblPr/>
      <w:tcPr>
        <w:tcBorders>
          <w:top w:val="single" w:sz="4" w:space="0" w:color="27CED7" w:themeColor="accent3"/>
          <w:left w:val="single" w:sz="4" w:space="0" w:color="27CED7" w:themeColor="accent3"/>
          <w:bottom w:val="single" w:sz="4" w:space="0" w:color="27CED7" w:themeColor="accent3"/>
          <w:right w:val="single" w:sz="4" w:space="0" w:color="27CED7" w:themeColor="accent3"/>
          <w:insideH w:val="nil"/>
          <w:insideV w:val="nil"/>
        </w:tcBorders>
        <w:shd w:val="clear" w:color="auto" w:fill="27CED7" w:themeFill="accent3"/>
      </w:tcPr>
    </w:tblStylePr>
    <w:tblStylePr w:type="lastRow">
      <w:rPr>
        <w:b/>
        <w:bCs/>
      </w:rPr>
      <w:tblPr/>
      <w:tcPr>
        <w:tcBorders>
          <w:top w:val="double" w:sz="4" w:space="0" w:color="27CED7" w:themeColor="accent3"/>
        </w:tcBorders>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GridTable6Colorful-Accent3">
    <w:name w:val="Grid Table 6 Colorful Accent 3"/>
    <w:basedOn w:val="TableNormal"/>
    <w:uiPriority w:val="51"/>
    <w:rsid w:val="00696474"/>
    <w:pPr>
      <w:spacing w:after="0" w:line="240" w:lineRule="auto"/>
    </w:pPr>
    <w:rPr>
      <w:color w:val="1D99A0" w:themeColor="accent3" w:themeShade="BF"/>
    </w:rPr>
    <w:tblPr>
      <w:tblStyleRowBandSize w:val="1"/>
      <w:tblStyleColBandSize w:val="1"/>
      <w:tblBorders>
        <w:top w:val="single" w:sz="4" w:space="0" w:color="7CE1E7" w:themeColor="accent3" w:themeTint="99"/>
        <w:left w:val="single" w:sz="4" w:space="0" w:color="7CE1E7" w:themeColor="accent3" w:themeTint="99"/>
        <w:bottom w:val="single" w:sz="4" w:space="0" w:color="7CE1E7" w:themeColor="accent3" w:themeTint="99"/>
        <w:right w:val="single" w:sz="4" w:space="0" w:color="7CE1E7" w:themeColor="accent3" w:themeTint="99"/>
        <w:insideH w:val="single" w:sz="4" w:space="0" w:color="7CE1E7" w:themeColor="accent3" w:themeTint="99"/>
        <w:insideV w:val="single" w:sz="4" w:space="0" w:color="7CE1E7" w:themeColor="accent3" w:themeTint="99"/>
      </w:tblBorders>
    </w:tblPr>
    <w:tblStylePr w:type="firstRow">
      <w:rPr>
        <w:b/>
        <w:bCs/>
      </w:rPr>
      <w:tblPr/>
      <w:tcPr>
        <w:tcBorders>
          <w:bottom w:val="single" w:sz="12" w:space="0" w:color="7CE1E7" w:themeColor="accent3" w:themeTint="99"/>
        </w:tcBorders>
      </w:tcPr>
    </w:tblStylePr>
    <w:tblStylePr w:type="lastRow">
      <w:rPr>
        <w:b/>
        <w:bCs/>
      </w:rPr>
      <w:tblPr/>
      <w:tcPr>
        <w:tcBorders>
          <w:top w:val="double" w:sz="4" w:space="0" w:color="7CE1E7" w:themeColor="accent3" w:themeTint="99"/>
        </w:tcBorders>
      </w:tcPr>
    </w:tblStylePr>
    <w:tblStylePr w:type="firstCol">
      <w:rPr>
        <w:b/>
        <w:bCs/>
      </w:rPr>
    </w:tblStylePr>
    <w:tblStylePr w:type="lastCol">
      <w:rPr>
        <w:b/>
        <w:bCs/>
      </w:rPr>
    </w:tblStylePr>
    <w:tblStylePr w:type="band1Vert">
      <w:tblPr/>
      <w:tcPr>
        <w:shd w:val="clear" w:color="auto" w:fill="D3F5F7" w:themeFill="accent3" w:themeFillTint="33"/>
      </w:tcPr>
    </w:tblStylePr>
    <w:tblStylePr w:type="band1Horz">
      <w:tblPr/>
      <w:tcPr>
        <w:shd w:val="clear" w:color="auto" w:fill="D3F5F7" w:themeFill="accent3" w:themeFillTint="33"/>
      </w:tcPr>
    </w:tblStylePr>
  </w:style>
  <w:style w:type="table" w:styleId="GridTable6Colorful">
    <w:name w:val="Grid Table 6 Colorful"/>
    <w:basedOn w:val="TableNormal"/>
    <w:uiPriority w:val="51"/>
    <w:rsid w:val="00696474"/>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Light">
    <w:name w:val="Grid Table Light"/>
    <w:basedOn w:val="TableNormal"/>
    <w:uiPriority w:val="40"/>
    <w:rsid w:val="0069647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96474"/>
    <w:pPr>
      <w:outlineLvl w:val="9"/>
    </w:pPr>
  </w:style>
  <w:style w:type="paragraph" w:styleId="TOC1">
    <w:name w:val="toc 1"/>
    <w:basedOn w:val="Normal"/>
    <w:next w:val="Normal"/>
    <w:autoRedefine/>
    <w:uiPriority w:val="39"/>
    <w:unhideWhenUsed/>
    <w:rsid w:val="00696474"/>
    <w:pPr>
      <w:spacing w:after="100"/>
    </w:pPr>
  </w:style>
  <w:style w:type="character" w:styleId="Hyperlink">
    <w:name w:val="Hyperlink"/>
    <w:basedOn w:val="DefaultParagraphFont"/>
    <w:uiPriority w:val="99"/>
    <w:unhideWhenUsed/>
    <w:rsid w:val="00696474"/>
    <w:rPr>
      <w:color w:val="6B9F25" w:themeColor="hyperlink"/>
      <w:u w:val="single"/>
    </w:rPr>
  </w:style>
  <w:style w:type="character" w:customStyle="1" w:styleId="Heading2Char">
    <w:name w:val="Heading 2 Char"/>
    <w:basedOn w:val="DefaultParagraphFont"/>
    <w:link w:val="Heading2"/>
    <w:uiPriority w:val="9"/>
    <w:rsid w:val="003A2C9A"/>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8B22A8"/>
    <w:rPr>
      <w:rFonts w:ascii="Times New Roman" w:eastAsiaTheme="majorEastAsia" w:hAnsi="Times New Roman" w:cstheme="majorBidi"/>
      <w:color w:val="000000" w:themeColor="text1"/>
      <w:szCs w:val="24"/>
    </w:rPr>
  </w:style>
  <w:style w:type="character" w:customStyle="1" w:styleId="Heading4Char">
    <w:name w:val="Heading 4 Char"/>
    <w:basedOn w:val="DefaultParagraphFont"/>
    <w:link w:val="Heading4"/>
    <w:uiPriority w:val="9"/>
    <w:semiHidden/>
    <w:rsid w:val="00716E96"/>
    <w:rPr>
      <w:rFonts w:asciiTheme="majorHAnsi" w:eastAsiaTheme="majorEastAsia" w:hAnsiTheme="majorHAnsi" w:cstheme="majorBidi"/>
      <w:i/>
      <w:iCs/>
      <w:color w:val="1481AB" w:themeColor="accent1" w:themeShade="BF"/>
    </w:rPr>
  </w:style>
  <w:style w:type="character" w:customStyle="1" w:styleId="Heading5Char">
    <w:name w:val="Heading 5 Char"/>
    <w:basedOn w:val="DefaultParagraphFont"/>
    <w:link w:val="Heading5"/>
    <w:uiPriority w:val="9"/>
    <w:semiHidden/>
    <w:rsid w:val="00716E96"/>
    <w:rPr>
      <w:rFonts w:asciiTheme="majorHAnsi" w:eastAsiaTheme="majorEastAsia" w:hAnsiTheme="majorHAnsi" w:cstheme="majorBidi"/>
      <w:color w:val="1481AB" w:themeColor="accent1" w:themeShade="BF"/>
    </w:rPr>
  </w:style>
  <w:style w:type="character" w:customStyle="1" w:styleId="Heading6Char">
    <w:name w:val="Heading 6 Char"/>
    <w:basedOn w:val="DefaultParagraphFont"/>
    <w:link w:val="Heading6"/>
    <w:uiPriority w:val="9"/>
    <w:semiHidden/>
    <w:rsid w:val="00716E96"/>
    <w:rPr>
      <w:rFonts w:asciiTheme="majorHAnsi" w:eastAsiaTheme="majorEastAsia" w:hAnsiTheme="majorHAnsi" w:cstheme="majorBidi"/>
      <w:color w:val="0D5571" w:themeColor="accent1" w:themeShade="7F"/>
    </w:rPr>
  </w:style>
  <w:style w:type="character" w:customStyle="1" w:styleId="Heading7Char">
    <w:name w:val="Heading 7 Char"/>
    <w:basedOn w:val="DefaultParagraphFont"/>
    <w:link w:val="Heading7"/>
    <w:uiPriority w:val="9"/>
    <w:semiHidden/>
    <w:rsid w:val="00716E96"/>
    <w:rPr>
      <w:rFonts w:asciiTheme="majorHAnsi" w:eastAsiaTheme="majorEastAsia" w:hAnsiTheme="majorHAnsi" w:cstheme="majorBidi"/>
      <w:i/>
      <w:iCs/>
      <w:color w:val="0D5571" w:themeColor="accent1" w:themeShade="7F"/>
    </w:rPr>
  </w:style>
  <w:style w:type="character" w:customStyle="1" w:styleId="Heading8Char">
    <w:name w:val="Heading 8 Char"/>
    <w:basedOn w:val="DefaultParagraphFont"/>
    <w:link w:val="Heading8"/>
    <w:uiPriority w:val="9"/>
    <w:semiHidden/>
    <w:rsid w:val="00716E9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16E96"/>
    <w:rPr>
      <w:rFonts w:asciiTheme="majorHAnsi" w:eastAsiaTheme="majorEastAsia" w:hAnsiTheme="majorHAnsi" w:cstheme="majorBidi"/>
      <w:i/>
      <w:iCs/>
      <w:color w:val="272727" w:themeColor="text1" w:themeTint="D8"/>
      <w:sz w:val="21"/>
      <w:szCs w:val="21"/>
    </w:rPr>
  </w:style>
  <w:style w:type="paragraph" w:customStyle="1" w:styleId="heading20">
    <w:name w:val="heading2"/>
    <w:basedOn w:val="Heading2"/>
    <w:link w:val="heading2Char0"/>
    <w:qFormat/>
    <w:rsid w:val="00A33306"/>
    <w:rPr>
      <w:rFonts w:ascii="Arial" w:hAnsi="Arial" w:cs="Arial"/>
      <w:bCs/>
      <w:color w:val="auto"/>
      <w:sz w:val="24"/>
      <w:szCs w:val="24"/>
    </w:rPr>
  </w:style>
  <w:style w:type="paragraph" w:customStyle="1" w:styleId="heading10">
    <w:name w:val="heading1"/>
    <w:basedOn w:val="Heading1"/>
    <w:link w:val="heading1Char0"/>
    <w:qFormat/>
    <w:rsid w:val="00F06D5F"/>
    <w:rPr>
      <w:rFonts w:ascii="Arial" w:hAnsi="Arial" w:cs="Arial"/>
      <w:b/>
      <w:bCs/>
      <w:color w:val="auto"/>
      <w:sz w:val="28"/>
      <w:szCs w:val="28"/>
    </w:rPr>
  </w:style>
  <w:style w:type="character" w:customStyle="1" w:styleId="heading2Char0">
    <w:name w:val="heading2 Char"/>
    <w:basedOn w:val="Heading2Char"/>
    <w:link w:val="heading20"/>
    <w:rsid w:val="00A33306"/>
    <w:rPr>
      <w:rFonts w:ascii="Arial" w:eastAsiaTheme="majorEastAsia" w:hAnsi="Arial" w:cs="Arial"/>
      <w:b/>
      <w:bCs/>
      <w:color w:val="000000" w:themeColor="text1"/>
      <w:sz w:val="24"/>
      <w:szCs w:val="24"/>
    </w:rPr>
  </w:style>
  <w:style w:type="paragraph" w:customStyle="1" w:styleId="norm">
    <w:name w:val="norm"/>
    <w:basedOn w:val="Normal"/>
    <w:link w:val="normChar"/>
    <w:qFormat/>
    <w:rsid w:val="00F06D5F"/>
    <w:rPr>
      <w:rFonts w:ascii="Times New Roman" w:hAnsi="Times New Roman" w:cs="Times New Roman"/>
      <w:sz w:val="24"/>
      <w:szCs w:val="24"/>
    </w:rPr>
  </w:style>
  <w:style w:type="character" w:customStyle="1" w:styleId="heading1Char0">
    <w:name w:val="heading1 Char"/>
    <w:basedOn w:val="Heading1Char"/>
    <w:link w:val="heading10"/>
    <w:rsid w:val="00F06D5F"/>
    <w:rPr>
      <w:rFonts w:ascii="Arial" w:eastAsiaTheme="majorEastAsia" w:hAnsi="Arial" w:cs="Arial"/>
      <w:b/>
      <w:bCs/>
      <w:color w:val="1481AB" w:themeColor="accent1" w:themeShade="BF"/>
      <w:sz w:val="28"/>
      <w:szCs w:val="28"/>
    </w:rPr>
  </w:style>
  <w:style w:type="paragraph" w:styleId="TOC2">
    <w:name w:val="toc 2"/>
    <w:basedOn w:val="Normal"/>
    <w:next w:val="Normal"/>
    <w:autoRedefine/>
    <w:uiPriority w:val="39"/>
    <w:unhideWhenUsed/>
    <w:rsid w:val="00F06D5F"/>
    <w:pPr>
      <w:spacing w:after="100"/>
      <w:ind w:left="220"/>
    </w:pPr>
  </w:style>
  <w:style w:type="character" w:customStyle="1" w:styleId="normChar">
    <w:name w:val="norm Char"/>
    <w:basedOn w:val="DefaultParagraphFont"/>
    <w:link w:val="norm"/>
    <w:rsid w:val="00F06D5F"/>
    <w:rPr>
      <w:rFonts w:ascii="Times New Roman" w:hAnsi="Times New Roman" w:cs="Times New Roman"/>
      <w:sz w:val="24"/>
      <w:szCs w:val="24"/>
    </w:rPr>
  </w:style>
  <w:style w:type="paragraph" w:customStyle="1" w:styleId="paragraph">
    <w:name w:val="paragraph"/>
    <w:basedOn w:val="Normal"/>
    <w:rsid w:val="00E256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E256DA"/>
  </w:style>
  <w:style w:type="paragraph" w:styleId="Bibliography">
    <w:name w:val="Bibliography"/>
    <w:basedOn w:val="Normal"/>
    <w:next w:val="Normal"/>
    <w:uiPriority w:val="37"/>
    <w:unhideWhenUsed/>
    <w:rsid w:val="0002696C"/>
  </w:style>
  <w:style w:type="paragraph" w:styleId="NoSpacing">
    <w:name w:val="No Spacing"/>
    <w:link w:val="NoSpacingChar"/>
    <w:uiPriority w:val="1"/>
    <w:qFormat/>
    <w:rsid w:val="00DF798E"/>
    <w:pPr>
      <w:spacing w:after="0" w:line="240" w:lineRule="auto"/>
    </w:pPr>
    <w:rPr>
      <w:rFonts w:eastAsiaTheme="minorEastAsia"/>
    </w:rPr>
  </w:style>
  <w:style w:type="character" w:customStyle="1" w:styleId="NoSpacingChar">
    <w:name w:val="No Spacing Char"/>
    <w:basedOn w:val="DefaultParagraphFont"/>
    <w:link w:val="NoSpacing"/>
    <w:uiPriority w:val="1"/>
    <w:rsid w:val="00DF798E"/>
    <w:rPr>
      <w:rFonts w:eastAsiaTheme="minorEastAsia"/>
    </w:rPr>
  </w:style>
  <w:style w:type="paragraph" w:styleId="Title">
    <w:name w:val="Title"/>
    <w:basedOn w:val="Normal"/>
    <w:next w:val="Normal"/>
    <w:link w:val="TitleChar"/>
    <w:uiPriority w:val="10"/>
    <w:qFormat/>
    <w:rsid w:val="002B4C2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4C22"/>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B248F3"/>
    <w:rPr>
      <w:color w:val="605E5C"/>
      <w:shd w:val="clear" w:color="auto" w:fill="E1DFDD"/>
    </w:rPr>
  </w:style>
  <w:style w:type="paragraph" w:styleId="ListParagraph">
    <w:name w:val="List Paragraph"/>
    <w:basedOn w:val="Normal"/>
    <w:uiPriority w:val="34"/>
    <w:qFormat/>
    <w:rsid w:val="00B248F3"/>
    <w:pPr>
      <w:ind w:left="720"/>
      <w:contextualSpacing/>
    </w:pPr>
  </w:style>
  <w:style w:type="paragraph" w:styleId="NormalWeb">
    <w:name w:val="Normal (Web)"/>
    <w:basedOn w:val="Normal"/>
    <w:uiPriority w:val="99"/>
    <w:semiHidden/>
    <w:unhideWhenUsed/>
    <w:rsid w:val="005C488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5C4884"/>
  </w:style>
  <w:style w:type="paragraph" w:styleId="TOC3">
    <w:name w:val="toc 3"/>
    <w:basedOn w:val="Normal"/>
    <w:next w:val="Normal"/>
    <w:autoRedefine/>
    <w:uiPriority w:val="39"/>
    <w:unhideWhenUsed/>
    <w:rsid w:val="00BE473A"/>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33837">
      <w:bodyDiv w:val="1"/>
      <w:marLeft w:val="0"/>
      <w:marRight w:val="0"/>
      <w:marTop w:val="0"/>
      <w:marBottom w:val="0"/>
      <w:divBdr>
        <w:top w:val="none" w:sz="0" w:space="0" w:color="auto"/>
        <w:left w:val="none" w:sz="0" w:space="0" w:color="auto"/>
        <w:bottom w:val="none" w:sz="0" w:space="0" w:color="auto"/>
        <w:right w:val="none" w:sz="0" w:space="0" w:color="auto"/>
      </w:divBdr>
    </w:div>
    <w:div w:id="119886685">
      <w:bodyDiv w:val="1"/>
      <w:marLeft w:val="0"/>
      <w:marRight w:val="0"/>
      <w:marTop w:val="0"/>
      <w:marBottom w:val="0"/>
      <w:divBdr>
        <w:top w:val="none" w:sz="0" w:space="0" w:color="auto"/>
        <w:left w:val="none" w:sz="0" w:space="0" w:color="auto"/>
        <w:bottom w:val="none" w:sz="0" w:space="0" w:color="auto"/>
        <w:right w:val="none" w:sz="0" w:space="0" w:color="auto"/>
      </w:divBdr>
    </w:div>
    <w:div w:id="214968175">
      <w:bodyDiv w:val="1"/>
      <w:marLeft w:val="0"/>
      <w:marRight w:val="0"/>
      <w:marTop w:val="0"/>
      <w:marBottom w:val="0"/>
      <w:divBdr>
        <w:top w:val="none" w:sz="0" w:space="0" w:color="auto"/>
        <w:left w:val="none" w:sz="0" w:space="0" w:color="auto"/>
        <w:bottom w:val="none" w:sz="0" w:space="0" w:color="auto"/>
        <w:right w:val="none" w:sz="0" w:space="0" w:color="auto"/>
      </w:divBdr>
    </w:div>
    <w:div w:id="280842117">
      <w:bodyDiv w:val="1"/>
      <w:marLeft w:val="0"/>
      <w:marRight w:val="0"/>
      <w:marTop w:val="0"/>
      <w:marBottom w:val="0"/>
      <w:divBdr>
        <w:top w:val="none" w:sz="0" w:space="0" w:color="auto"/>
        <w:left w:val="none" w:sz="0" w:space="0" w:color="auto"/>
        <w:bottom w:val="none" w:sz="0" w:space="0" w:color="auto"/>
        <w:right w:val="none" w:sz="0" w:space="0" w:color="auto"/>
      </w:divBdr>
    </w:div>
    <w:div w:id="309211764">
      <w:bodyDiv w:val="1"/>
      <w:marLeft w:val="0"/>
      <w:marRight w:val="0"/>
      <w:marTop w:val="0"/>
      <w:marBottom w:val="0"/>
      <w:divBdr>
        <w:top w:val="none" w:sz="0" w:space="0" w:color="auto"/>
        <w:left w:val="none" w:sz="0" w:space="0" w:color="auto"/>
        <w:bottom w:val="none" w:sz="0" w:space="0" w:color="auto"/>
        <w:right w:val="none" w:sz="0" w:space="0" w:color="auto"/>
      </w:divBdr>
    </w:div>
    <w:div w:id="391924165">
      <w:bodyDiv w:val="1"/>
      <w:marLeft w:val="0"/>
      <w:marRight w:val="0"/>
      <w:marTop w:val="0"/>
      <w:marBottom w:val="0"/>
      <w:divBdr>
        <w:top w:val="none" w:sz="0" w:space="0" w:color="auto"/>
        <w:left w:val="none" w:sz="0" w:space="0" w:color="auto"/>
        <w:bottom w:val="none" w:sz="0" w:space="0" w:color="auto"/>
        <w:right w:val="none" w:sz="0" w:space="0" w:color="auto"/>
      </w:divBdr>
    </w:div>
    <w:div w:id="396366708">
      <w:bodyDiv w:val="1"/>
      <w:marLeft w:val="0"/>
      <w:marRight w:val="0"/>
      <w:marTop w:val="0"/>
      <w:marBottom w:val="0"/>
      <w:divBdr>
        <w:top w:val="none" w:sz="0" w:space="0" w:color="auto"/>
        <w:left w:val="none" w:sz="0" w:space="0" w:color="auto"/>
        <w:bottom w:val="none" w:sz="0" w:space="0" w:color="auto"/>
        <w:right w:val="none" w:sz="0" w:space="0" w:color="auto"/>
      </w:divBdr>
    </w:div>
    <w:div w:id="439420081">
      <w:bodyDiv w:val="1"/>
      <w:marLeft w:val="0"/>
      <w:marRight w:val="0"/>
      <w:marTop w:val="0"/>
      <w:marBottom w:val="0"/>
      <w:divBdr>
        <w:top w:val="none" w:sz="0" w:space="0" w:color="auto"/>
        <w:left w:val="none" w:sz="0" w:space="0" w:color="auto"/>
        <w:bottom w:val="none" w:sz="0" w:space="0" w:color="auto"/>
        <w:right w:val="none" w:sz="0" w:space="0" w:color="auto"/>
      </w:divBdr>
    </w:div>
    <w:div w:id="454757819">
      <w:bodyDiv w:val="1"/>
      <w:marLeft w:val="0"/>
      <w:marRight w:val="0"/>
      <w:marTop w:val="0"/>
      <w:marBottom w:val="0"/>
      <w:divBdr>
        <w:top w:val="none" w:sz="0" w:space="0" w:color="auto"/>
        <w:left w:val="none" w:sz="0" w:space="0" w:color="auto"/>
        <w:bottom w:val="none" w:sz="0" w:space="0" w:color="auto"/>
        <w:right w:val="none" w:sz="0" w:space="0" w:color="auto"/>
      </w:divBdr>
    </w:div>
    <w:div w:id="467167228">
      <w:bodyDiv w:val="1"/>
      <w:marLeft w:val="0"/>
      <w:marRight w:val="0"/>
      <w:marTop w:val="0"/>
      <w:marBottom w:val="0"/>
      <w:divBdr>
        <w:top w:val="none" w:sz="0" w:space="0" w:color="auto"/>
        <w:left w:val="none" w:sz="0" w:space="0" w:color="auto"/>
        <w:bottom w:val="none" w:sz="0" w:space="0" w:color="auto"/>
        <w:right w:val="none" w:sz="0" w:space="0" w:color="auto"/>
      </w:divBdr>
    </w:div>
    <w:div w:id="490020602">
      <w:bodyDiv w:val="1"/>
      <w:marLeft w:val="0"/>
      <w:marRight w:val="0"/>
      <w:marTop w:val="0"/>
      <w:marBottom w:val="0"/>
      <w:divBdr>
        <w:top w:val="none" w:sz="0" w:space="0" w:color="auto"/>
        <w:left w:val="none" w:sz="0" w:space="0" w:color="auto"/>
        <w:bottom w:val="none" w:sz="0" w:space="0" w:color="auto"/>
        <w:right w:val="none" w:sz="0" w:space="0" w:color="auto"/>
      </w:divBdr>
    </w:div>
    <w:div w:id="504781843">
      <w:bodyDiv w:val="1"/>
      <w:marLeft w:val="0"/>
      <w:marRight w:val="0"/>
      <w:marTop w:val="0"/>
      <w:marBottom w:val="0"/>
      <w:divBdr>
        <w:top w:val="none" w:sz="0" w:space="0" w:color="auto"/>
        <w:left w:val="none" w:sz="0" w:space="0" w:color="auto"/>
        <w:bottom w:val="none" w:sz="0" w:space="0" w:color="auto"/>
        <w:right w:val="none" w:sz="0" w:space="0" w:color="auto"/>
      </w:divBdr>
    </w:div>
    <w:div w:id="520627064">
      <w:bodyDiv w:val="1"/>
      <w:marLeft w:val="0"/>
      <w:marRight w:val="0"/>
      <w:marTop w:val="0"/>
      <w:marBottom w:val="0"/>
      <w:divBdr>
        <w:top w:val="none" w:sz="0" w:space="0" w:color="auto"/>
        <w:left w:val="none" w:sz="0" w:space="0" w:color="auto"/>
        <w:bottom w:val="none" w:sz="0" w:space="0" w:color="auto"/>
        <w:right w:val="none" w:sz="0" w:space="0" w:color="auto"/>
      </w:divBdr>
    </w:div>
    <w:div w:id="535315136">
      <w:bodyDiv w:val="1"/>
      <w:marLeft w:val="0"/>
      <w:marRight w:val="0"/>
      <w:marTop w:val="0"/>
      <w:marBottom w:val="0"/>
      <w:divBdr>
        <w:top w:val="none" w:sz="0" w:space="0" w:color="auto"/>
        <w:left w:val="none" w:sz="0" w:space="0" w:color="auto"/>
        <w:bottom w:val="none" w:sz="0" w:space="0" w:color="auto"/>
        <w:right w:val="none" w:sz="0" w:space="0" w:color="auto"/>
      </w:divBdr>
    </w:div>
    <w:div w:id="579947594">
      <w:bodyDiv w:val="1"/>
      <w:marLeft w:val="0"/>
      <w:marRight w:val="0"/>
      <w:marTop w:val="0"/>
      <w:marBottom w:val="0"/>
      <w:divBdr>
        <w:top w:val="none" w:sz="0" w:space="0" w:color="auto"/>
        <w:left w:val="none" w:sz="0" w:space="0" w:color="auto"/>
        <w:bottom w:val="none" w:sz="0" w:space="0" w:color="auto"/>
        <w:right w:val="none" w:sz="0" w:space="0" w:color="auto"/>
      </w:divBdr>
    </w:div>
    <w:div w:id="627199194">
      <w:bodyDiv w:val="1"/>
      <w:marLeft w:val="0"/>
      <w:marRight w:val="0"/>
      <w:marTop w:val="0"/>
      <w:marBottom w:val="0"/>
      <w:divBdr>
        <w:top w:val="none" w:sz="0" w:space="0" w:color="auto"/>
        <w:left w:val="none" w:sz="0" w:space="0" w:color="auto"/>
        <w:bottom w:val="none" w:sz="0" w:space="0" w:color="auto"/>
        <w:right w:val="none" w:sz="0" w:space="0" w:color="auto"/>
      </w:divBdr>
    </w:div>
    <w:div w:id="641467008">
      <w:bodyDiv w:val="1"/>
      <w:marLeft w:val="0"/>
      <w:marRight w:val="0"/>
      <w:marTop w:val="0"/>
      <w:marBottom w:val="0"/>
      <w:divBdr>
        <w:top w:val="none" w:sz="0" w:space="0" w:color="auto"/>
        <w:left w:val="none" w:sz="0" w:space="0" w:color="auto"/>
        <w:bottom w:val="none" w:sz="0" w:space="0" w:color="auto"/>
        <w:right w:val="none" w:sz="0" w:space="0" w:color="auto"/>
      </w:divBdr>
    </w:div>
    <w:div w:id="642344866">
      <w:bodyDiv w:val="1"/>
      <w:marLeft w:val="0"/>
      <w:marRight w:val="0"/>
      <w:marTop w:val="0"/>
      <w:marBottom w:val="0"/>
      <w:divBdr>
        <w:top w:val="none" w:sz="0" w:space="0" w:color="auto"/>
        <w:left w:val="none" w:sz="0" w:space="0" w:color="auto"/>
        <w:bottom w:val="none" w:sz="0" w:space="0" w:color="auto"/>
        <w:right w:val="none" w:sz="0" w:space="0" w:color="auto"/>
      </w:divBdr>
    </w:div>
    <w:div w:id="644358534">
      <w:bodyDiv w:val="1"/>
      <w:marLeft w:val="0"/>
      <w:marRight w:val="0"/>
      <w:marTop w:val="0"/>
      <w:marBottom w:val="0"/>
      <w:divBdr>
        <w:top w:val="none" w:sz="0" w:space="0" w:color="auto"/>
        <w:left w:val="none" w:sz="0" w:space="0" w:color="auto"/>
        <w:bottom w:val="none" w:sz="0" w:space="0" w:color="auto"/>
        <w:right w:val="none" w:sz="0" w:space="0" w:color="auto"/>
      </w:divBdr>
    </w:div>
    <w:div w:id="687562595">
      <w:bodyDiv w:val="1"/>
      <w:marLeft w:val="0"/>
      <w:marRight w:val="0"/>
      <w:marTop w:val="0"/>
      <w:marBottom w:val="0"/>
      <w:divBdr>
        <w:top w:val="none" w:sz="0" w:space="0" w:color="auto"/>
        <w:left w:val="none" w:sz="0" w:space="0" w:color="auto"/>
        <w:bottom w:val="none" w:sz="0" w:space="0" w:color="auto"/>
        <w:right w:val="none" w:sz="0" w:space="0" w:color="auto"/>
      </w:divBdr>
    </w:div>
    <w:div w:id="694041443">
      <w:bodyDiv w:val="1"/>
      <w:marLeft w:val="0"/>
      <w:marRight w:val="0"/>
      <w:marTop w:val="0"/>
      <w:marBottom w:val="0"/>
      <w:divBdr>
        <w:top w:val="none" w:sz="0" w:space="0" w:color="auto"/>
        <w:left w:val="none" w:sz="0" w:space="0" w:color="auto"/>
        <w:bottom w:val="none" w:sz="0" w:space="0" w:color="auto"/>
        <w:right w:val="none" w:sz="0" w:space="0" w:color="auto"/>
      </w:divBdr>
    </w:div>
    <w:div w:id="700319825">
      <w:bodyDiv w:val="1"/>
      <w:marLeft w:val="0"/>
      <w:marRight w:val="0"/>
      <w:marTop w:val="0"/>
      <w:marBottom w:val="0"/>
      <w:divBdr>
        <w:top w:val="none" w:sz="0" w:space="0" w:color="auto"/>
        <w:left w:val="none" w:sz="0" w:space="0" w:color="auto"/>
        <w:bottom w:val="none" w:sz="0" w:space="0" w:color="auto"/>
        <w:right w:val="none" w:sz="0" w:space="0" w:color="auto"/>
      </w:divBdr>
    </w:div>
    <w:div w:id="789125712">
      <w:bodyDiv w:val="1"/>
      <w:marLeft w:val="0"/>
      <w:marRight w:val="0"/>
      <w:marTop w:val="0"/>
      <w:marBottom w:val="0"/>
      <w:divBdr>
        <w:top w:val="none" w:sz="0" w:space="0" w:color="auto"/>
        <w:left w:val="none" w:sz="0" w:space="0" w:color="auto"/>
        <w:bottom w:val="none" w:sz="0" w:space="0" w:color="auto"/>
        <w:right w:val="none" w:sz="0" w:space="0" w:color="auto"/>
      </w:divBdr>
    </w:div>
    <w:div w:id="793981178">
      <w:bodyDiv w:val="1"/>
      <w:marLeft w:val="0"/>
      <w:marRight w:val="0"/>
      <w:marTop w:val="0"/>
      <w:marBottom w:val="0"/>
      <w:divBdr>
        <w:top w:val="none" w:sz="0" w:space="0" w:color="auto"/>
        <w:left w:val="none" w:sz="0" w:space="0" w:color="auto"/>
        <w:bottom w:val="none" w:sz="0" w:space="0" w:color="auto"/>
        <w:right w:val="none" w:sz="0" w:space="0" w:color="auto"/>
      </w:divBdr>
    </w:div>
    <w:div w:id="844857218">
      <w:bodyDiv w:val="1"/>
      <w:marLeft w:val="0"/>
      <w:marRight w:val="0"/>
      <w:marTop w:val="0"/>
      <w:marBottom w:val="0"/>
      <w:divBdr>
        <w:top w:val="none" w:sz="0" w:space="0" w:color="auto"/>
        <w:left w:val="none" w:sz="0" w:space="0" w:color="auto"/>
        <w:bottom w:val="none" w:sz="0" w:space="0" w:color="auto"/>
        <w:right w:val="none" w:sz="0" w:space="0" w:color="auto"/>
      </w:divBdr>
    </w:div>
    <w:div w:id="849219668">
      <w:bodyDiv w:val="1"/>
      <w:marLeft w:val="0"/>
      <w:marRight w:val="0"/>
      <w:marTop w:val="0"/>
      <w:marBottom w:val="0"/>
      <w:divBdr>
        <w:top w:val="none" w:sz="0" w:space="0" w:color="auto"/>
        <w:left w:val="none" w:sz="0" w:space="0" w:color="auto"/>
        <w:bottom w:val="none" w:sz="0" w:space="0" w:color="auto"/>
        <w:right w:val="none" w:sz="0" w:space="0" w:color="auto"/>
      </w:divBdr>
    </w:div>
    <w:div w:id="924143479">
      <w:bodyDiv w:val="1"/>
      <w:marLeft w:val="0"/>
      <w:marRight w:val="0"/>
      <w:marTop w:val="0"/>
      <w:marBottom w:val="0"/>
      <w:divBdr>
        <w:top w:val="none" w:sz="0" w:space="0" w:color="auto"/>
        <w:left w:val="none" w:sz="0" w:space="0" w:color="auto"/>
        <w:bottom w:val="none" w:sz="0" w:space="0" w:color="auto"/>
        <w:right w:val="none" w:sz="0" w:space="0" w:color="auto"/>
      </w:divBdr>
    </w:div>
    <w:div w:id="928197342">
      <w:bodyDiv w:val="1"/>
      <w:marLeft w:val="0"/>
      <w:marRight w:val="0"/>
      <w:marTop w:val="0"/>
      <w:marBottom w:val="0"/>
      <w:divBdr>
        <w:top w:val="none" w:sz="0" w:space="0" w:color="auto"/>
        <w:left w:val="none" w:sz="0" w:space="0" w:color="auto"/>
        <w:bottom w:val="none" w:sz="0" w:space="0" w:color="auto"/>
        <w:right w:val="none" w:sz="0" w:space="0" w:color="auto"/>
      </w:divBdr>
    </w:div>
    <w:div w:id="962688414">
      <w:bodyDiv w:val="1"/>
      <w:marLeft w:val="0"/>
      <w:marRight w:val="0"/>
      <w:marTop w:val="0"/>
      <w:marBottom w:val="0"/>
      <w:divBdr>
        <w:top w:val="none" w:sz="0" w:space="0" w:color="auto"/>
        <w:left w:val="none" w:sz="0" w:space="0" w:color="auto"/>
        <w:bottom w:val="none" w:sz="0" w:space="0" w:color="auto"/>
        <w:right w:val="none" w:sz="0" w:space="0" w:color="auto"/>
      </w:divBdr>
    </w:div>
    <w:div w:id="1113864566">
      <w:bodyDiv w:val="1"/>
      <w:marLeft w:val="0"/>
      <w:marRight w:val="0"/>
      <w:marTop w:val="0"/>
      <w:marBottom w:val="0"/>
      <w:divBdr>
        <w:top w:val="none" w:sz="0" w:space="0" w:color="auto"/>
        <w:left w:val="none" w:sz="0" w:space="0" w:color="auto"/>
        <w:bottom w:val="none" w:sz="0" w:space="0" w:color="auto"/>
        <w:right w:val="none" w:sz="0" w:space="0" w:color="auto"/>
      </w:divBdr>
    </w:div>
    <w:div w:id="1134521547">
      <w:bodyDiv w:val="1"/>
      <w:marLeft w:val="0"/>
      <w:marRight w:val="0"/>
      <w:marTop w:val="0"/>
      <w:marBottom w:val="0"/>
      <w:divBdr>
        <w:top w:val="none" w:sz="0" w:space="0" w:color="auto"/>
        <w:left w:val="none" w:sz="0" w:space="0" w:color="auto"/>
        <w:bottom w:val="none" w:sz="0" w:space="0" w:color="auto"/>
        <w:right w:val="none" w:sz="0" w:space="0" w:color="auto"/>
      </w:divBdr>
    </w:div>
    <w:div w:id="1194272067">
      <w:bodyDiv w:val="1"/>
      <w:marLeft w:val="0"/>
      <w:marRight w:val="0"/>
      <w:marTop w:val="0"/>
      <w:marBottom w:val="0"/>
      <w:divBdr>
        <w:top w:val="none" w:sz="0" w:space="0" w:color="auto"/>
        <w:left w:val="none" w:sz="0" w:space="0" w:color="auto"/>
        <w:bottom w:val="none" w:sz="0" w:space="0" w:color="auto"/>
        <w:right w:val="none" w:sz="0" w:space="0" w:color="auto"/>
      </w:divBdr>
    </w:div>
    <w:div w:id="1232232316">
      <w:bodyDiv w:val="1"/>
      <w:marLeft w:val="0"/>
      <w:marRight w:val="0"/>
      <w:marTop w:val="0"/>
      <w:marBottom w:val="0"/>
      <w:divBdr>
        <w:top w:val="none" w:sz="0" w:space="0" w:color="auto"/>
        <w:left w:val="none" w:sz="0" w:space="0" w:color="auto"/>
        <w:bottom w:val="none" w:sz="0" w:space="0" w:color="auto"/>
        <w:right w:val="none" w:sz="0" w:space="0" w:color="auto"/>
      </w:divBdr>
    </w:div>
    <w:div w:id="1243300122">
      <w:bodyDiv w:val="1"/>
      <w:marLeft w:val="0"/>
      <w:marRight w:val="0"/>
      <w:marTop w:val="0"/>
      <w:marBottom w:val="0"/>
      <w:divBdr>
        <w:top w:val="none" w:sz="0" w:space="0" w:color="auto"/>
        <w:left w:val="none" w:sz="0" w:space="0" w:color="auto"/>
        <w:bottom w:val="none" w:sz="0" w:space="0" w:color="auto"/>
        <w:right w:val="none" w:sz="0" w:space="0" w:color="auto"/>
      </w:divBdr>
    </w:div>
    <w:div w:id="1278367023">
      <w:bodyDiv w:val="1"/>
      <w:marLeft w:val="0"/>
      <w:marRight w:val="0"/>
      <w:marTop w:val="0"/>
      <w:marBottom w:val="0"/>
      <w:divBdr>
        <w:top w:val="none" w:sz="0" w:space="0" w:color="auto"/>
        <w:left w:val="none" w:sz="0" w:space="0" w:color="auto"/>
        <w:bottom w:val="none" w:sz="0" w:space="0" w:color="auto"/>
        <w:right w:val="none" w:sz="0" w:space="0" w:color="auto"/>
      </w:divBdr>
    </w:div>
    <w:div w:id="1281961079">
      <w:bodyDiv w:val="1"/>
      <w:marLeft w:val="0"/>
      <w:marRight w:val="0"/>
      <w:marTop w:val="0"/>
      <w:marBottom w:val="0"/>
      <w:divBdr>
        <w:top w:val="none" w:sz="0" w:space="0" w:color="auto"/>
        <w:left w:val="none" w:sz="0" w:space="0" w:color="auto"/>
        <w:bottom w:val="none" w:sz="0" w:space="0" w:color="auto"/>
        <w:right w:val="none" w:sz="0" w:space="0" w:color="auto"/>
      </w:divBdr>
    </w:div>
    <w:div w:id="1285690674">
      <w:bodyDiv w:val="1"/>
      <w:marLeft w:val="0"/>
      <w:marRight w:val="0"/>
      <w:marTop w:val="0"/>
      <w:marBottom w:val="0"/>
      <w:divBdr>
        <w:top w:val="none" w:sz="0" w:space="0" w:color="auto"/>
        <w:left w:val="none" w:sz="0" w:space="0" w:color="auto"/>
        <w:bottom w:val="none" w:sz="0" w:space="0" w:color="auto"/>
        <w:right w:val="none" w:sz="0" w:space="0" w:color="auto"/>
      </w:divBdr>
    </w:div>
    <w:div w:id="1347706988">
      <w:bodyDiv w:val="1"/>
      <w:marLeft w:val="0"/>
      <w:marRight w:val="0"/>
      <w:marTop w:val="0"/>
      <w:marBottom w:val="0"/>
      <w:divBdr>
        <w:top w:val="none" w:sz="0" w:space="0" w:color="auto"/>
        <w:left w:val="none" w:sz="0" w:space="0" w:color="auto"/>
        <w:bottom w:val="none" w:sz="0" w:space="0" w:color="auto"/>
        <w:right w:val="none" w:sz="0" w:space="0" w:color="auto"/>
      </w:divBdr>
    </w:div>
    <w:div w:id="1350370021">
      <w:bodyDiv w:val="1"/>
      <w:marLeft w:val="0"/>
      <w:marRight w:val="0"/>
      <w:marTop w:val="0"/>
      <w:marBottom w:val="0"/>
      <w:divBdr>
        <w:top w:val="none" w:sz="0" w:space="0" w:color="auto"/>
        <w:left w:val="none" w:sz="0" w:space="0" w:color="auto"/>
        <w:bottom w:val="none" w:sz="0" w:space="0" w:color="auto"/>
        <w:right w:val="none" w:sz="0" w:space="0" w:color="auto"/>
      </w:divBdr>
    </w:div>
    <w:div w:id="1531722123">
      <w:bodyDiv w:val="1"/>
      <w:marLeft w:val="0"/>
      <w:marRight w:val="0"/>
      <w:marTop w:val="0"/>
      <w:marBottom w:val="0"/>
      <w:divBdr>
        <w:top w:val="none" w:sz="0" w:space="0" w:color="auto"/>
        <w:left w:val="none" w:sz="0" w:space="0" w:color="auto"/>
        <w:bottom w:val="none" w:sz="0" w:space="0" w:color="auto"/>
        <w:right w:val="none" w:sz="0" w:space="0" w:color="auto"/>
      </w:divBdr>
    </w:div>
    <w:div w:id="1551114955">
      <w:bodyDiv w:val="1"/>
      <w:marLeft w:val="0"/>
      <w:marRight w:val="0"/>
      <w:marTop w:val="0"/>
      <w:marBottom w:val="0"/>
      <w:divBdr>
        <w:top w:val="none" w:sz="0" w:space="0" w:color="auto"/>
        <w:left w:val="none" w:sz="0" w:space="0" w:color="auto"/>
        <w:bottom w:val="none" w:sz="0" w:space="0" w:color="auto"/>
        <w:right w:val="none" w:sz="0" w:space="0" w:color="auto"/>
      </w:divBdr>
    </w:div>
    <w:div w:id="1572229663">
      <w:bodyDiv w:val="1"/>
      <w:marLeft w:val="0"/>
      <w:marRight w:val="0"/>
      <w:marTop w:val="0"/>
      <w:marBottom w:val="0"/>
      <w:divBdr>
        <w:top w:val="none" w:sz="0" w:space="0" w:color="auto"/>
        <w:left w:val="none" w:sz="0" w:space="0" w:color="auto"/>
        <w:bottom w:val="none" w:sz="0" w:space="0" w:color="auto"/>
        <w:right w:val="none" w:sz="0" w:space="0" w:color="auto"/>
      </w:divBdr>
    </w:div>
    <w:div w:id="1581254706">
      <w:bodyDiv w:val="1"/>
      <w:marLeft w:val="0"/>
      <w:marRight w:val="0"/>
      <w:marTop w:val="0"/>
      <w:marBottom w:val="0"/>
      <w:divBdr>
        <w:top w:val="none" w:sz="0" w:space="0" w:color="auto"/>
        <w:left w:val="none" w:sz="0" w:space="0" w:color="auto"/>
        <w:bottom w:val="none" w:sz="0" w:space="0" w:color="auto"/>
        <w:right w:val="none" w:sz="0" w:space="0" w:color="auto"/>
      </w:divBdr>
    </w:div>
    <w:div w:id="1611661389">
      <w:bodyDiv w:val="1"/>
      <w:marLeft w:val="0"/>
      <w:marRight w:val="0"/>
      <w:marTop w:val="0"/>
      <w:marBottom w:val="0"/>
      <w:divBdr>
        <w:top w:val="none" w:sz="0" w:space="0" w:color="auto"/>
        <w:left w:val="none" w:sz="0" w:space="0" w:color="auto"/>
        <w:bottom w:val="none" w:sz="0" w:space="0" w:color="auto"/>
        <w:right w:val="none" w:sz="0" w:space="0" w:color="auto"/>
      </w:divBdr>
    </w:div>
    <w:div w:id="1669869140">
      <w:bodyDiv w:val="1"/>
      <w:marLeft w:val="0"/>
      <w:marRight w:val="0"/>
      <w:marTop w:val="0"/>
      <w:marBottom w:val="0"/>
      <w:divBdr>
        <w:top w:val="none" w:sz="0" w:space="0" w:color="auto"/>
        <w:left w:val="none" w:sz="0" w:space="0" w:color="auto"/>
        <w:bottom w:val="none" w:sz="0" w:space="0" w:color="auto"/>
        <w:right w:val="none" w:sz="0" w:space="0" w:color="auto"/>
      </w:divBdr>
    </w:div>
    <w:div w:id="1728607452">
      <w:bodyDiv w:val="1"/>
      <w:marLeft w:val="0"/>
      <w:marRight w:val="0"/>
      <w:marTop w:val="0"/>
      <w:marBottom w:val="0"/>
      <w:divBdr>
        <w:top w:val="none" w:sz="0" w:space="0" w:color="auto"/>
        <w:left w:val="none" w:sz="0" w:space="0" w:color="auto"/>
        <w:bottom w:val="none" w:sz="0" w:space="0" w:color="auto"/>
        <w:right w:val="none" w:sz="0" w:space="0" w:color="auto"/>
      </w:divBdr>
    </w:div>
    <w:div w:id="1748767828">
      <w:bodyDiv w:val="1"/>
      <w:marLeft w:val="0"/>
      <w:marRight w:val="0"/>
      <w:marTop w:val="0"/>
      <w:marBottom w:val="0"/>
      <w:divBdr>
        <w:top w:val="none" w:sz="0" w:space="0" w:color="auto"/>
        <w:left w:val="none" w:sz="0" w:space="0" w:color="auto"/>
        <w:bottom w:val="none" w:sz="0" w:space="0" w:color="auto"/>
        <w:right w:val="none" w:sz="0" w:space="0" w:color="auto"/>
      </w:divBdr>
    </w:div>
    <w:div w:id="1749425713">
      <w:bodyDiv w:val="1"/>
      <w:marLeft w:val="0"/>
      <w:marRight w:val="0"/>
      <w:marTop w:val="0"/>
      <w:marBottom w:val="0"/>
      <w:divBdr>
        <w:top w:val="none" w:sz="0" w:space="0" w:color="auto"/>
        <w:left w:val="none" w:sz="0" w:space="0" w:color="auto"/>
        <w:bottom w:val="none" w:sz="0" w:space="0" w:color="auto"/>
        <w:right w:val="none" w:sz="0" w:space="0" w:color="auto"/>
      </w:divBdr>
    </w:div>
    <w:div w:id="1774545901">
      <w:bodyDiv w:val="1"/>
      <w:marLeft w:val="0"/>
      <w:marRight w:val="0"/>
      <w:marTop w:val="0"/>
      <w:marBottom w:val="0"/>
      <w:divBdr>
        <w:top w:val="none" w:sz="0" w:space="0" w:color="auto"/>
        <w:left w:val="none" w:sz="0" w:space="0" w:color="auto"/>
        <w:bottom w:val="none" w:sz="0" w:space="0" w:color="auto"/>
        <w:right w:val="none" w:sz="0" w:space="0" w:color="auto"/>
      </w:divBdr>
      <w:divsChild>
        <w:div w:id="1170680297">
          <w:marLeft w:val="0"/>
          <w:marRight w:val="0"/>
          <w:marTop w:val="0"/>
          <w:marBottom w:val="0"/>
          <w:divBdr>
            <w:top w:val="none" w:sz="0" w:space="0" w:color="auto"/>
            <w:left w:val="none" w:sz="0" w:space="0" w:color="auto"/>
            <w:bottom w:val="none" w:sz="0" w:space="0" w:color="auto"/>
            <w:right w:val="none" w:sz="0" w:space="0" w:color="auto"/>
          </w:divBdr>
        </w:div>
        <w:div w:id="1485581255">
          <w:marLeft w:val="0"/>
          <w:marRight w:val="0"/>
          <w:marTop w:val="0"/>
          <w:marBottom w:val="0"/>
          <w:divBdr>
            <w:top w:val="none" w:sz="0" w:space="0" w:color="auto"/>
            <w:left w:val="none" w:sz="0" w:space="0" w:color="auto"/>
            <w:bottom w:val="none" w:sz="0" w:space="0" w:color="auto"/>
            <w:right w:val="none" w:sz="0" w:space="0" w:color="auto"/>
          </w:divBdr>
        </w:div>
        <w:div w:id="41946115">
          <w:marLeft w:val="0"/>
          <w:marRight w:val="0"/>
          <w:marTop w:val="0"/>
          <w:marBottom w:val="0"/>
          <w:divBdr>
            <w:top w:val="none" w:sz="0" w:space="0" w:color="auto"/>
            <w:left w:val="none" w:sz="0" w:space="0" w:color="auto"/>
            <w:bottom w:val="none" w:sz="0" w:space="0" w:color="auto"/>
            <w:right w:val="none" w:sz="0" w:space="0" w:color="auto"/>
          </w:divBdr>
        </w:div>
      </w:divsChild>
    </w:div>
    <w:div w:id="1783569237">
      <w:bodyDiv w:val="1"/>
      <w:marLeft w:val="0"/>
      <w:marRight w:val="0"/>
      <w:marTop w:val="0"/>
      <w:marBottom w:val="0"/>
      <w:divBdr>
        <w:top w:val="none" w:sz="0" w:space="0" w:color="auto"/>
        <w:left w:val="none" w:sz="0" w:space="0" w:color="auto"/>
        <w:bottom w:val="none" w:sz="0" w:space="0" w:color="auto"/>
        <w:right w:val="none" w:sz="0" w:space="0" w:color="auto"/>
      </w:divBdr>
    </w:div>
    <w:div w:id="1805074444">
      <w:bodyDiv w:val="1"/>
      <w:marLeft w:val="0"/>
      <w:marRight w:val="0"/>
      <w:marTop w:val="0"/>
      <w:marBottom w:val="0"/>
      <w:divBdr>
        <w:top w:val="none" w:sz="0" w:space="0" w:color="auto"/>
        <w:left w:val="none" w:sz="0" w:space="0" w:color="auto"/>
        <w:bottom w:val="none" w:sz="0" w:space="0" w:color="auto"/>
        <w:right w:val="none" w:sz="0" w:space="0" w:color="auto"/>
      </w:divBdr>
    </w:div>
    <w:div w:id="1971813284">
      <w:bodyDiv w:val="1"/>
      <w:marLeft w:val="0"/>
      <w:marRight w:val="0"/>
      <w:marTop w:val="0"/>
      <w:marBottom w:val="0"/>
      <w:divBdr>
        <w:top w:val="none" w:sz="0" w:space="0" w:color="auto"/>
        <w:left w:val="none" w:sz="0" w:space="0" w:color="auto"/>
        <w:bottom w:val="none" w:sz="0" w:space="0" w:color="auto"/>
        <w:right w:val="none" w:sz="0" w:space="0" w:color="auto"/>
      </w:divBdr>
    </w:div>
    <w:div w:id="2024939577">
      <w:bodyDiv w:val="1"/>
      <w:marLeft w:val="0"/>
      <w:marRight w:val="0"/>
      <w:marTop w:val="0"/>
      <w:marBottom w:val="0"/>
      <w:divBdr>
        <w:top w:val="none" w:sz="0" w:space="0" w:color="auto"/>
        <w:left w:val="none" w:sz="0" w:space="0" w:color="auto"/>
        <w:bottom w:val="none" w:sz="0" w:space="0" w:color="auto"/>
        <w:right w:val="none" w:sz="0" w:space="0" w:color="auto"/>
      </w:divBdr>
    </w:div>
    <w:div w:id="2026050167">
      <w:bodyDiv w:val="1"/>
      <w:marLeft w:val="0"/>
      <w:marRight w:val="0"/>
      <w:marTop w:val="0"/>
      <w:marBottom w:val="0"/>
      <w:divBdr>
        <w:top w:val="none" w:sz="0" w:space="0" w:color="auto"/>
        <w:left w:val="none" w:sz="0" w:space="0" w:color="auto"/>
        <w:bottom w:val="none" w:sz="0" w:space="0" w:color="auto"/>
        <w:right w:val="none" w:sz="0" w:space="0" w:color="auto"/>
      </w:divBdr>
    </w:div>
    <w:div w:id="2049335105">
      <w:bodyDiv w:val="1"/>
      <w:marLeft w:val="0"/>
      <w:marRight w:val="0"/>
      <w:marTop w:val="0"/>
      <w:marBottom w:val="0"/>
      <w:divBdr>
        <w:top w:val="none" w:sz="0" w:space="0" w:color="auto"/>
        <w:left w:val="none" w:sz="0" w:space="0" w:color="auto"/>
        <w:bottom w:val="none" w:sz="0" w:space="0" w:color="auto"/>
        <w:right w:val="none" w:sz="0" w:space="0" w:color="auto"/>
      </w:divBdr>
    </w:div>
    <w:div w:id="2091193606">
      <w:bodyDiv w:val="1"/>
      <w:marLeft w:val="0"/>
      <w:marRight w:val="0"/>
      <w:marTop w:val="0"/>
      <w:marBottom w:val="0"/>
      <w:divBdr>
        <w:top w:val="none" w:sz="0" w:space="0" w:color="auto"/>
        <w:left w:val="none" w:sz="0" w:space="0" w:color="auto"/>
        <w:bottom w:val="none" w:sz="0" w:space="0" w:color="auto"/>
        <w:right w:val="none" w:sz="0" w:space="0" w:color="auto"/>
      </w:divBdr>
    </w:div>
    <w:div w:id="2099249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10.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umgc/spring2022"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19.png"/><Relationship Id="rId44"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umgc-cappms.azurewebsites.net/" TargetMode="External"/><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footer" Target="footer2.xml"/><Relationship Id="rId20" Type="http://schemas.openxmlformats.org/officeDocument/2006/relationships/image" Target="media/image9.png"/><Relationship Id="rId41" Type="http://schemas.openxmlformats.org/officeDocument/2006/relationships/image" Target="media/image29.png"/></Relationships>
</file>

<file path=word/theme/_rels/theme1.xml.rels><?xml version="1.0" encoding="UTF-8" standalone="yes"?>
<Relationships xmlns="http://schemas.openxmlformats.org/package/2006/relationships"><Relationship Id="rId1" Type="http://schemas.openxmlformats.org/officeDocument/2006/relationships/image" Target="../media/image32.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D87608B624144CA7279011EF1FCA76" ma:contentTypeVersion="10" ma:contentTypeDescription="Create a new document." ma:contentTypeScope="" ma:versionID="ceb05767e5c4b8aebbe5154049a4dac1">
  <xsd:schema xmlns:xsd="http://www.w3.org/2001/XMLSchema" xmlns:xs="http://www.w3.org/2001/XMLSchema" xmlns:p="http://schemas.microsoft.com/office/2006/metadata/properties" xmlns:ns2="b667d527-74dd-4251-8408-571ba0d02576" targetNamespace="http://schemas.microsoft.com/office/2006/metadata/properties" ma:root="true" ma:fieldsID="b54a6532c98b274757d8499ba6f135dc" ns2:_="">
    <xsd:import namespace="b667d527-74dd-4251-8408-571ba0d025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67d527-74dd-4251-8408-571ba0d025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Int21</b:Tag>
    <b:SourceType>InternetSite</b:SourceType>
    <b:Guid>{65679DA3-AADC-4A0C-BD20-08B22E55A7E1}</b:Guid>
    <b:Author>
      <b:Author>
        <b:Corporate>Intaver Institute Inc.</b:Corporate>
      </b:Author>
    </b:Author>
    <b:Title>Risk Matrix and How to Use It</b:Title>
    <b:InternetSiteTitle>Intaver Institute</b:InternetSiteTitle>
    <b:Year>2021</b:Year>
    <b:URL>https://intaver.com/blog-project-management-project-risk-analysis/risk-matrix-and-how-to-use-it/</b:URL>
    <b:RefOrder>4</b:RefOrder>
  </b:Source>
  <b:Source>
    <b:Tag>Drund</b:Tag>
    <b:SourceType>InternetSite</b:SourceType>
    <b:Guid>{8E172A1F-23CC-47CC-8B79-5570F751D687}</b:Guid>
    <b:Title>What is Scrum?</b:Title>
    <b:Year>n.d.</b:Year>
    <b:Author>
      <b:Author>
        <b:NameList>
          <b:Person>
            <b:Last>Drumond</b:Last>
            <b:First>C.</b:First>
          </b:Person>
        </b:NameList>
      </b:Author>
    </b:Author>
    <b:URL>https://www.atlassian.com/agile/scrum</b:URL>
    <b:RefOrder>5</b:RefOrder>
  </b:Source>
  <b:Source>
    <b:Tag>Whand</b:Tag>
    <b:SourceType>InternetSite</b:SourceType>
    <b:Guid>{08C37DE7-09B4-409C-9A78-DB6896560BA4}</b:Guid>
    <b:Title>What is a Work Breakdown Structure?</b:Title>
    <b:Year>n.d.</b:Year>
    <b:URL>https://www.workbreakdownstructure.com/</b:URL>
    <b:RefOrder>6</b:RefOrder>
  </b:Source>
  <b:Source>
    <b:Tag>Sal21</b:Tag>
    <b:SourceType>InternetSite</b:SourceType>
    <b:Guid>{9D3B21C2-5827-4615-BFB3-CC441EEB2C76}</b:Guid>
    <b:Author>
      <b:Author>
        <b:NameList>
          <b:Person>
            <b:Last>Salary.com</b:Last>
          </b:Person>
        </b:NameList>
      </b:Author>
    </b:Author>
    <b:Title>Program Manager Salary in the United States</b:Title>
    <b:InternetSiteTitle>Salary.com</b:InternetSiteTitle>
    <b:Year>2021</b:Year>
    <b:URL>https://www.salary.com/research/salary/benchmark/program-manager-salary</b:URL>
    <b:RefOrder>1</b:RefOrder>
  </b:Source>
  <b:Source>
    <b:Tag>Sal211</b:Tag>
    <b:SourceType>InternetSite</b:SourceType>
    <b:Guid>{67E5F0B3-E165-4926-A4AF-85504B94085A}</b:Guid>
    <b:Author>
      <b:Author>
        <b:Corporate>Salary.com</b:Corporate>
      </b:Author>
    </b:Author>
    <b:Title>Softwarer Tester III Salary in the United States</b:Title>
    <b:InternetSiteTitle>Salary.com</b:InternetSiteTitle>
    <b:Year>2021</b:Year>
    <b:URL>https://www.salary.com/research/salary/alternate/software-tester-iii-salary</b:URL>
    <b:RefOrder>3</b:RefOrder>
  </b:Source>
  <b:Source>
    <b:Tag>Sal212</b:Tag>
    <b:SourceType>InternetSite</b:SourceType>
    <b:Guid>{544FB657-369C-4556-9347-7963E4320D55}</b:Guid>
    <b:Author>
      <b:Author>
        <b:Corporate>Salary.com</b:Corporate>
      </b:Author>
    </b:Author>
    <b:Title>Senior Developer Salary</b:Title>
    <b:InternetSiteTitle>Salary.com</b:InternetSiteTitle>
    <b:Year>2021</b:Year>
    <b:URL>https://www.salary.com/research/salary/recruiting/senior-developer-salary</b:URL>
    <b:RefOrder>2</b:RefOrder>
  </b:Source>
</b:Sources>
</file>

<file path=customXml/itemProps1.xml><?xml version="1.0" encoding="utf-8"?>
<ds:datastoreItem xmlns:ds="http://schemas.openxmlformats.org/officeDocument/2006/customXml" ds:itemID="{2F0E6AEB-A09E-41B9-BA17-3B8F274CD7D9}"/>
</file>

<file path=customXml/itemProps2.xml><?xml version="1.0" encoding="utf-8"?>
<ds:datastoreItem xmlns:ds="http://schemas.openxmlformats.org/officeDocument/2006/customXml" ds:itemID="{D4C3087C-DFE7-47CA-9E74-E2AFE90D2DE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31CFEB3-A905-4D0A-8D5B-80AB4C445927}">
  <ds:schemaRefs>
    <ds:schemaRef ds:uri="http://schemas.microsoft.com/sharepoint/v3/contenttype/forms"/>
  </ds:schemaRefs>
</ds:datastoreItem>
</file>

<file path=customXml/itemProps4.xml><?xml version="1.0" encoding="utf-8"?>
<ds:datastoreItem xmlns:ds="http://schemas.openxmlformats.org/officeDocument/2006/customXml" ds:itemID="{71256B4D-018A-4A2D-9FC3-F2A58E1869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TotalTime>
  <Pages>30</Pages>
  <Words>2349</Words>
  <Characters>1339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11</CharactersWithSpaces>
  <SharedDoc>false</SharedDoc>
  <HLinks>
    <vt:vector size="204" baseType="variant">
      <vt:variant>
        <vt:i4>1835066</vt:i4>
      </vt:variant>
      <vt:variant>
        <vt:i4>200</vt:i4>
      </vt:variant>
      <vt:variant>
        <vt:i4>0</vt:i4>
      </vt:variant>
      <vt:variant>
        <vt:i4>5</vt:i4>
      </vt:variant>
      <vt:variant>
        <vt:lpwstr/>
      </vt:variant>
      <vt:variant>
        <vt:lpwstr>_Toc81083416</vt:lpwstr>
      </vt:variant>
      <vt:variant>
        <vt:i4>2031674</vt:i4>
      </vt:variant>
      <vt:variant>
        <vt:i4>194</vt:i4>
      </vt:variant>
      <vt:variant>
        <vt:i4>0</vt:i4>
      </vt:variant>
      <vt:variant>
        <vt:i4>5</vt:i4>
      </vt:variant>
      <vt:variant>
        <vt:lpwstr/>
      </vt:variant>
      <vt:variant>
        <vt:lpwstr>_Toc81083415</vt:lpwstr>
      </vt:variant>
      <vt:variant>
        <vt:i4>1966138</vt:i4>
      </vt:variant>
      <vt:variant>
        <vt:i4>188</vt:i4>
      </vt:variant>
      <vt:variant>
        <vt:i4>0</vt:i4>
      </vt:variant>
      <vt:variant>
        <vt:i4>5</vt:i4>
      </vt:variant>
      <vt:variant>
        <vt:lpwstr/>
      </vt:variant>
      <vt:variant>
        <vt:lpwstr>_Toc81083414</vt:lpwstr>
      </vt:variant>
      <vt:variant>
        <vt:i4>1638458</vt:i4>
      </vt:variant>
      <vt:variant>
        <vt:i4>182</vt:i4>
      </vt:variant>
      <vt:variant>
        <vt:i4>0</vt:i4>
      </vt:variant>
      <vt:variant>
        <vt:i4>5</vt:i4>
      </vt:variant>
      <vt:variant>
        <vt:lpwstr/>
      </vt:variant>
      <vt:variant>
        <vt:lpwstr>_Toc81083413</vt:lpwstr>
      </vt:variant>
      <vt:variant>
        <vt:i4>1572922</vt:i4>
      </vt:variant>
      <vt:variant>
        <vt:i4>176</vt:i4>
      </vt:variant>
      <vt:variant>
        <vt:i4>0</vt:i4>
      </vt:variant>
      <vt:variant>
        <vt:i4>5</vt:i4>
      </vt:variant>
      <vt:variant>
        <vt:lpwstr/>
      </vt:variant>
      <vt:variant>
        <vt:lpwstr>_Toc81083412</vt:lpwstr>
      </vt:variant>
      <vt:variant>
        <vt:i4>1769530</vt:i4>
      </vt:variant>
      <vt:variant>
        <vt:i4>170</vt:i4>
      </vt:variant>
      <vt:variant>
        <vt:i4>0</vt:i4>
      </vt:variant>
      <vt:variant>
        <vt:i4>5</vt:i4>
      </vt:variant>
      <vt:variant>
        <vt:lpwstr/>
      </vt:variant>
      <vt:variant>
        <vt:lpwstr>_Toc81083411</vt:lpwstr>
      </vt:variant>
      <vt:variant>
        <vt:i4>1703994</vt:i4>
      </vt:variant>
      <vt:variant>
        <vt:i4>164</vt:i4>
      </vt:variant>
      <vt:variant>
        <vt:i4>0</vt:i4>
      </vt:variant>
      <vt:variant>
        <vt:i4>5</vt:i4>
      </vt:variant>
      <vt:variant>
        <vt:lpwstr/>
      </vt:variant>
      <vt:variant>
        <vt:lpwstr>_Toc81083410</vt:lpwstr>
      </vt:variant>
      <vt:variant>
        <vt:i4>1245243</vt:i4>
      </vt:variant>
      <vt:variant>
        <vt:i4>158</vt:i4>
      </vt:variant>
      <vt:variant>
        <vt:i4>0</vt:i4>
      </vt:variant>
      <vt:variant>
        <vt:i4>5</vt:i4>
      </vt:variant>
      <vt:variant>
        <vt:lpwstr/>
      </vt:variant>
      <vt:variant>
        <vt:lpwstr>_Toc81083409</vt:lpwstr>
      </vt:variant>
      <vt:variant>
        <vt:i4>1179707</vt:i4>
      </vt:variant>
      <vt:variant>
        <vt:i4>152</vt:i4>
      </vt:variant>
      <vt:variant>
        <vt:i4>0</vt:i4>
      </vt:variant>
      <vt:variant>
        <vt:i4>5</vt:i4>
      </vt:variant>
      <vt:variant>
        <vt:lpwstr/>
      </vt:variant>
      <vt:variant>
        <vt:lpwstr>_Toc81083408</vt:lpwstr>
      </vt:variant>
      <vt:variant>
        <vt:i4>1900603</vt:i4>
      </vt:variant>
      <vt:variant>
        <vt:i4>146</vt:i4>
      </vt:variant>
      <vt:variant>
        <vt:i4>0</vt:i4>
      </vt:variant>
      <vt:variant>
        <vt:i4>5</vt:i4>
      </vt:variant>
      <vt:variant>
        <vt:lpwstr/>
      </vt:variant>
      <vt:variant>
        <vt:lpwstr>_Toc81083407</vt:lpwstr>
      </vt:variant>
      <vt:variant>
        <vt:i4>1835067</vt:i4>
      </vt:variant>
      <vt:variant>
        <vt:i4>140</vt:i4>
      </vt:variant>
      <vt:variant>
        <vt:i4>0</vt:i4>
      </vt:variant>
      <vt:variant>
        <vt:i4>5</vt:i4>
      </vt:variant>
      <vt:variant>
        <vt:lpwstr/>
      </vt:variant>
      <vt:variant>
        <vt:lpwstr>_Toc81083406</vt:lpwstr>
      </vt:variant>
      <vt:variant>
        <vt:i4>2031675</vt:i4>
      </vt:variant>
      <vt:variant>
        <vt:i4>134</vt:i4>
      </vt:variant>
      <vt:variant>
        <vt:i4>0</vt:i4>
      </vt:variant>
      <vt:variant>
        <vt:i4>5</vt:i4>
      </vt:variant>
      <vt:variant>
        <vt:lpwstr/>
      </vt:variant>
      <vt:variant>
        <vt:lpwstr>_Toc81083405</vt:lpwstr>
      </vt:variant>
      <vt:variant>
        <vt:i4>1966139</vt:i4>
      </vt:variant>
      <vt:variant>
        <vt:i4>128</vt:i4>
      </vt:variant>
      <vt:variant>
        <vt:i4>0</vt:i4>
      </vt:variant>
      <vt:variant>
        <vt:i4>5</vt:i4>
      </vt:variant>
      <vt:variant>
        <vt:lpwstr/>
      </vt:variant>
      <vt:variant>
        <vt:lpwstr>_Toc81083404</vt:lpwstr>
      </vt:variant>
      <vt:variant>
        <vt:i4>1638459</vt:i4>
      </vt:variant>
      <vt:variant>
        <vt:i4>122</vt:i4>
      </vt:variant>
      <vt:variant>
        <vt:i4>0</vt:i4>
      </vt:variant>
      <vt:variant>
        <vt:i4>5</vt:i4>
      </vt:variant>
      <vt:variant>
        <vt:lpwstr/>
      </vt:variant>
      <vt:variant>
        <vt:lpwstr>_Toc81083403</vt:lpwstr>
      </vt:variant>
      <vt:variant>
        <vt:i4>1572923</vt:i4>
      </vt:variant>
      <vt:variant>
        <vt:i4>116</vt:i4>
      </vt:variant>
      <vt:variant>
        <vt:i4>0</vt:i4>
      </vt:variant>
      <vt:variant>
        <vt:i4>5</vt:i4>
      </vt:variant>
      <vt:variant>
        <vt:lpwstr/>
      </vt:variant>
      <vt:variant>
        <vt:lpwstr>_Toc81083402</vt:lpwstr>
      </vt:variant>
      <vt:variant>
        <vt:i4>1769531</vt:i4>
      </vt:variant>
      <vt:variant>
        <vt:i4>110</vt:i4>
      </vt:variant>
      <vt:variant>
        <vt:i4>0</vt:i4>
      </vt:variant>
      <vt:variant>
        <vt:i4>5</vt:i4>
      </vt:variant>
      <vt:variant>
        <vt:lpwstr/>
      </vt:variant>
      <vt:variant>
        <vt:lpwstr>_Toc81083401</vt:lpwstr>
      </vt:variant>
      <vt:variant>
        <vt:i4>1703995</vt:i4>
      </vt:variant>
      <vt:variant>
        <vt:i4>104</vt:i4>
      </vt:variant>
      <vt:variant>
        <vt:i4>0</vt:i4>
      </vt:variant>
      <vt:variant>
        <vt:i4>5</vt:i4>
      </vt:variant>
      <vt:variant>
        <vt:lpwstr/>
      </vt:variant>
      <vt:variant>
        <vt:lpwstr>_Toc81083400</vt:lpwstr>
      </vt:variant>
      <vt:variant>
        <vt:i4>1310770</vt:i4>
      </vt:variant>
      <vt:variant>
        <vt:i4>98</vt:i4>
      </vt:variant>
      <vt:variant>
        <vt:i4>0</vt:i4>
      </vt:variant>
      <vt:variant>
        <vt:i4>5</vt:i4>
      </vt:variant>
      <vt:variant>
        <vt:lpwstr/>
      </vt:variant>
      <vt:variant>
        <vt:lpwstr>_Toc81083399</vt:lpwstr>
      </vt:variant>
      <vt:variant>
        <vt:i4>1376306</vt:i4>
      </vt:variant>
      <vt:variant>
        <vt:i4>92</vt:i4>
      </vt:variant>
      <vt:variant>
        <vt:i4>0</vt:i4>
      </vt:variant>
      <vt:variant>
        <vt:i4>5</vt:i4>
      </vt:variant>
      <vt:variant>
        <vt:lpwstr/>
      </vt:variant>
      <vt:variant>
        <vt:lpwstr>_Toc81083398</vt:lpwstr>
      </vt:variant>
      <vt:variant>
        <vt:i4>1703986</vt:i4>
      </vt:variant>
      <vt:variant>
        <vt:i4>86</vt:i4>
      </vt:variant>
      <vt:variant>
        <vt:i4>0</vt:i4>
      </vt:variant>
      <vt:variant>
        <vt:i4>5</vt:i4>
      </vt:variant>
      <vt:variant>
        <vt:lpwstr/>
      </vt:variant>
      <vt:variant>
        <vt:lpwstr>_Toc81083397</vt:lpwstr>
      </vt:variant>
      <vt:variant>
        <vt:i4>1769522</vt:i4>
      </vt:variant>
      <vt:variant>
        <vt:i4>80</vt:i4>
      </vt:variant>
      <vt:variant>
        <vt:i4>0</vt:i4>
      </vt:variant>
      <vt:variant>
        <vt:i4>5</vt:i4>
      </vt:variant>
      <vt:variant>
        <vt:lpwstr/>
      </vt:variant>
      <vt:variant>
        <vt:lpwstr>_Toc81083396</vt:lpwstr>
      </vt:variant>
      <vt:variant>
        <vt:i4>1572914</vt:i4>
      </vt:variant>
      <vt:variant>
        <vt:i4>74</vt:i4>
      </vt:variant>
      <vt:variant>
        <vt:i4>0</vt:i4>
      </vt:variant>
      <vt:variant>
        <vt:i4>5</vt:i4>
      </vt:variant>
      <vt:variant>
        <vt:lpwstr/>
      </vt:variant>
      <vt:variant>
        <vt:lpwstr>_Toc81083395</vt:lpwstr>
      </vt:variant>
      <vt:variant>
        <vt:i4>1638450</vt:i4>
      </vt:variant>
      <vt:variant>
        <vt:i4>68</vt:i4>
      </vt:variant>
      <vt:variant>
        <vt:i4>0</vt:i4>
      </vt:variant>
      <vt:variant>
        <vt:i4>5</vt:i4>
      </vt:variant>
      <vt:variant>
        <vt:lpwstr/>
      </vt:variant>
      <vt:variant>
        <vt:lpwstr>_Toc81083394</vt:lpwstr>
      </vt:variant>
      <vt:variant>
        <vt:i4>1966130</vt:i4>
      </vt:variant>
      <vt:variant>
        <vt:i4>62</vt:i4>
      </vt:variant>
      <vt:variant>
        <vt:i4>0</vt:i4>
      </vt:variant>
      <vt:variant>
        <vt:i4>5</vt:i4>
      </vt:variant>
      <vt:variant>
        <vt:lpwstr/>
      </vt:variant>
      <vt:variant>
        <vt:lpwstr>_Toc81083393</vt:lpwstr>
      </vt:variant>
      <vt:variant>
        <vt:i4>2031666</vt:i4>
      </vt:variant>
      <vt:variant>
        <vt:i4>56</vt:i4>
      </vt:variant>
      <vt:variant>
        <vt:i4>0</vt:i4>
      </vt:variant>
      <vt:variant>
        <vt:i4>5</vt:i4>
      </vt:variant>
      <vt:variant>
        <vt:lpwstr/>
      </vt:variant>
      <vt:variant>
        <vt:lpwstr>_Toc81083392</vt:lpwstr>
      </vt:variant>
      <vt:variant>
        <vt:i4>1835058</vt:i4>
      </vt:variant>
      <vt:variant>
        <vt:i4>50</vt:i4>
      </vt:variant>
      <vt:variant>
        <vt:i4>0</vt:i4>
      </vt:variant>
      <vt:variant>
        <vt:i4>5</vt:i4>
      </vt:variant>
      <vt:variant>
        <vt:lpwstr/>
      </vt:variant>
      <vt:variant>
        <vt:lpwstr>_Toc81083391</vt:lpwstr>
      </vt:variant>
      <vt:variant>
        <vt:i4>1900594</vt:i4>
      </vt:variant>
      <vt:variant>
        <vt:i4>44</vt:i4>
      </vt:variant>
      <vt:variant>
        <vt:i4>0</vt:i4>
      </vt:variant>
      <vt:variant>
        <vt:i4>5</vt:i4>
      </vt:variant>
      <vt:variant>
        <vt:lpwstr/>
      </vt:variant>
      <vt:variant>
        <vt:lpwstr>_Toc81083390</vt:lpwstr>
      </vt:variant>
      <vt:variant>
        <vt:i4>1310771</vt:i4>
      </vt:variant>
      <vt:variant>
        <vt:i4>38</vt:i4>
      </vt:variant>
      <vt:variant>
        <vt:i4>0</vt:i4>
      </vt:variant>
      <vt:variant>
        <vt:i4>5</vt:i4>
      </vt:variant>
      <vt:variant>
        <vt:lpwstr/>
      </vt:variant>
      <vt:variant>
        <vt:lpwstr>_Toc81083389</vt:lpwstr>
      </vt:variant>
      <vt:variant>
        <vt:i4>1376307</vt:i4>
      </vt:variant>
      <vt:variant>
        <vt:i4>32</vt:i4>
      </vt:variant>
      <vt:variant>
        <vt:i4>0</vt:i4>
      </vt:variant>
      <vt:variant>
        <vt:i4>5</vt:i4>
      </vt:variant>
      <vt:variant>
        <vt:lpwstr/>
      </vt:variant>
      <vt:variant>
        <vt:lpwstr>_Toc81083388</vt:lpwstr>
      </vt:variant>
      <vt:variant>
        <vt:i4>1703987</vt:i4>
      </vt:variant>
      <vt:variant>
        <vt:i4>26</vt:i4>
      </vt:variant>
      <vt:variant>
        <vt:i4>0</vt:i4>
      </vt:variant>
      <vt:variant>
        <vt:i4>5</vt:i4>
      </vt:variant>
      <vt:variant>
        <vt:lpwstr/>
      </vt:variant>
      <vt:variant>
        <vt:lpwstr>_Toc81083387</vt:lpwstr>
      </vt:variant>
      <vt:variant>
        <vt:i4>1769523</vt:i4>
      </vt:variant>
      <vt:variant>
        <vt:i4>20</vt:i4>
      </vt:variant>
      <vt:variant>
        <vt:i4>0</vt:i4>
      </vt:variant>
      <vt:variant>
        <vt:i4>5</vt:i4>
      </vt:variant>
      <vt:variant>
        <vt:lpwstr/>
      </vt:variant>
      <vt:variant>
        <vt:lpwstr>_Toc81083386</vt:lpwstr>
      </vt:variant>
      <vt:variant>
        <vt:i4>1572915</vt:i4>
      </vt:variant>
      <vt:variant>
        <vt:i4>14</vt:i4>
      </vt:variant>
      <vt:variant>
        <vt:i4>0</vt:i4>
      </vt:variant>
      <vt:variant>
        <vt:i4>5</vt:i4>
      </vt:variant>
      <vt:variant>
        <vt:lpwstr/>
      </vt:variant>
      <vt:variant>
        <vt:lpwstr>_Toc81083385</vt:lpwstr>
      </vt:variant>
      <vt:variant>
        <vt:i4>1638451</vt:i4>
      </vt:variant>
      <vt:variant>
        <vt:i4>8</vt:i4>
      </vt:variant>
      <vt:variant>
        <vt:i4>0</vt:i4>
      </vt:variant>
      <vt:variant>
        <vt:i4>5</vt:i4>
      </vt:variant>
      <vt:variant>
        <vt:lpwstr/>
      </vt:variant>
      <vt:variant>
        <vt:lpwstr>_Toc81083384</vt:lpwstr>
      </vt:variant>
      <vt:variant>
        <vt:i4>1966131</vt:i4>
      </vt:variant>
      <vt:variant>
        <vt:i4>2</vt:i4>
      </vt:variant>
      <vt:variant>
        <vt:i4>0</vt:i4>
      </vt:variant>
      <vt:variant>
        <vt:i4>5</vt:i4>
      </vt:variant>
      <vt:variant>
        <vt:lpwstr/>
      </vt:variant>
      <vt:variant>
        <vt:lpwstr>_Toc810833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disu Worku, Matthew Setiawan, and Rebecca Johnson</dc:creator>
  <cp:keywords/>
  <dc:description/>
  <cp:lastModifiedBy>Andrew Nicolette</cp:lastModifiedBy>
  <cp:revision>18</cp:revision>
  <dcterms:created xsi:type="dcterms:W3CDTF">2022-03-12T15:49:00Z</dcterms:created>
  <dcterms:modified xsi:type="dcterms:W3CDTF">2022-03-14T1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D87608B624144CA7279011EF1FCA76</vt:lpwstr>
  </property>
</Properties>
</file>